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341DCE" w14:textId="102EB78A" w:rsidR="005B2D3D" w:rsidRPr="00D07F3A" w:rsidRDefault="00BF47A1" w:rsidP="00D07F3A">
      <w:pPr>
        <w:pStyle w:val="TOCHead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color w:val="0000FF"/>
        </w:rPr>
      </w:pPr>
      <w:bookmarkStart w:id="0" w:name="_Toc205801034"/>
      <w:bookmarkStart w:id="1" w:name="_Toc205549926"/>
      <w:r>
        <w:rPr>
          <w:rFonts w:asciiTheme="minorHAnsi" w:hAnsiTheme="minorHAnsi"/>
          <w:color w:val="0000FF"/>
        </w:rPr>
        <w:t>Riscy Workshop Lab Journal</w:t>
      </w:r>
    </w:p>
    <w:p w14:paraId="1068627F" w14:textId="1ED55B7F" w:rsidR="00D82D3A" w:rsidRPr="00D07F3A" w:rsidRDefault="006316DF" w:rsidP="00D07F3A">
      <w:pPr>
        <w:pStyle w:val="TOCHead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color w:val="0000FF"/>
        </w:rPr>
      </w:pPr>
      <w:r w:rsidRPr="00D07F3A">
        <w:rPr>
          <w:rFonts w:asciiTheme="minorHAnsi" w:hAnsiTheme="minorHAnsi"/>
          <w:color w:val="0000FF"/>
        </w:rPr>
        <w:t xml:space="preserve">Chapter </w:t>
      </w:r>
      <w:r w:rsidR="00BF47A1">
        <w:rPr>
          <w:rFonts w:asciiTheme="minorHAnsi" w:hAnsiTheme="minorHAnsi"/>
          <w:color w:val="0000FF"/>
        </w:rPr>
        <w:t>001</w:t>
      </w:r>
    </w:p>
    <w:p w14:paraId="0F9762E1" w14:textId="1FCADFF2" w:rsidR="001726DF" w:rsidRPr="00D07F3A" w:rsidRDefault="00096E29" w:rsidP="00D07F3A">
      <w:pPr>
        <w:pStyle w:val="TOCHead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color w:val="0000FF"/>
        </w:rPr>
      </w:pPr>
      <w:r>
        <w:rPr>
          <w:rFonts w:asciiTheme="minorHAnsi" w:hAnsiTheme="minorHAnsi"/>
          <w:color w:val="0000FF"/>
        </w:rPr>
        <w:t>June 2022</w:t>
      </w:r>
    </w:p>
    <w:p w14:paraId="3DB902D1" w14:textId="77777777" w:rsidR="00771DD7" w:rsidRPr="00D07F3A" w:rsidRDefault="001726DF" w:rsidP="00D07F3A">
      <w:pPr>
        <w:pStyle w:val="TOCHead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center"/>
        <w:rPr>
          <w:rFonts w:asciiTheme="minorHAnsi" w:hAnsiTheme="minorHAnsi"/>
          <w:color w:val="0000FF"/>
        </w:rPr>
      </w:pPr>
      <w:r w:rsidRPr="00D07F3A">
        <w:rPr>
          <w:rFonts w:asciiTheme="minorHAnsi" w:hAnsiTheme="minorHAnsi"/>
          <w:color w:val="0000FF"/>
        </w:rPr>
        <w:t>Richard Payn</w:t>
      </w:r>
      <w:r w:rsidR="00771DD7" w:rsidRPr="00D07F3A">
        <w:rPr>
          <w:rFonts w:asciiTheme="minorHAnsi" w:hAnsiTheme="minorHAnsi"/>
          <w:color w:val="0000FF"/>
        </w:rPr>
        <w:t>e</w:t>
      </w:r>
    </w:p>
    <w:p w14:paraId="7DADE4CA" w14:textId="77777777" w:rsidR="00601ECA" w:rsidRPr="00771DD7" w:rsidRDefault="00F02D87" w:rsidP="00382E8D">
      <w:pPr>
        <w:pStyle w:val="TOCHeading"/>
      </w:pPr>
      <w:r w:rsidRPr="00771DD7">
        <w:t>Contents</w:t>
      </w:r>
      <w:r w:rsidR="00BA7BE3">
        <w:t xml:space="preserve"> </w:t>
      </w:r>
    </w:p>
    <w:p w14:paraId="00FF76F5" w14:textId="5F6289CC" w:rsidR="00BF47A1" w:rsidRDefault="006F5CB1" w:rsidP="00BF47A1">
      <w:pPr>
        <w:pStyle w:val="TOC3"/>
        <w:rPr>
          <w:rFonts w:eastAsiaTheme="minorEastAsia" w:cstheme="minorBidi"/>
          <w:sz w:val="22"/>
          <w:szCs w:val="22"/>
        </w:rPr>
      </w:pPr>
      <w:r>
        <w:rPr>
          <w:sz w:val="24"/>
        </w:rPr>
        <w:fldChar w:fldCharType="begin"/>
      </w:r>
      <w:r w:rsidR="00F02D87">
        <w:instrText xml:space="preserve"> TOC \o "1-3" \h \z \u </w:instrText>
      </w:r>
      <w:r>
        <w:rPr>
          <w:sz w:val="24"/>
        </w:rPr>
        <w:fldChar w:fldCharType="separate"/>
      </w:r>
      <w:hyperlink w:anchor="_Toc107745391" w:history="1">
        <w:r w:rsidR="00BF47A1" w:rsidRPr="007E073D">
          <w:rPr>
            <w:rStyle w:val="Hyperlink"/>
          </w:rPr>
          <w:t>0.0</w:t>
        </w:r>
        <w:r w:rsidR="00BF47A1">
          <w:rPr>
            <w:rFonts w:eastAsiaTheme="minorEastAsia" w:cstheme="minorBidi"/>
            <w:sz w:val="22"/>
            <w:szCs w:val="22"/>
          </w:rPr>
          <w:tab/>
        </w:r>
        <w:r w:rsidR="00BF47A1" w:rsidRPr="007E073D">
          <w:rPr>
            <w:rStyle w:val="Hyperlink"/>
          </w:rPr>
          <w:t>Reference</w:t>
        </w:r>
        <w:r w:rsidR="00BF47A1">
          <w:rPr>
            <w:webHidden/>
          </w:rPr>
          <w:tab/>
        </w:r>
        <w:r w:rsidR="00BF47A1">
          <w:rPr>
            <w:webHidden/>
          </w:rPr>
          <w:fldChar w:fldCharType="begin"/>
        </w:r>
        <w:r w:rsidR="00BF47A1">
          <w:rPr>
            <w:webHidden/>
          </w:rPr>
          <w:instrText xml:space="preserve"> PAGEREF _Toc107745391 \h </w:instrText>
        </w:r>
        <w:r w:rsidR="00BF47A1">
          <w:rPr>
            <w:webHidden/>
          </w:rPr>
        </w:r>
        <w:r w:rsidR="00BF47A1">
          <w:rPr>
            <w:webHidden/>
          </w:rPr>
          <w:fldChar w:fldCharType="separate"/>
        </w:r>
        <w:r w:rsidR="00BF47A1">
          <w:rPr>
            <w:webHidden/>
          </w:rPr>
          <w:t>2</w:t>
        </w:r>
        <w:r w:rsidR="00BF47A1">
          <w:rPr>
            <w:webHidden/>
          </w:rPr>
          <w:fldChar w:fldCharType="end"/>
        </w:r>
      </w:hyperlink>
    </w:p>
    <w:p w14:paraId="6383439C" w14:textId="6B73F362" w:rsidR="00BF47A1" w:rsidRDefault="00BF47A1" w:rsidP="00BF47A1">
      <w:pPr>
        <w:pStyle w:val="TOC2"/>
        <w:rPr>
          <w:rFonts w:asciiTheme="minorHAnsi" w:eastAsiaTheme="minorEastAsia" w:hAnsiTheme="minorHAnsi" w:cstheme="minorBidi"/>
          <w:sz w:val="22"/>
          <w:szCs w:val="22"/>
          <w:lang w:val="en-US"/>
        </w:rPr>
      </w:pPr>
      <w:hyperlink w:anchor="_Toc107745392" w:history="1">
        <w:r w:rsidRPr="007E073D">
          <w:rPr>
            <w:rStyle w:val="Hyperlink"/>
          </w:rPr>
          <w:t>0.1</w:t>
        </w:r>
        <w:r>
          <w:rPr>
            <w:rFonts w:asciiTheme="minorHAnsi" w:eastAsiaTheme="minorEastAsia" w:hAnsiTheme="minorHAnsi" w:cstheme="minorBidi"/>
            <w:sz w:val="22"/>
            <w:szCs w:val="22"/>
            <w:lang w:val="en-US"/>
          </w:rPr>
          <w:tab/>
        </w:r>
        <w:r w:rsidRPr="007E073D">
          <w:rPr>
            <w:rStyle w:val="Hyperlink"/>
          </w:rPr>
          <w:t>Weblink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107745392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</w:t>
        </w:r>
        <w:r>
          <w:rPr>
            <w:webHidden/>
          </w:rPr>
          <w:fldChar w:fldCharType="end"/>
        </w:r>
      </w:hyperlink>
    </w:p>
    <w:p w14:paraId="05B21677" w14:textId="3DC590C3" w:rsidR="00382E8D" w:rsidRDefault="006F5CB1" w:rsidP="009B5FA1">
      <w:pPr>
        <w:sectPr w:rsidR="00382E8D" w:rsidSect="00D07F3A">
          <w:pgSz w:w="11906" w:h="16838"/>
          <w:pgMar w:top="720" w:right="720" w:bottom="720" w:left="720" w:header="709" w:footer="709" w:gutter="0"/>
          <w:cols w:sep="1" w:space="709"/>
          <w:rtlGutter/>
          <w:docGrid w:linePitch="360"/>
        </w:sectPr>
      </w:pPr>
      <w:r>
        <w:fldChar w:fldCharType="end"/>
      </w:r>
    </w:p>
    <w:p w14:paraId="1C1483A3" w14:textId="77777777" w:rsidR="00F02D87" w:rsidRDefault="00F02D87" w:rsidP="009B5FA1"/>
    <w:p w14:paraId="5A0AC4BA" w14:textId="77777777" w:rsidR="00382E8D" w:rsidRDefault="00382E8D" w:rsidP="009B5FA1">
      <w:pPr>
        <w:sectPr w:rsidR="00382E8D" w:rsidSect="00382E8D">
          <w:type w:val="continuous"/>
          <w:pgSz w:w="11906" w:h="16838"/>
          <w:pgMar w:top="720" w:right="720" w:bottom="720" w:left="720" w:header="709" w:footer="709" w:gutter="0"/>
          <w:cols w:num="2" w:sep="1" w:space="709"/>
          <w:rtlGutter/>
          <w:docGrid w:linePitch="360"/>
        </w:sectPr>
      </w:pPr>
    </w:p>
    <w:p w14:paraId="6A29FC78" w14:textId="77777777" w:rsidR="001B0737" w:rsidRDefault="001B0737" w:rsidP="009B5FA1">
      <w:pPr>
        <w:rPr>
          <w:rFonts w:eastAsia="Times New Roman"/>
          <w:kern w:val="32"/>
          <w:sz w:val="28"/>
          <w:szCs w:val="32"/>
        </w:rPr>
      </w:pPr>
      <w:r>
        <w:br w:type="page"/>
      </w:r>
    </w:p>
    <w:p w14:paraId="67C76CD2" w14:textId="77777777" w:rsidR="00382E8D" w:rsidRDefault="00382E8D" w:rsidP="00382E8D">
      <w:pPr>
        <w:pStyle w:val="Heading1"/>
        <w:sectPr w:rsidR="00382E8D" w:rsidSect="00382E8D">
          <w:type w:val="continuous"/>
          <w:pgSz w:w="11906" w:h="16838"/>
          <w:pgMar w:top="720" w:right="720" w:bottom="720" w:left="720" w:header="709" w:footer="709" w:gutter="0"/>
          <w:cols w:sep="1" w:space="709"/>
          <w:rtlGutter/>
          <w:docGrid w:linePitch="360"/>
        </w:sectPr>
      </w:pPr>
    </w:p>
    <w:p w14:paraId="68A69D56" w14:textId="77777777" w:rsidR="006321E3" w:rsidRDefault="006321E3" w:rsidP="00382E8D">
      <w:pPr>
        <w:pStyle w:val="Heading1"/>
      </w:pPr>
      <w:bookmarkStart w:id="2" w:name="_Toc107745391"/>
      <w:r>
        <w:lastRenderedPageBreak/>
        <w:t>Reference</w:t>
      </w:r>
      <w:bookmarkEnd w:id="2"/>
    </w:p>
    <w:p w14:paraId="5AEEDF68" w14:textId="77777777" w:rsidR="008943A8" w:rsidRPr="00CE1364" w:rsidRDefault="006321E3" w:rsidP="00DF1617">
      <w:pPr>
        <w:pStyle w:val="Heading2"/>
      </w:pPr>
      <w:bookmarkStart w:id="3" w:name="_Toc107745392"/>
      <w:r>
        <w:t>Weblink</w:t>
      </w:r>
      <w:bookmarkEnd w:id="3"/>
    </w:p>
    <w:p w14:paraId="18FD7997" w14:textId="26768608" w:rsidR="00382E8D" w:rsidRDefault="00382E8D" w:rsidP="00BF47A1">
      <w:pPr>
        <w:pStyle w:val="Heading1"/>
      </w:pPr>
      <w:bookmarkStart w:id="4" w:name="_Toc301899332"/>
      <w:bookmarkStart w:id="5" w:name="_Toc274033486"/>
      <w:bookmarkEnd w:id="0"/>
      <w:bookmarkEnd w:id="1"/>
      <w:r>
        <w:br w:type="page"/>
      </w:r>
      <w:r w:rsidR="00BF47A1">
        <w:lastRenderedPageBreak/>
        <w:t>Journal 2022</w:t>
      </w:r>
    </w:p>
    <w:p w14:paraId="4BF85018" w14:textId="109B6784" w:rsidR="008E2761" w:rsidRDefault="006D27DD" w:rsidP="00BF47A1">
      <w:pPr>
        <w:pStyle w:val="Heading2"/>
      </w:pPr>
      <w:r>
        <w:t xml:space="preserve">03/July/22: </w:t>
      </w:r>
      <w:r w:rsidR="008E2761">
        <w:t>Current Meter Battery Replacement</w:t>
      </w:r>
    </w:p>
    <w:p w14:paraId="37130518" w14:textId="2CC3E9AF" w:rsidR="008E2761" w:rsidRDefault="008E2761" w:rsidP="008E2761">
      <w:pPr>
        <w:pStyle w:val="ListParagraph"/>
        <w:numPr>
          <w:ilvl w:val="0"/>
          <w:numId w:val="109"/>
        </w:numPr>
        <w:rPr>
          <w:lang w:val="en-US"/>
        </w:rPr>
      </w:pPr>
      <w:r w:rsidRPr="008E2761">
        <w:rPr>
          <w:lang w:val="en-US"/>
        </w:rPr>
        <w:t xml:space="preserve">Order new battery with tab weld tooling. </w:t>
      </w:r>
    </w:p>
    <w:p w14:paraId="6331609C" w14:textId="42D330D5" w:rsidR="008E2761" w:rsidRDefault="008E2761" w:rsidP="008E2761">
      <w:pPr>
        <w:pStyle w:val="ListParagraph"/>
        <w:numPr>
          <w:ilvl w:val="0"/>
          <w:numId w:val="109"/>
        </w:numPr>
      </w:pPr>
      <w:hyperlink r:id="rId8" w:history="1">
        <w:r w:rsidRPr="000F5FBA">
          <w:rPr>
            <w:rStyle w:val="Hyperlink"/>
          </w:rPr>
          <w:t>https://www.youtube.com/watch?v=u5khY6d3qds</w:t>
        </w:r>
      </w:hyperlink>
      <w:r w:rsidR="006D27DD">
        <w:tab/>
      </w:r>
      <w:r w:rsidR="006D27DD">
        <w:tab/>
        <w:t xml:space="preserve">Need 12V Battery. </w:t>
      </w:r>
    </w:p>
    <w:p w14:paraId="4936C9A5" w14:textId="7179842E" w:rsidR="008E2761" w:rsidRDefault="008E2761" w:rsidP="008E2761">
      <w:pPr>
        <w:pStyle w:val="ListParagraph"/>
        <w:numPr>
          <w:ilvl w:val="0"/>
          <w:numId w:val="109"/>
        </w:numPr>
      </w:pPr>
      <w:hyperlink r:id="rId9" w:history="1">
        <w:r w:rsidRPr="000F5FBA">
          <w:rPr>
            <w:rStyle w:val="Hyperlink"/>
          </w:rPr>
          <w:t>https://www.youtube.com/watch?v=TI_ZV-5WHi4</w:t>
        </w:r>
      </w:hyperlink>
      <w:r>
        <w:tab/>
      </w:r>
      <w:r>
        <w:tab/>
        <w:t xml:space="preserve">Approved product, identical to below order to mitigate issue. </w:t>
      </w:r>
      <w:r w:rsidR="006D27DD">
        <w:t>No battery needed.</w:t>
      </w:r>
    </w:p>
    <w:p w14:paraId="72E8AC92" w14:textId="77777777" w:rsidR="008E2761" w:rsidRPr="008E2761" w:rsidRDefault="008E2761" w:rsidP="008E2761">
      <w:pPr>
        <w:rPr>
          <w:lang w:val="en-US"/>
        </w:rPr>
      </w:pPr>
    </w:p>
    <w:p w14:paraId="3310935C" w14:textId="5DD0CF3F" w:rsidR="008E2761" w:rsidRPr="008E2761" w:rsidRDefault="008E2761" w:rsidP="008E2761">
      <w:pPr>
        <w:rPr>
          <w:lang w:val="en-US"/>
        </w:rPr>
      </w:pPr>
      <w:r>
        <w:rPr>
          <w:noProof/>
        </w:rPr>
        <w:drawing>
          <wp:inline distT="0" distB="0" distL="0" distR="0" wp14:anchorId="546BA069" wp14:editId="599655CB">
            <wp:extent cx="4230058" cy="4169836"/>
            <wp:effectExtent l="19050" t="19050" r="18415" b="21590"/>
            <wp:docPr id="1" name="Picture 1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chat or text messag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38840" cy="4178493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06140273" w14:textId="77777777" w:rsidR="006D27DD" w:rsidRDefault="006D27DD">
      <w:pPr>
        <w:rPr>
          <w:rFonts w:eastAsia="Times New Roman"/>
          <w:b/>
          <w:bCs/>
          <w:iCs/>
          <w:color w:val="0000FF"/>
          <w:sz w:val="24"/>
          <w:szCs w:val="24"/>
          <w:lang w:val="en-US"/>
        </w:rPr>
      </w:pPr>
      <w:r>
        <w:br w:type="page"/>
      </w:r>
    </w:p>
    <w:p w14:paraId="0CB332F2" w14:textId="1D178206" w:rsidR="00BF47A1" w:rsidRDefault="006D27DD" w:rsidP="00BF47A1">
      <w:pPr>
        <w:pStyle w:val="Heading2"/>
      </w:pPr>
      <w:r>
        <w:lastRenderedPageBreak/>
        <w:t xml:space="preserve">03/July/22: </w:t>
      </w:r>
      <w:r w:rsidR="008E2761">
        <w:t>PWM Over-Voltage Limiter</w:t>
      </w:r>
    </w:p>
    <w:p w14:paraId="4A1433AE" w14:textId="2A8159FF" w:rsidR="00BF47A1" w:rsidRDefault="00FA72EE" w:rsidP="00FA72EE">
      <w:pPr>
        <w:pStyle w:val="Heading3"/>
      </w:pPr>
      <w:r>
        <w:t>Fundamental: Average voltage of duty cycle</w:t>
      </w:r>
    </w:p>
    <w:p w14:paraId="04D996F8" w14:textId="00106C8A" w:rsidR="00FA72EE" w:rsidRDefault="00FA72EE" w:rsidP="00FA72EE">
      <w:pPr>
        <w:pStyle w:val="ListParagraph"/>
        <w:numPr>
          <w:ilvl w:val="0"/>
          <w:numId w:val="109"/>
        </w:numPr>
      </w:pPr>
      <w:r>
        <w:t>VIN = Input voltage to 30V</w:t>
      </w:r>
    </w:p>
    <w:p w14:paraId="11209778" w14:textId="27F2C2FD" w:rsidR="00FA72EE" w:rsidRDefault="00FA72EE" w:rsidP="00FA72EE">
      <w:pPr>
        <w:pStyle w:val="ListParagraph"/>
        <w:numPr>
          <w:ilvl w:val="0"/>
          <w:numId w:val="109"/>
        </w:numPr>
      </w:pPr>
      <w:r>
        <w:t>VOUT = 12V Limited by PWM with fixed duty cycle.</w:t>
      </w:r>
    </w:p>
    <w:p w14:paraId="272F3BE1" w14:textId="3ED30016" w:rsidR="00FA72EE" w:rsidRDefault="00FA72EE" w:rsidP="00FA72EE">
      <w:pPr>
        <w:pStyle w:val="ListParagraph"/>
        <w:numPr>
          <w:ilvl w:val="0"/>
          <w:numId w:val="109"/>
        </w:numPr>
      </w:pPr>
      <w:proofErr w:type="spellStart"/>
      <w:r>
        <w:t>Va</w:t>
      </w:r>
      <w:proofErr w:type="spellEnd"/>
      <w:r>
        <w:t xml:space="preserve"> = V * Width / Period or </w:t>
      </w:r>
      <w:proofErr w:type="spellStart"/>
      <w:r>
        <w:t>Va</w:t>
      </w:r>
      <w:proofErr w:type="spellEnd"/>
      <w:r>
        <w:t xml:space="preserve"> = V*Duty</w:t>
      </w:r>
    </w:p>
    <w:p w14:paraId="3FB7181F" w14:textId="54FCFEEB" w:rsidR="00FA72EE" w:rsidRDefault="00FA72EE" w:rsidP="00FA72EE">
      <w:pPr>
        <w:pStyle w:val="ListParagraph"/>
        <w:numPr>
          <w:ilvl w:val="0"/>
          <w:numId w:val="109"/>
        </w:numPr>
      </w:pPr>
      <w:r>
        <w:t>Duty = 12V/20V = 60%</w:t>
      </w:r>
    </w:p>
    <w:p w14:paraId="08CC71F7" w14:textId="33774681" w:rsidR="00FA72EE" w:rsidRDefault="00FA72EE" w:rsidP="00FA72EE">
      <w:pPr>
        <w:pStyle w:val="ListParagraph"/>
        <w:numPr>
          <w:ilvl w:val="0"/>
          <w:numId w:val="109"/>
        </w:numPr>
      </w:pPr>
      <w:r>
        <w:t>Duty = 100% if VOUT &gt; VIN</w:t>
      </w:r>
    </w:p>
    <w:p w14:paraId="0F457FFE" w14:textId="6B735646" w:rsidR="000459FF" w:rsidRDefault="00FA72EE" w:rsidP="000459FF">
      <w:r>
        <w:rPr>
          <w:noProof/>
        </w:rPr>
        <w:drawing>
          <wp:inline distT="0" distB="0" distL="0" distR="0" wp14:anchorId="635390F0" wp14:editId="44858EFF">
            <wp:extent cx="2628446" cy="2183632"/>
            <wp:effectExtent l="19050" t="19050" r="19685" b="26670"/>
            <wp:docPr id="8" name="Picture 8" descr="Chart, histogram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histogram, box and whisker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634152" cy="218837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  <w:r w:rsidR="000459FF">
        <w:rPr>
          <w:noProof/>
        </w:rPr>
        <w:drawing>
          <wp:inline distT="0" distB="0" distL="0" distR="0" wp14:anchorId="708D1A23" wp14:editId="1E807D8D">
            <wp:extent cx="3847083" cy="2205475"/>
            <wp:effectExtent l="19050" t="19050" r="20320" b="23495"/>
            <wp:docPr id="9" name="Picture 9" descr="Dia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Diagram&#10;&#10;Description automatically generated with medium confidence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861712" cy="2213862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AB5553F" w14:textId="1D00B6EF" w:rsidR="005E5FB7" w:rsidRDefault="005E5FB7" w:rsidP="000459FF">
      <w:r>
        <w:rPr>
          <w:noProof/>
        </w:rPr>
        <w:drawing>
          <wp:inline distT="0" distB="0" distL="0" distR="0" wp14:anchorId="3F76A513" wp14:editId="186E3F78">
            <wp:extent cx="6531890" cy="3123649"/>
            <wp:effectExtent l="19050" t="19050" r="21590" b="19685"/>
            <wp:docPr id="10" name="Picture 10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A picture containing chart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533931" cy="3124625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13BA779E" w14:textId="18A205A1" w:rsidR="005E5FB7" w:rsidRDefault="00A66119" w:rsidP="000459FF">
      <w:hyperlink r:id="rId14" w:history="1">
        <w:r w:rsidRPr="000F5FBA">
          <w:rPr>
            <w:rStyle w:val="Hyperlink"/>
          </w:rPr>
          <w:t>https://community.element14.com/technologies/power-management/b/blog/posts/how-to-compute-the-average-versus-the-rms-value-of-a-pwm-waveform</w:t>
        </w:r>
      </w:hyperlink>
    </w:p>
    <w:p w14:paraId="1EA5F218" w14:textId="77777777" w:rsidR="00A66119" w:rsidRDefault="00A66119" w:rsidP="000459FF"/>
    <w:p w14:paraId="16557D98" w14:textId="051AB2DD" w:rsidR="000459FF" w:rsidRDefault="00E4706D" w:rsidP="00E4706D">
      <w:pPr>
        <w:pStyle w:val="ListParagraph"/>
        <w:numPr>
          <w:ilvl w:val="0"/>
          <w:numId w:val="109"/>
        </w:numPr>
      </w:pPr>
      <w:r>
        <w:t xml:space="preserve">No need for active feedback for VOUT regulation. </w:t>
      </w:r>
    </w:p>
    <w:p w14:paraId="0C19217D" w14:textId="26F6471D" w:rsidR="00FA72EE" w:rsidRDefault="00FA72EE" w:rsidP="00FA72EE"/>
    <w:p w14:paraId="5369A460" w14:textId="77777777" w:rsidR="00A66119" w:rsidRDefault="00A66119">
      <w:pPr>
        <w:rPr>
          <w:rFonts w:eastAsia="Times New Roman"/>
          <w:b/>
          <w:noProof/>
          <w:color w:val="0000FF"/>
          <w:sz w:val="22"/>
          <w:szCs w:val="22"/>
          <w:lang w:val="en-US"/>
        </w:rPr>
      </w:pPr>
      <w:r>
        <w:br w:type="page"/>
      </w:r>
    </w:p>
    <w:p w14:paraId="5112F7AE" w14:textId="7ECAEB43" w:rsidR="00A66119" w:rsidRDefault="00A66119" w:rsidP="00A66119">
      <w:pPr>
        <w:pStyle w:val="Heading3"/>
      </w:pPr>
      <w:r>
        <w:lastRenderedPageBreak/>
        <w:t xml:space="preserve">STM32: </w:t>
      </w:r>
      <w:r w:rsidR="0092759C">
        <w:t>ADC12 prelim works</w:t>
      </w:r>
    </w:p>
    <w:p w14:paraId="6EA433CE" w14:textId="744DA10A" w:rsidR="004F1EF2" w:rsidRDefault="004F1EF2" w:rsidP="004F1EF2">
      <w:pPr>
        <w:pStyle w:val="ListParagraph"/>
        <w:numPr>
          <w:ilvl w:val="0"/>
          <w:numId w:val="109"/>
        </w:numPr>
        <w:rPr>
          <w:lang w:val="en-US"/>
        </w:rPr>
      </w:pPr>
      <w:r>
        <w:rPr>
          <w:lang w:val="en-US"/>
        </w:rPr>
        <w:t>FW: Upgrade ADC12 to capture A1 at 10KHz sample rate.</w:t>
      </w:r>
    </w:p>
    <w:p w14:paraId="6127F56A" w14:textId="3E9C8AA8" w:rsidR="004F1EF2" w:rsidRDefault="004F1EF2" w:rsidP="004F1EF2">
      <w:pPr>
        <w:pStyle w:val="ListParagraph"/>
        <w:numPr>
          <w:ilvl w:val="1"/>
          <w:numId w:val="109"/>
        </w:numPr>
        <w:rPr>
          <w:lang w:val="en-US"/>
        </w:rPr>
      </w:pPr>
      <w:r>
        <w:rPr>
          <w:lang w:val="en-US"/>
        </w:rPr>
        <w:t>Use DMA, build in via HAL code.</w:t>
      </w:r>
    </w:p>
    <w:p w14:paraId="16802A86" w14:textId="28743E54" w:rsidR="004F1EF2" w:rsidRDefault="004F1EF2" w:rsidP="004F1EF2">
      <w:pPr>
        <w:pStyle w:val="ListParagraph"/>
        <w:numPr>
          <w:ilvl w:val="1"/>
          <w:numId w:val="109"/>
        </w:numPr>
        <w:rPr>
          <w:lang w:val="en-US"/>
        </w:rPr>
      </w:pPr>
      <w:r>
        <w:rPr>
          <w:lang w:val="en-US"/>
        </w:rPr>
        <w:t>Need to apply timer to trigger capture at 10KHz (all channels).</w:t>
      </w:r>
    </w:p>
    <w:p w14:paraId="0E87ECEB" w14:textId="0724CD4E" w:rsidR="0092759C" w:rsidRDefault="0092759C" w:rsidP="004F1EF2">
      <w:pPr>
        <w:pStyle w:val="ListParagraph"/>
        <w:numPr>
          <w:ilvl w:val="1"/>
          <w:numId w:val="109"/>
        </w:numPr>
        <w:rPr>
          <w:lang w:val="en-US"/>
        </w:rPr>
      </w:pPr>
      <w:r>
        <w:rPr>
          <w:lang w:val="en-US"/>
        </w:rPr>
        <w:t xml:space="preserve">Check timing via scope. </w:t>
      </w:r>
    </w:p>
    <w:p w14:paraId="29E4F0F8" w14:textId="19EAE458" w:rsidR="0092759C" w:rsidRDefault="0092759C" w:rsidP="004F1EF2">
      <w:pPr>
        <w:pStyle w:val="ListParagraph"/>
        <w:numPr>
          <w:ilvl w:val="1"/>
          <w:numId w:val="109"/>
        </w:numPr>
        <w:rPr>
          <w:lang w:val="en-US"/>
        </w:rPr>
      </w:pPr>
      <w:r>
        <w:rPr>
          <w:lang w:val="en-US"/>
        </w:rPr>
        <w:t xml:space="preserve">Translate only on A1 channel in 30,000mV readout </w:t>
      </w:r>
    </w:p>
    <w:p w14:paraId="1FE805AB" w14:textId="12F685BD" w:rsidR="0092759C" w:rsidRDefault="0092759C" w:rsidP="004F1EF2">
      <w:pPr>
        <w:pStyle w:val="ListParagraph"/>
        <w:numPr>
          <w:ilvl w:val="1"/>
          <w:numId w:val="109"/>
        </w:numPr>
        <w:rPr>
          <w:lang w:val="en-US"/>
        </w:rPr>
      </w:pPr>
      <w:r>
        <w:rPr>
          <w:lang w:val="en-US"/>
        </w:rPr>
        <w:t xml:space="preserve">Translate all channel via command demand only. </w:t>
      </w:r>
    </w:p>
    <w:p w14:paraId="1D43EBEF" w14:textId="03B62BED" w:rsidR="004F1EF2" w:rsidRDefault="004F1EF2" w:rsidP="004F1EF2">
      <w:pPr>
        <w:pStyle w:val="ListParagraph"/>
        <w:numPr>
          <w:ilvl w:val="0"/>
          <w:numId w:val="109"/>
        </w:numPr>
        <w:rPr>
          <w:lang w:val="en-US"/>
        </w:rPr>
      </w:pPr>
      <w:r>
        <w:rPr>
          <w:lang w:val="en-US"/>
        </w:rPr>
        <w:t>HW: ADC2 channel A1 connects to 0V to 30V power via resistor 3K // 10nF + 27K: 10: 1 ratio.</w:t>
      </w:r>
    </w:p>
    <w:p w14:paraId="4DC6DE43" w14:textId="3CD49B7B" w:rsidR="004F1EF2" w:rsidRDefault="004F1EF2" w:rsidP="004F1EF2">
      <w:pPr>
        <w:pStyle w:val="ListParagraph"/>
        <w:numPr>
          <w:ilvl w:val="1"/>
          <w:numId w:val="109"/>
        </w:numPr>
        <w:rPr>
          <w:lang w:val="en-US"/>
        </w:rPr>
      </w:pPr>
      <w:r>
        <w:rPr>
          <w:lang w:val="en-US"/>
        </w:rPr>
        <w:t>ADC = 3V =&gt; 30V</w:t>
      </w:r>
    </w:p>
    <w:p w14:paraId="45453DE0" w14:textId="435D9BB8" w:rsidR="004F1EF2" w:rsidRDefault="004F1EF2" w:rsidP="004F1EF2">
      <w:pPr>
        <w:pStyle w:val="ListParagraph"/>
        <w:numPr>
          <w:ilvl w:val="1"/>
          <w:numId w:val="109"/>
        </w:numPr>
        <w:rPr>
          <w:lang w:val="en-US"/>
        </w:rPr>
      </w:pPr>
      <w:r>
        <w:rPr>
          <w:lang w:val="en-US"/>
        </w:rPr>
        <w:t>ADC = 1V =&gt; 10V</w:t>
      </w:r>
    </w:p>
    <w:p w14:paraId="792BBA1B" w14:textId="7EBFD7EB" w:rsidR="004F1EF2" w:rsidRDefault="004F1EF2" w:rsidP="004F1EF2">
      <w:pPr>
        <w:pStyle w:val="ListParagraph"/>
        <w:numPr>
          <w:ilvl w:val="1"/>
          <w:numId w:val="109"/>
        </w:numPr>
        <w:rPr>
          <w:lang w:val="en-US"/>
        </w:rPr>
      </w:pPr>
      <w:r>
        <w:rPr>
          <w:lang w:val="en-US"/>
        </w:rPr>
        <w:t>Correction on ADC and VREF.</w:t>
      </w:r>
    </w:p>
    <w:p w14:paraId="34349876" w14:textId="0FFBFAFE" w:rsidR="004F1EF2" w:rsidRDefault="004F1EF2" w:rsidP="0092759C">
      <w:pPr>
        <w:pStyle w:val="ListParagraph"/>
        <w:numPr>
          <w:ilvl w:val="1"/>
          <w:numId w:val="109"/>
        </w:numPr>
        <w:rPr>
          <w:lang w:val="en-US"/>
        </w:rPr>
      </w:pPr>
      <w:r>
        <w:rPr>
          <w:lang w:val="en-US"/>
        </w:rPr>
        <w:t>F3db = 1/(2.π.R.C) = 5K3 for R = 3K and C = 10nF.</w:t>
      </w:r>
    </w:p>
    <w:p w14:paraId="50D895F9" w14:textId="36EA5280" w:rsidR="0092759C" w:rsidRDefault="0092759C" w:rsidP="0092759C">
      <w:pPr>
        <w:rPr>
          <w:lang w:val="en-US"/>
        </w:rPr>
      </w:pPr>
    </w:p>
    <w:p w14:paraId="566BCCDE" w14:textId="38E3BC5B" w:rsidR="0092759C" w:rsidRDefault="0092759C" w:rsidP="0092759C">
      <w:pPr>
        <w:pStyle w:val="Heading3"/>
      </w:pPr>
      <w:r>
        <w:t xml:space="preserve">STM32 </w:t>
      </w:r>
      <w:r w:rsidR="00F745FF">
        <w:t>PWM</w:t>
      </w:r>
      <w:r>
        <w:t xml:space="preserve"> channels</w:t>
      </w:r>
    </w:p>
    <w:p w14:paraId="37FDC6DC" w14:textId="1F4865B8" w:rsidR="0092759C" w:rsidRPr="0092759C" w:rsidRDefault="00F745FF" w:rsidP="0092759C">
      <w:pPr>
        <w:pStyle w:val="ListParagraph"/>
        <w:numPr>
          <w:ilvl w:val="0"/>
          <w:numId w:val="109"/>
        </w:numPr>
        <w:rPr>
          <w:lang w:val="en-US"/>
        </w:rPr>
      </w:pPr>
      <w:r>
        <w:rPr>
          <w:lang w:val="en-US"/>
        </w:rPr>
        <w:t>TIM6 : Use to provide 400KHz (experiment)</w:t>
      </w:r>
    </w:p>
    <w:p w14:paraId="59DAAD0B" w14:textId="352D6B91" w:rsidR="00A66119" w:rsidRDefault="00A66119" w:rsidP="00A66119">
      <w:pPr>
        <w:rPr>
          <w:lang w:val="en-US"/>
        </w:rPr>
      </w:pPr>
    </w:p>
    <w:p w14:paraId="2A847B16" w14:textId="68CE94FF" w:rsidR="00A66119" w:rsidRPr="00A66119" w:rsidRDefault="004F1EF2" w:rsidP="00A66119">
      <w:pPr>
        <w:rPr>
          <w:lang w:val="en-US"/>
        </w:rPr>
      </w:pPr>
      <w:r>
        <w:rPr>
          <w:noProof/>
        </w:rPr>
        <w:drawing>
          <wp:inline distT="0" distB="0" distL="0" distR="0" wp14:anchorId="5836D9F2" wp14:editId="18A9D0BA">
            <wp:extent cx="6181725" cy="6838950"/>
            <wp:effectExtent l="19050" t="19050" r="28575" b="19050"/>
            <wp:docPr id="11" name="Picture 11" descr="Diagram, schematic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Diagram, schematic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81725" cy="6838950"/>
                    </a:xfrm>
                    <a:prstGeom prst="rect">
                      <a:avLst/>
                    </a:prstGeom>
                    <a:ln>
                      <a:solidFill>
                        <a:schemeClr val="accent1"/>
                      </a:solidFill>
                    </a:ln>
                  </pic:spPr>
                </pic:pic>
              </a:graphicData>
            </a:graphic>
          </wp:inline>
        </w:drawing>
      </w:r>
    </w:p>
    <w:p w14:paraId="2CF670BD" w14:textId="77777777" w:rsidR="00A66119" w:rsidRDefault="00A66119" w:rsidP="00FA72EE"/>
    <w:p w14:paraId="6252EC5D" w14:textId="00D6B921" w:rsidR="00BF47A1" w:rsidRDefault="00BF47A1" w:rsidP="00BF47A1"/>
    <w:p w14:paraId="4888E8DA" w14:textId="4A8F6B11" w:rsidR="00BF47A1" w:rsidRDefault="00BF47A1" w:rsidP="00BF47A1"/>
    <w:p w14:paraId="7B0B5AF7" w14:textId="63F76008" w:rsidR="00BF47A1" w:rsidRDefault="00BF47A1" w:rsidP="00BF47A1"/>
    <w:p w14:paraId="242C0BD8" w14:textId="4A21177A" w:rsidR="00BF47A1" w:rsidRDefault="00BF47A1" w:rsidP="00BF47A1"/>
    <w:p w14:paraId="728E91C3" w14:textId="77777777" w:rsidR="00BF47A1" w:rsidRPr="00BF47A1" w:rsidRDefault="00BF47A1" w:rsidP="00BF47A1"/>
    <w:bookmarkEnd w:id="4"/>
    <w:bookmarkEnd w:id="5"/>
    <w:p w14:paraId="0AF63E80" w14:textId="77777777" w:rsidR="00BF47A1" w:rsidRDefault="00BF47A1">
      <w:pPr>
        <w:rPr>
          <w:rFonts w:eastAsia="Times New Roman"/>
          <w:b/>
          <w:color w:val="0000FF"/>
          <w:kern w:val="32"/>
          <w:sz w:val="28"/>
          <w:szCs w:val="28"/>
        </w:rPr>
      </w:pPr>
    </w:p>
    <w:sectPr w:rsidR="00BF47A1" w:rsidSect="00BF47A1">
      <w:type w:val="continuous"/>
      <w:pgSz w:w="11906" w:h="16838"/>
      <w:pgMar w:top="720" w:right="720" w:bottom="720" w:left="720" w:header="709" w:footer="709" w:gutter="0"/>
      <w:cols w:sep="1" w:space="709"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520317F" w14:textId="77777777" w:rsidR="006C6634" w:rsidRDefault="006C6634" w:rsidP="009B5FA1">
      <w:r>
        <w:separator/>
      </w:r>
    </w:p>
    <w:p w14:paraId="1F17C322" w14:textId="77777777" w:rsidR="006C6634" w:rsidRDefault="006C6634"/>
    <w:p w14:paraId="6DA5BBB3" w14:textId="77777777" w:rsidR="006C6634" w:rsidRDefault="006C6634"/>
  </w:endnote>
  <w:endnote w:type="continuationSeparator" w:id="0">
    <w:p w14:paraId="59953D2D" w14:textId="77777777" w:rsidR="006C6634" w:rsidRDefault="006C6634" w:rsidP="009B5FA1">
      <w:r>
        <w:continuationSeparator/>
      </w:r>
    </w:p>
    <w:p w14:paraId="4D58CCCD" w14:textId="77777777" w:rsidR="006C6634" w:rsidRDefault="006C6634"/>
    <w:p w14:paraId="62B5AC10" w14:textId="77777777" w:rsidR="006C6634" w:rsidRDefault="006C663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Delicious">
    <w:altName w:val="Times New Roman"/>
    <w:panose1 w:val="00000000000000000000"/>
    <w:charset w:val="A1"/>
    <w:family w:val="roman"/>
    <w:notTrueType/>
    <w:pitch w:val="default"/>
    <w:sig w:usb0="00000081" w:usb1="00000000" w:usb2="00000000" w:usb3="00000000" w:csb0="00000008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FD7A2E" w14:textId="77777777" w:rsidR="006C6634" w:rsidRDefault="006C6634" w:rsidP="009B5FA1">
      <w:r>
        <w:separator/>
      </w:r>
    </w:p>
    <w:p w14:paraId="2044ECF6" w14:textId="77777777" w:rsidR="006C6634" w:rsidRDefault="006C6634"/>
    <w:p w14:paraId="0F436054" w14:textId="77777777" w:rsidR="006C6634" w:rsidRDefault="006C6634"/>
  </w:footnote>
  <w:footnote w:type="continuationSeparator" w:id="0">
    <w:p w14:paraId="0E12E60B" w14:textId="77777777" w:rsidR="006C6634" w:rsidRDefault="006C6634" w:rsidP="009B5FA1">
      <w:r>
        <w:continuationSeparator/>
      </w:r>
    </w:p>
    <w:p w14:paraId="060FF08B" w14:textId="77777777" w:rsidR="006C6634" w:rsidRDefault="006C6634"/>
    <w:p w14:paraId="2C8BAEFB" w14:textId="77777777" w:rsidR="006C6634" w:rsidRDefault="006C6634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12C9"/>
    <w:multiLevelType w:val="hybridMultilevel"/>
    <w:tmpl w:val="CBC4B7A6"/>
    <w:lvl w:ilvl="0" w:tplc="7CECCB5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CB1F33"/>
    <w:multiLevelType w:val="hybridMultilevel"/>
    <w:tmpl w:val="2B3C00DE"/>
    <w:lvl w:ilvl="0" w:tplc="5FD855B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1984574"/>
    <w:multiLevelType w:val="hybridMultilevel"/>
    <w:tmpl w:val="D0F6EA84"/>
    <w:lvl w:ilvl="0" w:tplc="EEA2539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C06158"/>
    <w:multiLevelType w:val="hybridMultilevel"/>
    <w:tmpl w:val="0BE011EE"/>
    <w:lvl w:ilvl="0" w:tplc="6888AA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2D4359A"/>
    <w:multiLevelType w:val="hybridMultilevel"/>
    <w:tmpl w:val="ECDE89CE"/>
    <w:lvl w:ilvl="0" w:tplc="373EC9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3271ABA"/>
    <w:multiLevelType w:val="hybridMultilevel"/>
    <w:tmpl w:val="197056AA"/>
    <w:lvl w:ilvl="0" w:tplc="BDCA867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4CA5C3F"/>
    <w:multiLevelType w:val="hybridMultilevel"/>
    <w:tmpl w:val="31A869CC"/>
    <w:lvl w:ilvl="0" w:tplc="3FCCD98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6AA565B"/>
    <w:multiLevelType w:val="hybridMultilevel"/>
    <w:tmpl w:val="46AA4D6C"/>
    <w:lvl w:ilvl="0" w:tplc="C4349BF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80848DB"/>
    <w:multiLevelType w:val="hybridMultilevel"/>
    <w:tmpl w:val="9802FCA0"/>
    <w:lvl w:ilvl="0" w:tplc="FDF0AACA">
      <w:start w:val="1"/>
      <w:numFmt w:val="decimal"/>
      <w:lvlText w:val="(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818340D"/>
    <w:multiLevelType w:val="hybridMultilevel"/>
    <w:tmpl w:val="784EC322"/>
    <w:lvl w:ilvl="0" w:tplc="C742CCA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9180EDD"/>
    <w:multiLevelType w:val="hybridMultilevel"/>
    <w:tmpl w:val="FA24BA4C"/>
    <w:lvl w:ilvl="0" w:tplc="E640AAC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09830629"/>
    <w:multiLevelType w:val="hybridMultilevel"/>
    <w:tmpl w:val="7896AD86"/>
    <w:lvl w:ilvl="0" w:tplc="66C298F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0BFC7E1A"/>
    <w:multiLevelType w:val="hybridMultilevel"/>
    <w:tmpl w:val="0B981F46"/>
    <w:lvl w:ilvl="0" w:tplc="71E61F2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0BFE2F34"/>
    <w:multiLevelType w:val="hybridMultilevel"/>
    <w:tmpl w:val="721E7126"/>
    <w:lvl w:ilvl="0" w:tplc="EE060AE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0C7C2B1C"/>
    <w:multiLevelType w:val="hybridMultilevel"/>
    <w:tmpl w:val="7B3E9C3C"/>
    <w:lvl w:ilvl="0" w:tplc="48DA2360">
      <w:start w:val="1"/>
      <w:numFmt w:val="decimal"/>
      <w:lvlText w:val="(%1)"/>
      <w:lvlJc w:val="left"/>
      <w:pPr>
        <w:ind w:left="720" w:hanging="360"/>
      </w:pPr>
      <w:rPr>
        <w:rFonts w:asciiTheme="minorHAnsi" w:eastAsia="Calibri" w:hAnsiTheme="minorHAnsi" w:cs="Aria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0C9C6FB9"/>
    <w:multiLevelType w:val="hybridMultilevel"/>
    <w:tmpl w:val="FCA86E8A"/>
    <w:lvl w:ilvl="0" w:tplc="79728B9A">
      <w:start w:val="1"/>
      <w:numFmt w:val="decimal"/>
      <w:lvlText w:val="(%1)"/>
      <w:lvlJc w:val="left"/>
      <w:pPr>
        <w:ind w:left="7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70" w:hanging="360"/>
      </w:pPr>
    </w:lvl>
    <w:lvl w:ilvl="2" w:tplc="0409001B" w:tentative="1">
      <w:start w:val="1"/>
      <w:numFmt w:val="lowerRoman"/>
      <w:lvlText w:val="%3."/>
      <w:lvlJc w:val="right"/>
      <w:pPr>
        <w:ind w:left="2190" w:hanging="180"/>
      </w:pPr>
    </w:lvl>
    <w:lvl w:ilvl="3" w:tplc="0409000F" w:tentative="1">
      <w:start w:val="1"/>
      <w:numFmt w:val="decimal"/>
      <w:lvlText w:val="%4."/>
      <w:lvlJc w:val="left"/>
      <w:pPr>
        <w:ind w:left="2910" w:hanging="360"/>
      </w:pPr>
    </w:lvl>
    <w:lvl w:ilvl="4" w:tplc="04090019" w:tentative="1">
      <w:start w:val="1"/>
      <w:numFmt w:val="lowerLetter"/>
      <w:lvlText w:val="%5."/>
      <w:lvlJc w:val="left"/>
      <w:pPr>
        <w:ind w:left="3630" w:hanging="360"/>
      </w:pPr>
    </w:lvl>
    <w:lvl w:ilvl="5" w:tplc="0409001B" w:tentative="1">
      <w:start w:val="1"/>
      <w:numFmt w:val="lowerRoman"/>
      <w:lvlText w:val="%6."/>
      <w:lvlJc w:val="right"/>
      <w:pPr>
        <w:ind w:left="4350" w:hanging="180"/>
      </w:pPr>
    </w:lvl>
    <w:lvl w:ilvl="6" w:tplc="0409000F" w:tentative="1">
      <w:start w:val="1"/>
      <w:numFmt w:val="decimal"/>
      <w:lvlText w:val="%7."/>
      <w:lvlJc w:val="left"/>
      <w:pPr>
        <w:ind w:left="5070" w:hanging="360"/>
      </w:pPr>
    </w:lvl>
    <w:lvl w:ilvl="7" w:tplc="04090019" w:tentative="1">
      <w:start w:val="1"/>
      <w:numFmt w:val="lowerLetter"/>
      <w:lvlText w:val="%8."/>
      <w:lvlJc w:val="left"/>
      <w:pPr>
        <w:ind w:left="5790" w:hanging="360"/>
      </w:pPr>
    </w:lvl>
    <w:lvl w:ilvl="8" w:tplc="0409001B" w:tentative="1">
      <w:start w:val="1"/>
      <w:numFmt w:val="lowerRoman"/>
      <w:lvlText w:val="%9."/>
      <w:lvlJc w:val="right"/>
      <w:pPr>
        <w:ind w:left="6510" w:hanging="180"/>
      </w:pPr>
    </w:lvl>
  </w:abstractNum>
  <w:abstractNum w:abstractNumId="16" w15:restartNumberingAfterBreak="0">
    <w:nsid w:val="0ECE1F16"/>
    <w:multiLevelType w:val="hybridMultilevel"/>
    <w:tmpl w:val="E416B0BE"/>
    <w:lvl w:ilvl="0" w:tplc="7C7C1EC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0F3776EE"/>
    <w:multiLevelType w:val="hybridMultilevel"/>
    <w:tmpl w:val="78D06346"/>
    <w:lvl w:ilvl="0" w:tplc="3AA417E2">
      <w:start w:val="1"/>
      <w:numFmt w:val="bullet"/>
      <w:lvlText w:val="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F7D67E2"/>
    <w:multiLevelType w:val="hybridMultilevel"/>
    <w:tmpl w:val="654228E6"/>
    <w:lvl w:ilvl="0" w:tplc="6CA0C9BA">
      <w:start w:val="3"/>
      <w:numFmt w:val="bullet"/>
      <w:lvlText w:val="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11AC33EE"/>
    <w:multiLevelType w:val="hybridMultilevel"/>
    <w:tmpl w:val="7346AFAA"/>
    <w:lvl w:ilvl="0" w:tplc="C0A040A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13A72A19"/>
    <w:multiLevelType w:val="hybridMultilevel"/>
    <w:tmpl w:val="99303C4E"/>
    <w:lvl w:ilvl="0" w:tplc="6046D03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144F5001"/>
    <w:multiLevelType w:val="hybridMultilevel"/>
    <w:tmpl w:val="1F684AC4"/>
    <w:lvl w:ilvl="0" w:tplc="1A72103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15C44138"/>
    <w:multiLevelType w:val="hybridMultilevel"/>
    <w:tmpl w:val="6AF6EC6E"/>
    <w:lvl w:ilvl="0" w:tplc="A8C2ABEE">
      <w:start w:val="1"/>
      <w:numFmt w:val="bullet"/>
      <w:lvlText w:val="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168C1B26"/>
    <w:multiLevelType w:val="hybridMultilevel"/>
    <w:tmpl w:val="89F02A2C"/>
    <w:lvl w:ilvl="0" w:tplc="E24C2C0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1774016B"/>
    <w:multiLevelType w:val="hybridMultilevel"/>
    <w:tmpl w:val="C2642154"/>
    <w:lvl w:ilvl="0" w:tplc="E48A1E7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18BA3BC6"/>
    <w:multiLevelType w:val="hybridMultilevel"/>
    <w:tmpl w:val="F24035AC"/>
    <w:lvl w:ilvl="0" w:tplc="DD5ED9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19AE4D03"/>
    <w:multiLevelType w:val="hybridMultilevel"/>
    <w:tmpl w:val="AA7613A2"/>
    <w:lvl w:ilvl="0" w:tplc="FC6A353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1AA55A59"/>
    <w:multiLevelType w:val="hybridMultilevel"/>
    <w:tmpl w:val="C1124802"/>
    <w:lvl w:ilvl="0" w:tplc="14986DC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1D4355F1"/>
    <w:multiLevelType w:val="hybridMultilevel"/>
    <w:tmpl w:val="B7223D1A"/>
    <w:lvl w:ilvl="0" w:tplc="4E7A17F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1D6C6208"/>
    <w:multiLevelType w:val="hybridMultilevel"/>
    <w:tmpl w:val="D7C2B040"/>
    <w:lvl w:ilvl="0" w:tplc="0E92503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1D836442"/>
    <w:multiLevelType w:val="hybridMultilevel"/>
    <w:tmpl w:val="8F3A3D58"/>
    <w:lvl w:ilvl="0" w:tplc="3EDC0AB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1E816D5F"/>
    <w:multiLevelType w:val="hybridMultilevel"/>
    <w:tmpl w:val="338E1630"/>
    <w:lvl w:ilvl="0" w:tplc="7630A9EC">
      <w:start w:val="1"/>
      <w:numFmt w:val="decimal"/>
      <w:lvlText w:val="(%1)"/>
      <w:lvlJc w:val="left"/>
      <w:pPr>
        <w:ind w:left="720" w:hanging="360"/>
      </w:pPr>
      <w:rPr>
        <w:rFonts w:eastAsia="Calibri" w:hint="default"/>
        <w:b w:val="0"/>
        <w:color w:val="auto"/>
        <w:sz w:val="1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20016BE8"/>
    <w:multiLevelType w:val="hybridMultilevel"/>
    <w:tmpl w:val="23EECA32"/>
    <w:lvl w:ilvl="0" w:tplc="B3DEEBC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216727D7"/>
    <w:multiLevelType w:val="hybridMultilevel"/>
    <w:tmpl w:val="0CB2549A"/>
    <w:lvl w:ilvl="0" w:tplc="92F065E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220F5E6A"/>
    <w:multiLevelType w:val="hybridMultilevel"/>
    <w:tmpl w:val="C7B27CC6"/>
    <w:lvl w:ilvl="0" w:tplc="0DEA1FA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223506FC"/>
    <w:multiLevelType w:val="hybridMultilevel"/>
    <w:tmpl w:val="ECDE89CE"/>
    <w:lvl w:ilvl="0" w:tplc="373EC9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238E26CF"/>
    <w:multiLevelType w:val="hybridMultilevel"/>
    <w:tmpl w:val="7C901F32"/>
    <w:lvl w:ilvl="0" w:tplc="A6103DDC">
      <w:start w:val="1"/>
      <w:numFmt w:val="decimal"/>
      <w:lvlText w:val="(%1)"/>
      <w:lvlJc w:val="left"/>
      <w:pPr>
        <w:ind w:left="720" w:hanging="360"/>
      </w:pPr>
      <w:rPr>
        <w:rFonts w:eastAsia="Calibri" w:hint="default"/>
        <w:b w:val="0"/>
        <w:color w:val="auto"/>
        <w:sz w:val="1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2639111E"/>
    <w:multiLevelType w:val="hybridMultilevel"/>
    <w:tmpl w:val="8A4E764C"/>
    <w:lvl w:ilvl="0" w:tplc="D4AC467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2759411C"/>
    <w:multiLevelType w:val="hybridMultilevel"/>
    <w:tmpl w:val="B504E26E"/>
    <w:lvl w:ilvl="0" w:tplc="D4FED2F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276F7D00"/>
    <w:multiLevelType w:val="hybridMultilevel"/>
    <w:tmpl w:val="3B881AD6"/>
    <w:lvl w:ilvl="0" w:tplc="C7F498B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27F652A2"/>
    <w:multiLevelType w:val="hybridMultilevel"/>
    <w:tmpl w:val="896C7A7C"/>
    <w:lvl w:ilvl="0" w:tplc="F378DB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295F5D89"/>
    <w:multiLevelType w:val="hybridMultilevel"/>
    <w:tmpl w:val="96F4ABDE"/>
    <w:lvl w:ilvl="0" w:tplc="69EAA70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2B2E430E"/>
    <w:multiLevelType w:val="hybridMultilevel"/>
    <w:tmpl w:val="9A1252EE"/>
    <w:lvl w:ilvl="0" w:tplc="49FCDC2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2BCC7D44"/>
    <w:multiLevelType w:val="hybridMultilevel"/>
    <w:tmpl w:val="7B3E9C3C"/>
    <w:lvl w:ilvl="0" w:tplc="48DA2360">
      <w:start w:val="1"/>
      <w:numFmt w:val="decimal"/>
      <w:lvlText w:val="(%1)"/>
      <w:lvlJc w:val="left"/>
      <w:pPr>
        <w:ind w:left="720" w:hanging="360"/>
      </w:pPr>
      <w:rPr>
        <w:rFonts w:asciiTheme="minorHAnsi" w:eastAsia="Calibri" w:hAnsiTheme="minorHAnsi" w:cs="Aria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2DB110DF"/>
    <w:multiLevelType w:val="hybridMultilevel"/>
    <w:tmpl w:val="D1541C2E"/>
    <w:lvl w:ilvl="0" w:tplc="0178D658">
      <w:start w:val="3"/>
      <w:numFmt w:val="bullet"/>
      <w:lvlText w:val=""/>
      <w:lvlJc w:val="left"/>
      <w:pPr>
        <w:ind w:left="720" w:hanging="360"/>
      </w:pPr>
      <w:rPr>
        <w:rFonts w:ascii="Wingdings" w:eastAsia="Calibri" w:hAnsi="Wingdings" w:cs="Times New Roman" w:hint="default"/>
      </w:rPr>
    </w:lvl>
    <w:lvl w:ilvl="1" w:tplc="882C6E84">
      <w:numFmt w:val="bullet"/>
      <w:lvlText w:val="•"/>
      <w:lvlJc w:val="left"/>
      <w:pPr>
        <w:ind w:left="1440" w:hanging="360"/>
      </w:pPr>
      <w:rPr>
        <w:rFonts w:ascii="Calibri" w:eastAsia="Calibri" w:hAnsi="Calibri" w:cs="Times New Roman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30D068FC"/>
    <w:multiLevelType w:val="hybridMultilevel"/>
    <w:tmpl w:val="45182F2C"/>
    <w:lvl w:ilvl="0" w:tplc="E7484B78">
      <w:start w:val="1"/>
      <w:numFmt w:val="lowerLetter"/>
      <w:lvlText w:val="(%1)"/>
      <w:lvlJc w:val="left"/>
      <w:pPr>
        <w:tabs>
          <w:tab w:val="num" w:pos="720"/>
        </w:tabs>
        <w:ind w:left="720" w:hanging="360"/>
      </w:pPr>
      <w:rPr>
        <w:rFonts w:cs="Times New Roman"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cs="Times New Roman"/>
      </w:r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  <w:rPr>
        <w:rFonts w:cs="Times New Roman"/>
      </w:r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cs="Times New Roman"/>
      </w:r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  <w:rPr>
        <w:rFonts w:cs="Times New Roman"/>
      </w:r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  <w:rPr>
        <w:rFonts w:cs="Times New Roman"/>
      </w:r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cs="Times New Roman"/>
      </w:r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  <w:rPr>
        <w:rFonts w:cs="Times New Roman"/>
      </w:r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  <w:rPr>
        <w:rFonts w:cs="Times New Roman"/>
      </w:rPr>
    </w:lvl>
  </w:abstractNum>
  <w:abstractNum w:abstractNumId="46" w15:restartNumberingAfterBreak="0">
    <w:nsid w:val="30FF6860"/>
    <w:multiLevelType w:val="hybridMultilevel"/>
    <w:tmpl w:val="6E461066"/>
    <w:lvl w:ilvl="0" w:tplc="F0A0E0C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313C0371"/>
    <w:multiLevelType w:val="hybridMultilevel"/>
    <w:tmpl w:val="13EE07F0"/>
    <w:lvl w:ilvl="0" w:tplc="7A1887B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33D40C7F"/>
    <w:multiLevelType w:val="hybridMultilevel"/>
    <w:tmpl w:val="9F46EED6"/>
    <w:lvl w:ilvl="0" w:tplc="185CEF5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341537A3"/>
    <w:multiLevelType w:val="hybridMultilevel"/>
    <w:tmpl w:val="08E47562"/>
    <w:lvl w:ilvl="0" w:tplc="557CFEB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34BE23AB"/>
    <w:multiLevelType w:val="hybridMultilevel"/>
    <w:tmpl w:val="CBC4B7A6"/>
    <w:lvl w:ilvl="0" w:tplc="7CECCB5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35692E50"/>
    <w:multiLevelType w:val="hybridMultilevel"/>
    <w:tmpl w:val="C7942628"/>
    <w:lvl w:ilvl="0" w:tplc="CF64B0E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35FC3430"/>
    <w:multiLevelType w:val="hybridMultilevel"/>
    <w:tmpl w:val="73E20266"/>
    <w:lvl w:ilvl="0" w:tplc="3CA2661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38DA3614"/>
    <w:multiLevelType w:val="hybridMultilevel"/>
    <w:tmpl w:val="CC985BF0"/>
    <w:lvl w:ilvl="0" w:tplc="6DDC2FCA">
      <w:start w:val="1"/>
      <w:numFmt w:val="decimal"/>
      <w:lvlText w:val="(%1)"/>
      <w:lvlJc w:val="left"/>
      <w:pPr>
        <w:ind w:left="720" w:hanging="360"/>
      </w:pPr>
      <w:rPr>
        <w:rFonts w:eastAsia="Calibri" w:hint="default"/>
        <w:b w:val="0"/>
        <w:color w:val="auto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3A8678F0"/>
    <w:multiLevelType w:val="hybridMultilevel"/>
    <w:tmpl w:val="FDCC1F90"/>
    <w:lvl w:ilvl="0" w:tplc="F08E2F9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3B031EF8"/>
    <w:multiLevelType w:val="hybridMultilevel"/>
    <w:tmpl w:val="9AFC337E"/>
    <w:lvl w:ilvl="0" w:tplc="384ACCD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3B6720CB"/>
    <w:multiLevelType w:val="hybridMultilevel"/>
    <w:tmpl w:val="D7488AAA"/>
    <w:lvl w:ilvl="0" w:tplc="FB3A72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3C3C17BC"/>
    <w:multiLevelType w:val="hybridMultilevel"/>
    <w:tmpl w:val="7B3E9C3C"/>
    <w:lvl w:ilvl="0" w:tplc="48DA2360">
      <w:start w:val="1"/>
      <w:numFmt w:val="decimal"/>
      <w:lvlText w:val="(%1)"/>
      <w:lvlJc w:val="left"/>
      <w:pPr>
        <w:ind w:left="720" w:hanging="360"/>
      </w:pPr>
      <w:rPr>
        <w:rFonts w:asciiTheme="minorHAnsi" w:eastAsia="Calibri" w:hAnsiTheme="minorHAnsi" w:cs="Aria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8" w15:restartNumberingAfterBreak="0">
    <w:nsid w:val="3CFA08A2"/>
    <w:multiLevelType w:val="hybridMultilevel"/>
    <w:tmpl w:val="9C7A6F76"/>
    <w:lvl w:ilvl="0" w:tplc="E0C6B3E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3D3977BB"/>
    <w:multiLevelType w:val="multilevel"/>
    <w:tmpl w:val="ADC863C0"/>
    <w:lvl w:ilvl="0">
      <w:numFmt w:val="decimal"/>
      <w:pStyle w:val="Heading1"/>
      <w:isLgl/>
      <w:lvlText w:val="%1.0"/>
      <w:lvlJc w:val="left"/>
      <w:pPr>
        <w:tabs>
          <w:tab w:val="num" w:pos="993"/>
        </w:tabs>
        <w:ind w:left="993" w:hanging="851"/>
      </w:pPr>
      <w:rPr>
        <w:rFonts w:asciiTheme="minorHAnsi" w:hAnsiTheme="minorHAnsi" w:hint="default"/>
        <w:b/>
        <w:i w:val="0"/>
        <w:color w:val="0000FF"/>
        <w:sz w:val="28"/>
        <w:szCs w:val="28"/>
      </w:rPr>
    </w:lvl>
    <w:lvl w:ilvl="1">
      <w:start w:val="1"/>
      <w:numFmt w:val="decimal"/>
      <w:pStyle w:val="Heading2"/>
      <w:isLgl/>
      <w:lvlText w:val="%1.%2"/>
      <w:lvlJc w:val="left"/>
      <w:pPr>
        <w:tabs>
          <w:tab w:val="num" w:pos="851"/>
        </w:tabs>
        <w:ind w:left="851" w:hanging="851"/>
      </w:pPr>
      <w:rPr>
        <w:rFonts w:asciiTheme="minorHAnsi" w:hAnsiTheme="minorHAnsi" w:cs="Times New Roman" w:hint="default"/>
        <w:b/>
        <w:i w:val="0"/>
        <w:iCs w:val="0"/>
        <w:caps w:val="0"/>
        <w:smallCaps w:val="0"/>
        <w:strike w:val="0"/>
        <w:dstrike w:val="0"/>
        <w:vanish w:val="0"/>
        <w:color w:val="0000FF"/>
        <w:spacing w:val="0"/>
        <w:position w:val="0"/>
        <w:sz w:val="24"/>
        <w:szCs w:val="24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isLgl/>
      <w:lvlText w:val="%1.%2.%3"/>
      <w:lvlJc w:val="left"/>
      <w:pPr>
        <w:tabs>
          <w:tab w:val="num" w:pos="941"/>
        </w:tabs>
        <w:ind w:left="941" w:hanging="851"/>
      </w:pPr>
      <w:rPr>
        <w:rFonts w:asciiTheme="minorHAnsi" w:hAnsiTheme="minorHAnsi" w:hint="default"/>
        <w:b/>
        <w:i w:val="0"/>
        <w:color w:val="3333FF"/>
        <w:sz w:val="22"/>
        <w:szCs w:val="22"/>
      </w:rPr>
    </w:lvl>
    <w:lvl w:ilvl="3">
      <w:start w:val="1"/>
      <w:numFmt w:val="decimal"/>
      <w:pStyle w:val="Heading4"/>
      <w:isLgl/>
      <w:lvlText w:val="%1.%2.%3.%4"/>
      <w:lvlJc w:val="left"/>
      <w:pPr>
        <w:tabs>
          <w:tab w:val="num" w:pos="851"/>
        </w:tabs>
        <w:ind w:left="851" w:hanging="851"/>
      </w:pPr>
      <w:rPr>
        <w:rFonts w:asciiTheme="minorHAnsi" w:hAnsiTheme="minorHAnsi" w:cstheme="minorHAnsi" w:hint="default"/>
        <w:b/>
        <w:i w:val="0"/>
        <w:sz w:val="16"/>
        <w:szCs w:val="16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Restart w:val="2"/>
      <w:lvlText w:val="%1.%2.%3.%4.%5.%6.%7.%8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60" w15:restartNumberingAfterBreak="0">
    <w:nsid w:val="3DEA6828"/>
    <w:multiLevelType w:val="hybridMultilevel"/>
    <w:tmpl w:val="B0FA0366"/>
    <w:lvl w:ilvl="0" w:tplc="AC582492">
      <w:start w:val="1"/>
      <w:numFmt w:val="bullet"/>
      <w:lvlText w:val=""/>
      <w:lvlJc w:val="left"/>
      <w:pPr>
        <w:ind w:left="720" w:hanging="360"/>
      </w:pPr>
      <w:rPr>
        <w:rFonts w:ascii="Wingdings" w:eastAsia="Calibri" w:hAnsi="Wingdings" w:cs="Arial" w:hint="default"/>
        <w:b w:val="0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1" w15:restartNumberingAfterBreak="0">
    <w:nsid w:val="3E3E1F14"/>
    <w:multiLevelType w:val="hybridMultilevel"/>
    <w:tmpl w:val="74EAC9C8"/>
    <w:lvl w:ilvl="0" w:tplc="31DAEC7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3F9B5CE2"/>
    <w:multiLevelType w:val="hybridMultilevel"/>
    <w:tmpl w:val="D8306A72"/>
    <w:lvl w:ilvl="0" w:tplc="FB2A20D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3" w15:restartNumberingAfterBreak="0">
    <w:nsid w:val="3FDF02B0"/>
    <w:multiLevelType w:val="hybridMultilevel"/>
    <w:tmpl w:val="1FC4F250"/>
    <w:lvl w:ilvl="0" w:tplc="9AE48C3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4" w15:restartNumberingAfterBreak="0">
    <w:nsid w:val="418C5722"/>
    <w:multiLevelType w:val="hybridMultilevel"/>
    <w:tmpl w:val="A0E04858"/>
    <w:lvl w:ilvl="0" w:tplc="412824AE">
      <w:start w:val="1"/>
      <w:numFmt w:val="bullet"/>
      <w:lvlText w:val="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5" w15:restartNumberingAfterBreak="0">
    <w:nsid w:val="41B15AE6"/>
    <w:multiLevelType w:val="hybridMultilevel"/>
    <w:tmpl w:val="E39420BA"/>
    <w:lvl w:ilvl="0" w:tplc="2970242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6" w15:restartNumberingAfterBreak="0">
    <w:nsid w:val="467A6790"/>
    <w:multiLevelType w:val="hybridMultilevel"/>
    <w:tmpl w:val="BD4EEF26"/>
    <w:lvl w:ilvl="0" w:tplc="A8D2300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7" w15:restartNumberingAfterBreak="0">
    <w:nsid w:val="468A5D5F"/>
    <w:multiLevelType w:val="hybridMultilevel"/>
    <w:tmpl w:val="9774CC6A"/>
    <w:lvl w:ilvl="0" w:tplc="7368D3C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8" w15:restartNumberingAfterBreak="0">
    <w:nsid w:val="46CA6674"/>
    <w:multiLevelType w:val="hybridMultilevel"/>
    <w:tmpl w:val="23EECA32"/>
    <w:lvl w:ilvl="0" w:tplc="B3DEEBC2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9" w15:restartNumberingAfterBreak="0">
    <w:nsid w:val="4A01538D"/>
    <w:multiLevelType w:val="hybridMultilevel"/>
    <w:tmpl w:val="7B3E9C3C"/>
    <w:lvl w:ilvl="0" w:tplc="48DA2360">
      <w:start w:val="1"/>
      <w:numFmt w:val="decimal"/>
      <w:lvlText w:val="(%1)"/>
      <w:lvlJc w:val="left"/>
      <w:pPr>
        <w:ind w:left="720" w:hanging="360"/>
      </w:pPr>
      <w:rPr>
        <w:rFonts w:asciiTheme="minorHAnsi" w:eastAsia="Calibri" w:hAnsiTheme="minorHAnsi" w:cs="Aria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0" w15:restartNumberingAfterBreak="0">
    <w:nsid w:val="4A5B5930"/>
    <w:multiLevelType w:val="hybridMultilevel"/>
    <w:tmpl w:val="FE303368"/>
    <w:lvl w:ilvl="0" w:tplc="9210013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1" w15:restartNumberingAfterBreak="0">
    <w:nsid w:val="4D422460"/>
    <w:multiLevelType w:val="hybridMultilevel"/>
    <w:tmpl w:val="066E1314"/>
    <w:lvl w:ilvl="0" w:tplc="D1B22E70">
      <w:start w:val="1"/>
      <w:numFmt w:val="decimal"/>
      <w:lvlText w:val="(%1)"/>
      <w:lvlJc w:val="left"/>
      <w:pPr>
        <w:ind w:left="720" w:hanging="360"/>
      </w:pPr>
      <w:rPr>
        <w:rFonts w:eastAsia="Calibri" w:hint="default"/>
        <w:b w:val="0"/>
        <w:color w:val="auto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2" w15:restartNumberingAfterBreak="0">
    <w:nsid w:val="50F6304C"/>
    <w:multiLevelType w:val="hybridMultilevel"/>
    <w:tmpl w:val="47421042"/>
    <w:lvl w:ilvl="0" w:tplc="9C8AD4A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3" w15:restartNumberingAfterBreak="0">
    <w:nsid w:val="534D6533"/>
    <w:multiLevelType w:val="hybridMultilevel"/>
    <w:tmpl w:val="026AF1AC"/>
    <w:lvl w:ilvl="0" w:tplc="EDA8FCF4">
      <w:start w:val="1"/>
      <w:numFmt w:val="decimal"/>
      <w:lvlText w:val="(%1)"/>
      <w:lvlJc w:val="left"/>
      <w:pPr>
        <w:ind w:left="720" w:hanging="360"/>
      </w:pPr>
      <w:rPr>
        <w:rFonts w:asciiTheme="minorHAnsi" w:eastAsia="Calibri" w:hAnsiTheme="minorHAnsi" w:cs="Aria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4" w15:restartNumberingAfterBreak="0">
    <w:nsid w:val="585D1FA1"/>
    <w:multiLevelType w:val="hybridMultilevel"/>
    <w:tmpl w:val="86A83C46"/>
    <w:lvl w:ilvl="0" w:tplc="27DC6B3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5" w15:restartNumberingAfterBreak="0">
    <w:nsid w:val="59ED3401"/>
    <w:multiLevelType w:val="hybridMultilevel"/>
    <w:tmpl w:val="7DFC9E18"/>
    <w:lvl w:ilvl="0" w:tplc="40205FB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6" w15:restartNumberingAfterBreak="0">
    <w:nsid w:val="5A373553"/>
    <w:multiLevelType w:val="hybridMultilevel"/>
    <w:tmpl w:val="FB603D20"/>
    <w:lvl w:ilvl="0" w:tplc="04C6A1E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7" w15:restartNumberingAfterBreak="0">
    <w:nsid w:val="5C49298D"/>
    <w:multiLevelType w:val="hybridMultilevel"/>
    <w:tmpl w:val="2BF83FFE"/>
    <w:lvl w:ilvl="0" w:tplc="3400717C">
      <w:start w:val="6"/>
      <w:numFmt w:val="bullet"/>
      <w:lvlText w:val="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8" w15:restartNumberingAfterBreak="0">
    <w:nsid w:val="5C916AEF"/>
    <w:multiLevelType w:val="hybridMultilevel"/>
    <w:tmpl w:val="7B3E9C3C"/>
    <w:lvl w:ilvl="0" w:tplc="48DA2360">
      <w:start w:val="1"/>
      <w:numFmt w:val="decimal"/>
      <w:lvlText w:val="(%1)"/>
      <w:lvlJc w:val="left"/>
      <w:pPr>
        <w:ind w:left="720" w:hanging="360"/>
      </w:pPr>
      <w:rPr>
        <w:rFonts w:asciiTheme="minorHAnsi" w:eastAsia="Calibri" w:hAnsiTheme="minorHAnsi" w:cs="Aria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9" w15:restartNumberingAfterBreak="0">
    <w:nsid w:val="5D734AC8"/>
    <w:multiLevelType w:val="hybridMultilevel"/>
    <w:tmpl w:val="55B8D19A"/>
    <w:lvl w:ilvl="0" w:tplc="FA46FF0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0" w15:restartNumberingAfterBreak="0">
    <w:nsid w:val="5E5E0B19"/>
    <w:multiLevelType w:val="hybridMultilevel"/>
    <w:tmpl w:val="D13C7B12"/>
    <w:lvl w:ilvl="0" w:tplc="12A477E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1" w15:restartNumberingAfterBreak="0">
    <w:nsid w:val="6121726C"/>
    <w:multiLevelType w:val="hybridMultilevel"/>
    <w:tmpl w:val="55E814A0"/>
    <w:lvl w:ilvl="0" w:tplc="47B8F50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2" w15:restartNumberingAfterBreak="0">
    <w:nsid w:val="61F66241"/>
    <w:multiLevelType w:val="hybridMultilevel"/>
    <w:tmpl w:val="020CD1E2"/>
    <w:lvl w:ilvl="0" w:tplc="BBAC43D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3" w15:restartNumberingAfterBreak="0">
    <w:nsid w:val="63561D1A"/>
    <w:multiLevelType w:val="hybridMultilevel"/>
    <w:tmpl w:val="6BC0435C"/>
    <w:lvl w:ilvl="0" w:tplc="AC582492">
      <w:start w:val="1"/>
      <w:numFmt w:val="bullet"/>
      <w:lvlText w:val=""/>
      <w:lvlJc w:val="left"/>
      <w:pPr>
        <w:ind w:left="720" w:hanging="360"/>
      </w:pPr>
      <w:rPr>
        <w:rFonts w:ascii="Wingdings" w:eastAsia="Calibri" w:hAnsi="Wingdings" w:cs="Arial" w:hint="default"/>
        <w:b w:val="0"/>
        <w:color w:val="auto"/>
        <w:sz w:val="16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4" w15:restartNumberingAfterBreak="0">
    <w:nsid w:val="648938F0"/>
    <w:multiLevelType w:val="hybridMultilevel"/>
    <w:tmpl w:val="F17236D2"/>
    <w:lvl w:ilvl="0" w:tplc="77CA090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5" w15:restartNumberingAfterBreak="0">
    <w:nsid w:val="64D7628C"/>
    <w:multiLevelType w:val="hybridMultilevel"/>
    <w:tmpl w:val="31D88E8A"/>
    <w:lvl w:ilvl="0" w:tplc="6664AB0A">
      <w:start w:val="1"/>
      <w:numFmt w:val="decimal"/>
      <w:lvlText w:val="(%1)"/>
      <w:lvlJc w:val="left"/>
      <w:pPr>
        <w:ind w:left="720" w:hanging="360"/>
      </w:pPr>
      <w:rPr>
        <w:rFonts w:eastAsia="Calibri" w:hint="default"/>
        <w:b w:val="0"/>
        <w:color w:val="auto"/>
        <w:sz w:val="1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6" w15:restartNumberingAfterBreak="0">
    <w:nsid w:val="683B6DAC"/>
    <w:multiLevelType w:val="hybridMultilevel"/>
    <w:tmpl w:val="7B3E9C3C"/>
    <w:lvl w:ilvl="0" w:tplc="48DA2360">
      <w:start w:val="1"/>
      <w:numFmt w:val="decimal"/>
      <w:lvlText w:val="(%1)"/>
      <w:lvlJc w:val="left"/>
      <w:pPr>
        <w:ind w:left="720" w:hanging="360"/>
      </w:pPr>
      <w:rPr>
        <w:rFonts w:asciiTheme="minorHAnsi" w:eastAsia="Calibri" w:hAnsiTheme="minorHAnsi" w:cs="Aria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7" w15:restartNumberingAfterBreak="0">
    <w:nsid w:val="688A4870"/>
    <w:multiLevelType w:val="hybridMultilevel"/>
    <w:tmpl w:val="BF829398"/>
    <w:lvl w:ilvl="0" w:tplc="CF8810A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8" w15:restartNumberingAfterBreak="0">
    <w:nsid w:val="69D606CD"/>
    <w:multiLevelType w:val="hybridMultilevel"/>
    <w:tmpl w:val="BA3031A4"/>
    <w:lvl w:ilvl="0" w:tplc="DF10E494">
      <w:start w:val="1"/>
      <w:numFmt w:val="bullet"/>
      <w:lvlText w:val="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9" w15:restartNumberingAfterBreak="0">
    <w:nsid w:val="6A964693"/>
    <w:multiLevelType w:val="hybridMultilevel"/>
    <w:tmpl w:val="EF94B28A"/>
    <w:lvl w:ilvl="0" w:tplc="2DF6B22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0" w15:restartNumberingAfterBreak="0">
    <w:nsid w:val="6EA33ACC"/>
    <w:multiLevelType w:val="hybridMultilevel"/>
    <w:tmpl w:val="2F3EDCC2"/>
    <w:lvl w:ilvl="0" w:tplc="E3AE2A7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1" w15:restartNumberingAfterBreak="0">
    <w:nsid w:val="6F7C3FE5"/>
    <w:multiLevelType w:val="hybridMultilevel"/>
    <w:tmpl w:val="356CCC5C"/>
    <w:lvl w:ilvl="0" w:tplc="77E8761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2" w15:restartNumberingAfterBreak="0">
    <w:nsid w:val="702F05A0"/>
    <w:multiLevelType w:val="hybridMultilevel"/>
    <w:tmpl w:val="896C7A7C"/>
    <w:lvl w:ilvl="0" w:tplc="F378DB9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3" w15:restartNumberingAfterBreak="0">
    <w:nsid w:val="71E53E80"/>
    <w:multiLevelType w:val="hybridMultilevel"/>
    <w:tmpl w:val="7C901F32"/>
    <w:lvl w:ilvl="0" w:tplc="A6103DDC">
      <w:start w:val="1"/>
      <w:numFmt w:val="decimal"/>
      <w:lvlText w:val="(%1)"/>
      <w:lvlJc w:val="left"/>
      <w:pPr>
        <w:ind w:left="720" w:hanging="360"/>
      </w:pPr>
      <w:rPr>
        <w:rFonts w:eastAsia="Calibri" w:hint="default"/>
        <w:b w:val="0"/>
        <w:color w:val="auto"/>
        <w:sz w:val="1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4" w15:restartNumberingAfterBreak="0">
    <w:nsid w:val="721A119B"/>
    <w:multiLevelType w:val="hybridMultilevel"/>
    <w:tmpl w:val="05D8796E"/>
    <w:lvl w:ilvl="0" w:tplc="E352764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5" w15:restartNumberingAfterBreak="0">
    <w:nsid w:val="728930AD"/>
    <w:multiLevelType w:val="hybridMultilevel"/>
    <w:tmpl w:val="2CEE2D26"/>
    <w:lvl w:ilvl="0" w:tplc="ED9C26D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6" w15:restartNumberingAfterBreak="0">
    <w:nsid w:val="73821E7C"/>
    <w:multiLevelType w:val="hybridMultilevel"/>
    <w:tmpl w:val="7B3E9C3C"/>
    <w:lvl w:ilvl="0" w:tplc="48DA2360">
      <w:start w:val="1"/>
      <w:numFmt w:val="decimal"/>
      <w:lvlText w:val="(%1)"/>
      <w:lvlJc w:val="left"/>
      <w:pPr>
        <w:ind w:left="720" w:hanging="360"/>
      </w:pPr>
      <w:rPr>
        <w:rFonts w:asciiTheme="minorHAnsi" w:eastAsia="Calibri" w:hAnsiTheme="minorHAnsi" w:cs="Arial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7" w15:restartNumberingAfterBreak="0">
    <w:nsid w:val="742464EF"/>
    <w:multiLevelType w:val="hybridMultilevel"/>
    <w:tmpl w:val="A3BE5FDE"/>
    <w:lvl w:ilvl="0" w:tplc="CA0A9C96">
      <w:numFmt w:val="bullet"/>
      <w:lvlText w:val=""/>
      <w:lvlJc w:val="left"/>
      <w:pPr>
        <w:ind w:left="720" w:hanging="360"/>
      </w:pPr>
      <w:rPr>
        <w:rFonts w:ascii="Symbol" w:eastAsia="Calibri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8" w15:restartNumberingAfterBreak="0">
    <w:nsid w:val="75260A5D"/>
    <w:multiLevelType w:val="hybridMultilevel"/>
    <w:tmpl w:val="95402FF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9" w15:restartNumberingAfterBreak="0">
    <w:nsid w:val="75F57B00"/>
    <w:multiLevelType w:val="hybridMultilevel"/>
    <w:tmpl w:val="76869402"/>
    <w:lvl w:ilvl="0" w:tplc="FC88901E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0" w15:restartNumberingAfterBreak="0">
    <w:nsid w:val="76A57188"/>
    <w:multiLevelType w:val="hybridMultilevel"/>
    <w:tmpl w:val="88022D4C"/>
    <w:lvl w:ilvl="0" w:tplc="0A1AF0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1" w15:restartNumberingAfterBreak="0">
    <w:nsid w:val="770268F1"/>
    <w:multiLevelType w:val="multilevel"/>
    <w:tmpl w:val="DFA43AD6"/>
    <w:lvl w:ilvl="0">
      <w:numFmt w:val="decimal"/>
      <w:pStyle w:val="HeadingR1Char"/>
      <w:lvlText w:val="%1.0"/>
      <w:lvlJc w:val="left"/>
      <w:pPr>
        <w:tabs>
          <w:tab w:val="num" w:pos="747"/>
        </w:tabs>
        <w:ind w:left="747" w:hanging="747"/>
      </w:pPr>
      <w:rPr>
        <w:rFonts w:ascii="Arial" w:hAnsi="Arial" w:hint="default"/>
        <w:b/>
        <w:i w:val="0"/>
        <w:sz w:val="28"/>
        <w:szCs w:val="28"/>
      </w:rPr>
    </w:lvl>
    <w:lvl w:ilvl="1">
      <w:numFmt w:val="decimal"/>
      <w:isLgl/>
      <w:lvlText w:val="%1.%2"/>
      <w:lvlJc w:val="left"/>
      <w:pPr>
        <w:tabs>
          <w:tab w:val="num" w:pos="567"/>
        </w:tabs>
        <w:ind w:left="1304" w:hanging="1304"/>
      </w:pPr>
      <w:rPr>
        <w:rFonts w:hint="default"/>
      </w:rPr>
    </w:lvl>
    <w:lvl w:ilvl="2">
      <w:start w:val="1"/>
      <w:numFmt w:val="decimal"/>
      <w:pStyle w:val="HeadingR1Char"/>
      <w:lvlText w:val="%1.%2.%3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3">
      <w:start w:val="1"/>
      <w:numFmt w:val="decimal"/>
      <w:lvlRestart w:val="0"/>
      <w:isLgl/>
      <w:lvlText w:val="%1.%2..%4"/>
      <w:lvlJc w:val="left"/>
      <w:pPr>
        <w:tabs>
          <w:tab w:val="num" w:pos="567"/>
        </w:tabs>
        <w:ind w:left="567" w:hanging="567"/>
      </w:pPr>
      <w:rPr>
        <w:rFonts w:ascii="Arial" w:hAnsi="Arial" w:hint="default"/>
        <w:b/>
        <w:i w:val="0"/>
        <w:sz w:val="20"/>
        <w:szCs w:val="20"/>
      </w:rPr>
    </w:lvl>
    <w:lvl w:ilvl="4">
      <w:start w:val="1"/>
      <w:numFmt w:val="decimal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02" w15:restartNumberingAfterBreak="0">
    <w:nsid w:val="77C92B23"/>
    <w:multiLevelType w:val="hybridMultilevel"/>
    <w:tmpl w:val="7412309E"/>
    <w:lvl w:ilvl="0" w:tplc="23DACDD2">
      <w:start w:val="1"/>
      <w:numFmt w:val="bullet"/>
      <w:lvlText w:val=""/>
      <w:lvlJc w:val="left"/>
      <w:pPr>
        <w:ind w:left="720" w:hanging="360"/>
      </w:pPr>
      <w:rPr>
        <w:rFonts w:ascii="Wingdings" w:eastAsia="Calibri" w:hAnsi="Wingdings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3" w15:restartNumberingAfterBreak="0">
    <w:nsid w:val="77EA154B"/>
    <w:multiLevelType w:val="hybridMultilevel"/>
    <w:tmpl w:val="FFEC9B2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  <w:b w:val="0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4" w15:restartNumberingAfterBreak="0">
    <w:nsid w:val="782A3999"/>
    <w:multiLevelType w:val="hybridMultilevel"/>
    <w:tmpl w:val="4ED25A14"/>
    <w:lvl w:ilvl="0" w:tplc="0A5E0E56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5" w15:restartNumberingAfterBreak="0">
    <w:nsid w:val="7A5617B5"/>
    <w:multiLevelType w:val="hybridMultilevel"/>
    <w:tmpl w:val="B2A4E3A2"/>
    <w:lvl w:ilvl="0" w:tplc="13CCB54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6" w15:restartNumberingAfterBreak="0">
    <w:nsid w:val="7B332183"/>
    <w:multiLevelType w:val="hybridMultilevel"/>
    <w:tmpl w:val="3F38C416"/>
    <w:lvl w:ilvl="0" w:tplc="C340E3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7" w15:restartNumberingAfterBreak="0">
    <w:nsid w:val="7D5D3CF2"/>
    <w:multiLevelType w:val="hybridMultilevel"/>
    <w:tmpl w:val="A8E630EA"/>
    <w:lvl w:ilvl="0" w:tplc="40EAD87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8" w15:restartNumberingAfterBreak="0">
    <w:nsid w:val="7FD43E68"/>
    <w:multiLevelType w:val="hybridMultilevel"/>
    <w:tmpl w:val="8632C4C2"/>
    <w:lvl w:ilvl="0" w:tplc="551C906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8609518">
    <w:abstractNumId w:val="59"/>
  </w:num>
  <w:num w:numId="2" w16cid:durableId="1254629696">
    <w:abstractNumId w:val="101"/>
  </w:num>
  <w:num w:numId="3" w16cid:durableId="1031418232">
    <w:abstractNumId w:val="22"/>
  </w:num>
  <w:num w:numId="4" w16cid:durableId="899511941">
    <w:abstractNumId w:val="83"/>
  </w:num>
  <w:num w:numId="5" w16cid:durableId="1946646078">
    <w:abstractNumId w:val="102"/>
  </w:num>
  <w:num w:numId="6" w16cid:durableId="175921423">
    <w:abstractNumId w:val="39"/>
  </w:num>
  <w:num w:numId="7" w16cid:durableId="960304495">
    <w:abstractNumId w:val="13"/>
  </w:num>
  <w:num w:numId="8" w16cid:durableId="1859394259">
    <w:abstractNumId w:val="10"/>
  </w:num>
  <w:num w:numId="9" w16cid:durableId="1048921671">
    <w:abstractNumId w:val="94"/>
  </w:num>
  <w:num w:numId="10" w16cid:durableId="1401053206">
    <w:abstractNumId w:val="82"/>
  </w:num>
  <w:num w:numId="11" w16cid:durableId="1252816232">
    <w:abstractNumId w:val="34"/>
  </w:num>
  <w:num w:numId="12" w16cid:durableId="1681274411">
    <w:abstractNumId w:val="76"/>
  </w:num>
  <w:num w:numId="13" w16cid:durableId="165630351">
    <w:abstractNumId w:val="81"/>
  </w:num>
  <w:num w:numId="14" w16cid:durableId="24529382">
    <w:abstractNumId w:val="80"/>
  </w:num>
  <w:num w:numId="15" w16cid:durableId="1646396983">
    <w:abstractNumId w:val="71"/>
  </w:num>
  <w:num w:numId="16" w16cid:durableId="1521317287">
    <w:abstractNumId w:val="53"/>
  </w:num>
  <w:num w:numId="17" w16cid:durableId="450173382">
    <w:abstractNumId w:val="70"/>
  </w:num>
  <w:num w:numId="18" w16cid:durableId="1682004515">
    <w:abstractNumId w:val="44"/>
  </w:num>
  <w:num w:numId="19" w16cid:durableId="1298996645">
    <w:abstractNumId w:val="63"/>
  </w:num>
  <w:num w:numId="20" w16cid:durableId="885220160">
    <w:abstractNumId w:val="90"/>
  </w:num>
  <w:num w:numId="21" w16cid:durableId="781388422">
    <w:abstractNumId w:val="41"/>
  </w:num>
  <w:num w:numId="22" w16cid:durableId="2084839468">
    <w:abstractNumId w:val="42"/>
  </w:num>
  <w:num w:numId="23" w16cid:durableId="1119715250">
    <w:abstractNumId w:val="54"/>
  </w:num>
  <w:num w:numId="24" w16cid:durableId="1816296165">
    <w:abstractNumId w:val="16"/>
  </w:num>
  <w:num w:numId="25" w16cid:durableId="1383362602">
    <w:abstractNumId w:val="20"/>
  </w:num>
  <w:num w:numId="26" w16cid:durableId="926234728">
    <w:abstractNumId w:val="21"/>
  </w:num>
  <w:num w:numId="27" w16cid:durableId="601189117">
    <w:abstractNumId w:val="46"/>
  </w:num>
  <w:num w:numId="28" w16cid:durableId="334190295">
    <w:abstractNumId w:val="58"/>
  </w:num>
  <w:num w:numId="29" w16cid:durableId="2083067319">
    <w:abstractNumId w:val="5"/>
  </w:num>
  <w:num w:numId="30" w16cid:durableId="1985155589">
    <w:abstractNumId w:val="6"/>
  </w:num>
  <w:num w:numId="31" w16cid:durableId="105882617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2" w16cid:durableId="836773593">
    <w:abstractNumId w:val="108"/>
  </w:num>
  <w:num w:numId="33" w16cid:durableId="97724806">
    <w:abstractNumId w:val="1"/>
  </w:num>
  <w:num w:numId="34" w16cid:durableId="1836259506">
    <w:abstractNumId w:val="79"/>
  </w:num>
  <w:num w:numId="35" w16cid:durableId="1765299530">
    <w:abstractNumId w:val="25"/>
  </w:num>
  <w:num w:numId="36" w16cid:durableId="1888644338">
    <w:abstractNumId w:val="55"/>
  </w:num>
  <w:num w:numId="37" w16cid:durableId="421414082">
    <w:abstractNumId w:val="62"/>
  </w:num>
  <w:num w:numId="38" w16cid:durableId="2014719376">
    <w:abstractNumId w:val="51"/>
  </w:num>
  <w:num w:numId="39" w16cid:durableId="495727544">
    <w:abstractNumId w:val="78"/>
  </w:num>
  <w:num w:numId="40" w16cid:durableId="857163436">
    <w:abstractNumId w:val="72"/>
  </w:num>
  <w:num w:numId="41" w16cid:durableId="1614240021">
    <w:abstractNumId w:val="47"/>
  </w:num>
  <w:num w:numId="42" w16cid:durableId="465201284">
    <w:abstractNumId w:val="28"/>
  </w:num>
  <w:num w:numId="43" w16cid:durableId="47192083">
    <w:abstractNumId w:val="95"/>
  </w:num>
  <w:num w:numId="44" w16cid:durableId="1905409836">
    <w:abstractNumId w:val="65"/>
  </w:num>
  <w:num w:numId="45" w16cid:durableId="492523934">
    <w:abstractNumId w:val="74"/>
  </w:num>
  <w:num w:numId="46" w16cid:durableId="1140541277">
    <w:abstractNumId w:val="38"/>
  </w:num>
  <w:num w:numId="47" w16cid:durableId="664943029">
    <w:abstractNumId w:val="91"/>
  </w:num>
  <w:num w:numId="48" w16cid:durableId="1662738359">
    <w:abstractNumId w:val="66"/>
  </w:num>
  <w:num w:numId="49" w16cid:durableId="1672835615">
    <w:abstractNumId w:val="2"/>
  </w:num>
  <w:num w:numId="50" w16cid:durableId="595941555">
    <w:abstractNumId w:val="23"/>
  </w:num>
  <w:num w:numId="51" w16cid:durableId="33434135">
    <w:abstractNumId w:val="61"/>
  </w:num>
  <w:num w:numId="52" w16cid:durableId="1733774664">
    <w:abstractNumId w:val="9"/>
  </w:num>
  <w:num w:numId="53" w16cid:durableId="1132094777">
    <w:abstractNumId w:val="7"/>
  </w:num>
  <w:num w:numId="54" w16cid:durableId="1075934870">
    <w:abstractNumId w:val="27"/>
  </w:num>
  <w:num w:numId="55" w16cid:durableId="649291679">
    <w:abstractNumId w:val="31"/>
  </w:num>
  <w:num w:numId="56" w16cid:durableId="1053189695">
    <w:abstractNumId w:val="107"/>
  </w:num>
  <w:num w:numId="57" w16cid:durableId="583881668">
    <w:abstractNumId w:val="97"/>
  </w:num>
  <w:num w:numId="58" w16cid:durableId="943537888">
    <w:abstractNumId w:val="48"/>
  </w:num>
  <w:num w:numId="59" w16cid:durableId="1845128889">
    <w:abstractNumId w:val="106"/>
  </w:num>
  <w:num w:numId="60" w16cid:durableId="273947326">
    <w:abstractNumId w:val="29"/>
  </w:num>
  <w:num w:numId="61" w16cid:durableId="1706755212">
    <w:abstractNumId w:val="84"/>
  </w:num>
  <w:num w:numId="62" w16cid:durableId="1144197382">
    <w:abstractNumId w:val="75"/>
  </w:num>
  <w:num w:numId="63" w16cid:durableId="601567745">
    <w:abstractNumId w:val="73"/>
  </w:num>
  <w:num w:numId="64" w16cid:durableId="109055207">
    <w:abstractNumId w:val="105"/>
  </w:num>
  <w:num w:numId="65" w16cid:durableId="937711519">
    <w:abstractNumId w:val="104"/>
  </w:num>
  <w:num w:numId="66" w16cid:durableId="101455959">
    <w:abstractNumId w:val="33"/>
  </w:num>
  <w:num w:numId="67" w16cid:durableId="1895307974">
    <w:abstractNumId w:val="18"/>
  </w:num>
  <w:num w:numId="68" w16cid:durableId="756483060">
    <w:abstractNumId w:val="92"/>
  </w:num>
  <w:num w:numId="69" w16cid:durableId="1009261399">
    <w:abstractNumId w:val="50"/>
  </w:num>
  <w:num w:numId="70" w16cid:durableId="866143893">
    <w:abstractNumId w:val="4"/>
  </w:num>
  <w:num w:numId="71" w16cid:durableId="1638954350">
    <w:abstractNumId w:val="40"/>
  </w:num>
  <w:num w:numId="72" w16cid:durableId="296184374">
    <w:abstractNumId w:val="35"/>
  </w:num>
  <w:num w:numId="73" w16cid:durableId="489097327">
    <w:abstractNumId w:val="0"/>
  </w:num>
  <w:num w:numId="74" w16cid:durableId="963727952">
    <w:abstractNumId w:val="57"/>
  </w:num>
  <w:num w:numId="75" w16cid:durableId="1611088111">
    <w:abstractNumId w:val="86"/>
  </w:num>
  <w:num w:numId="76" w16cid:durableId="1436250666">
    <w:abstractNumId w:val="96"/>
  </w:num>
  <w:num w:numId="77" w16cid:durableId="1996567666">
    <w:abstractNumId w:val="69"/>
  </w:num>
  <w:num w:numId="78" w16cid:durableId="2142846080">
    <w:abstractNumId w:val="14"/>
  </w:num>
  <w:num w:numId="79" w16cid:durableId="1746340838">
    <w:abstractNumId w:val="30"/>
  </w:num>
  <w:num w:numId="80" w16cid:durableId="210000082">
    <w:abstractNumId w:val="12"/>
  </w:num>
  <w:num w:numId="81" w16cid:durableId="592128796">
    <w:abstractNumId w:val="11"/>
  </w:num>
  <w:num w:numId="82" w16cid:durableId="1313755984">
    <w:abstractNumId w:val="100"/>
  </w:num>
  <w:num w:numId="83" w16cid:durableId="868296425">
    <w:abstractNumId w:val="85"/>
  </w:num>
  <w:num w:numId="84" w16cid:durableId="1223516182">
    <w:abstractNumId w:val="60"/>
  </w:num>
  <w:num w:numId="85" w16cid:durableId="792018165">
    <w:abstractNumId w:val="26"/>
  </w:num>
  <w:num w:numId="86" w16cid:durableId="643386789">
    <w:abstractNumId w:val="103"/>
  </w:num>
  <w:num w:numId="87" w16cid:durableId="1495998314">
    <w:abstractNumId w:val="36"/>
  </w:num>
  <w:num w:numId="88" w16cid:durableId="1439369227">
    <w:abstractNumId w:val="87"/>
  </w:num>
  <w:num w:numId="89" w16cid:durableId="1841506630">
    <w:abstractNumId w:val="93"/>
  </w:num>
  <w:num w:numId="90" w16cid:durableId="1319075411">
    <w:abstractNumId w:val="37"/>
  </w:num>
  <w:num w:numId="91" w16cid:durableId="1208756345">
    <w:abstractNumId w:val="89"/>
  </w:num>
  <w:num w:numId="92" w16cid:durableId="490487481">
    <w:abstractNumId w:val="98"/>
  </w:num>
  <w:num w:numId="93" w16cid:durableId="674186992">
    <w:abstractNumId w:val="68"/>
  </w:num>
  <w:num w:numId="94" w16cid:durableId="600334177">
    <w:abstractNumId w:val="32"/>
  </w:num>
  <w:num w:numId="95" w16cid:durableId="1219976414">
    <w:abstractNumId w:val="43"/>
  </w:num>
  <w:num w:numId="96" w16cid:durableId="471020425">
    <w:abstractNumId w:val="49"/>
  </w:num>
  <w:num w:numId="97" w16cid:durableId="1937404732">
    <w:abstractNumId w:val="52"/>
  </w:num>
  <w:num w:numId="98" w16cid:durableId="986939109">
    <w:abstractNumId w:val="19"/>
  </w:num>
  <w:num w:numId="99" w16cid:durableId="391077784">
    <w:abstractNumId w:val="99"/>
  </w:num>
  <w:num w:numId="100" w16cid:durableId="1132285323">
    <w:abstractNumId w:val="56"/>
  </w:num>
  <w:num w:numId="101" w16cid:durableId="2060737528">
    <w:abstractNumId w:val="24"/>
  </w:num>
  <w:num w:numId="102" w16cid:durableId="1620723204">
    <w:abstractNumId w:val="15"/>
  </w:num>
  <w:num w:numId="103" w16cid:durableId="586959292">
    <w:abstractNumId w:val="67"/>
  </w:num>
  <w:num w:numId="104" w16cid:durableId="1239822785">
    <w:abstractNumId w:val="64"/>
  </w:num>
  <w:num w:numId="105" w16cid:durableId="1081099294">
    <w:abstractNumId w:val="88"/>
  </w:num>
  <w:num w:numId="106" w16cid:durableId="1331566832">
    <w:abstractNumId w:val="3"/>
  </w:num>
  <w:num w:numId="107" w16cid:durableId="1600717124">
    <w:abstractNumId w:val="45"/>
  </w:num>
  <w:num w:numId="108" w16cid:durableId="418333750">
    <w:abstractNumId w:val="77"/>
  </w:num>
  <w:num w:numId="109" w16cid:durableId="1763911482">
    <w:abstractNumId w:val="17"/>
  </w:num>
  <w:numIdMacAtCleanup w:val="10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activeWritingStyle w:appName="MSWord" w:lang="en-GB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n-GB" w:vendorID="64" w:dllVersion="0" w:nlCheck="1" w:checkStyle="0"/>
  <w:proofState w:spelling="clean" w:grammar="clean"/>
  <w:attachedTemplate r:id="rId1"/>
  <w:defaultTabStop w:val="720"/>
  <w:drawingGridHorizontalSpacing w:val="8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yNbYwsDA0NjY3MjdU0lEKTi0uzszPAykwqgUAPxoQQiwAAAA="/>
  </w:docVars>
  <w:rsids>
    <w:rsidRoot w:val="00881160"/>
    <w:rsid w:val="000000CD"/>
    <w:rsid w:val="000006A5"/>
    <w:rsid w:val="0000072C"/>
    <w:rsid w:val="00000906"/>
    <w:rsid w:val="00001861"/>
    <w:rsid w:val="00001B53"/>
    <w:rsid w:val="000028F6"/>
    <w:rsid w:val="00002919"/>
    <w:rsid w:val="00002B11"/>
    <w:rsid w:val="00003064"/>
    <w:rsid w:val="000030D9"/>
    <w:rsid w:val="00003E5B"/>
    <w:rsid w:val="00003E7C"/>
    <w:rsid w:val="00003F19"/>
    <w:rsid w:val="00004075"/>
    <w:rsid w:val="00004ED0"/>
    <w:rsid w:val="00005091"/>
    <w:rsid w:val="00005567"/>
    <w:rsid w:val="000055C5"/>
    <w:rsid w:val="00006498"/>
    <w:rsid w:val="00006FD3"/>
    <w:rsid w:val="00007F01"/>
    <w:rsid w:val="00010232"/>
    <w:rsid w:val="000107A8"/>
    <w:rsid w:val="00010822"/>
    <w:rsid w:val="00010981"/>
    <w:rsid w:val="00010E6E"/>
    <w:rsid w:val="00010EE0"/>
    <w:rsid w:val="000113F0"/>
    <w:rsid w:val="0001147C"/>
    <w:rsid w:val="000117A5"/>
    <w:rsid w:val="00011C0E"/>
    <w:rsid w:val="00011F85"/>
    <w:rsid w:val="00011FD9"/>
    <w:rsid w:val="00012837"/>
    <w:rsid w:val="0001288D"/>
    <w:rsid w:val="0001289E"/>
    <w:rsid w:val="00013863"/>
    <w:rsid w:val="00013864"/>
    <w:rsid w:val="00013D12"/>
    <w:rsid w:val="000144DA"/>
    <w:rsid w:val="00015114"/>
    <w:rsid w:val="000153C7"/>
    <w:rsid w:val="0001559E"/>
    <w:rsid w:val="000156B9"/>
    <w:rsid w:val="00016BF7"/>
    <w:rsid w:val="000173CC"/>
    <w:rsid w:val="0001796A"/>
    <w:rsid w:val="000211CC"/>
    <w:rsid w:val="0002183A"/>
    <w:rsid w:val="000218F5"/>
    <w:rsid w:val="00021A05"/>
    <w:rsid w:val="0002254A"/>
    <w:rsid w:val="000225D9"/>
    <w:rsid w:val="00023294"/>
    <w:rsid w:val="00023720"/>
    <w:rsid w:val="00023C05"/>
    <w:rsid w:val="00023E06"/>
    <w:rsid w:val="00024438"/>
    <w:rsid w:val="0002452C"/>
    <w:rsid w:val="00024C66"/>
    <w:rsid w:val="00024CFA"/>
    <w:rsid w:val="00024D44"/>
    <w:rsid w:val="00024E81"/>
    <w:rsid w:val="0002512A"/>
    <w:rsid w:val="00025B18"/>
    <w:rsid w:val="00025CFE"/>
    <w:rsid w:val="00026311"/>
    <w:rsid w:val="00026FC9"/>
    <w:rsid w:val="00027DE7"/>
    <w:rsid w:val="00027FE6"/>
    <w:rsid w:val="00030D18"/>
    <w:rsid w:val="0003119E"/>
    <w:rsid w:val="000316B2"/>
    <w:rsid w:val="00031796"/>
    <w:rsid w:val="000318D1"/>
    <w:rsid w:val="00032C83"/>
    <w:rsid w:val="00033457"/>
    <w:rsid w:val="00034C69"/>
    <w:rsid w:val="00036B36"/>
    <w:rsid w:val="00036D6C"/>
    <w:rsid w:val="00037009"/>
    <w:rsid w:val="00037013"/>
    <w:rsid w:val="000370B7"/>
    <w:rsid w:val="00037B8C"/>
    <w:rsid w:val="00037C94"/>
    <w:rsid w:val="00037F32"/>
    <w:rsid w:val="00040F44"/>
    <w:rsid w:val="000419E4"/>
    <w:rsid w:val="00041D9A"/>
    <w:rsid w:val="00042850"/>
    <w:rsid w:val="00042AD9"/>
    <w:rsid w:val="00042D89"/>
    <w:rsid w:val="00043BCC"/>
    <w:rsid w:val="0004460D"/>
    <w:rsid w:val="000448F8"/>
    <w:rsid w:val="0004507C"/>
    <w:rsid w:val="00045411"/>
    <w:rsid w:val="000459FF"/>
    <w:rsid w:val="00045CA3"/>
    <w:rsid w:val="00045D2A"/>
    <w:rsid w:val="000462B6"/>
    <w:rsid w:val="000469B2"/>
    <w:rsid w:val="00046B43"/>
    <w:rsid w:val="00046F7A"/>
    <w:rsid w:val="00047181"/>
    <w:rsid w:val="0004747A"/>
    <w:rsid w:val="0004777B"/>
    <w:rsid w:val="0004786A"/>
    <w:rsid w:val="00047E68"/>
    <w:rsid w:val="00050E48"/>
    <w:rsid w:val="00051983"/>
    <w:rsid w:val="00051A97"/>
    <w:rsid w:val="00051BAC"/>
    <w:rsid w:val="00051F82"/>
    <w:rsid w:val="000522FF"/>
    <w:rsid w:val="00052305"/>
    <w:rsid w:val="00052954"/>
    <w:rsid w:val="0005299A"/>
    <w:rsid w:val="00053546"/>
    <w:rsid w:val="000536A6"/>
    <w:rsid w:val="0005371F"/>
    <w:rsid w:val="00053A89"/>
    <w:rsid w:val="00053DE3"/>
    <w:rsid w:val="000546D4"/>
    <w:rsid w:val="00054E7B"/>
    <w:rsid w:val="0005573C"/>
    <w:rsid w:val="00055978"/>
    <w:rsid w:val="00056EA4"/>
    <w:rsid w:val="00057727"/>
    <w:rsid w:val="00057CFC"/>
    <w:rsid w:val="00060333"/>
    <w:rsid w:val="000605A8"/>
    <w:rsid w:val="00060F99"/>
    <w:rsid w:val="00061110"/>
    <w:rsid w:val="000613EA"/>
    <w:rsid w:val="00061849"/>
    <w:rsid w:val="000625B6"/>
    <w:rsid w:val="00062F22"/>
    <w:rsid w:val="00062F95"/>
    <w:rsid w:val="000631C1"/>
    <w:rsid w:val="000635D6"/>
    <w:rsid w:val="0006399D"/>
    <w:rsid w:val="00063BC2"/>
    <w:rsid w:val="00063F71"/>
    <w:rsid w:val="000640B9"/>
    <w:rsid w:val="000650B3"/>
    <w:rsid w:val="00065276"/>
    <w:rsid w:val="0006549C"/>
    <w:rsid w:val="00065FE1"/>
    <w:rsid w:val="0006622E"/>
    <w:rsid w:val="00066FE5"/>
    <w:rsid w:val="000670E7"/>
    <w:rsid w:val="000679AE"/>
    <w:rsid w:val="00070F04"/>
    <w:rsid w:val="00071165"/>
    <w:rsid w:val="000712FC"/>
    <w:rsid w:val="0007244A"/>
    <w:rsid w:val="000729B1"/>
    <w:rsid w:val="000739C1"/>
    <w:rsid w:val="000739F9"/>
    <w:rsid w:val="00073E24"/>
    <w:rsid w:val="00073EF8"/>
    <w:rsid w:val="00074216"/>
    <w:rsid w:val="0007500B"/>
    <w:rsid w:val="00075910"/>
    <w:rsid w:val="00076A29"/>
    <w:rsid w:val="00076D53"/>
    <w:rsid w:val="0007718D"/>
    <w:rsid w:val="000772C5"/>
    <w:rsid w:val="00077BE0"/>
    <w:rsid w:val="00077C5B"/>
    <w:rsid w:val="00080E4E"/>
    <w:rsid w:val="00081C64"/>
    <w:rsid w:val="000822E1"/>
    <w:rsid w:val="000825A0"/>
    <w:rsid w:val="000826DD"/>
    <w:rsid w:val="000833F7"/>
    <w:rsid w:val="0008493F"/>
    <w:rsid w:val="0008521B"/>
    <w:rsid w:val="00086602"/>
    <w:rsid w:val="00086962"/>
    <w:rsid w:val="00086AE3"/>
    <w:rsid w:val="00087542"/>
    <w:rsid w:val="00087AEC"/>
    <w:rsid w:val="00090E29"/>
    <w:rsid w:val="00090E50"/>
    <w:rsid w:val="00091603"/>
    <w:rsid w:val="000933A4"/>
    <w:rsid w:val="000938CA"/>
    <w:rsid w:val="00093B29"/>
    <w:rsid w:val="000946C3"/>
    <w:rsid w:val="00094C5D"/>
    <w:rsid w:val="000966C6"/>
    <w:rsid w:val="0009698C"/>
    <w:rsid w:val="00096E29"/>
    <w:rsid w:val="00097E83"/>
    <w:rsid w:val="000A0132"/>
    <w:rsid w:val="000A0851"/>
    <w:rsid w:val="000A08B7"/>
    <w:rsid w:val="000A0911"/>
    <w:rsid w:val="000A1136"/>
    <w:rsid w:val="000A12D2"/>
    <w:rsid w:val="000A13DB"/>
    <w:rsid w:val="000A15C0"/>
    <w:rsid w:val="000A1B92"/>
    <w:rsid w:val="000A2664"/>
    <w:rsid w:val="000A3C9F"/>
    <w:rsid w:val="000A3FB9"/>
    <w:rsid w:val="000A45B1"/>
    <w:rsid w:val="000A4B0B"/>
    <w:rsid w:val="000A5032"/>
    <w:rsid w:val="000A62A8"/>
    <w:rsid w:val="000A6374"/>
    <w:rsid w:val="000A65C9"/>
    <w:rsid w:val="000A6C36"/>
    <w:rsid w:val="000A6D9D"/>
    <w:rsid w:val="000A6F71"/>
    <w:rsid w:val="000A7B82"/>
    <w:rsid w:val="000B0556"/>
    <w:rsid w:val="000B06AD"/>
    <w:rsid w:val="000B080A"/>
    <w:rsid w:val="000B08F3"/>
    <w:rsid w:val="000B0BB2"/>
    <w:rsid w:val="000B0CF0"/>
    <w:rsid w:val="000B1BF1"/>
    <w:rsid w:val="000B1C13"/>
    <w:rsid w:val="000B2005"/>
    <w:rsid w:val="000B2353"/>
    <w:rsid w:val="000B25CB"/>
    <w:rsid w:val="000B28A4"/>
    <w:rsid w:val="000B2E45"/>
    <w:rsid w:val="000B2FD5"/>
    <w:rsid w:val="000B436C"/>
    <w:rsid w:val="000B4903"/>
    <w:rsid w:val="000B4B12"/>
    <w:rsid w:val="000B5279"/>
    <w:rsid w:val="000B5878"/>
    <w:rsid w:val="000B58D9"/>
    <w:rsid w:val="000B5A87"/>
    <w:rsid w:val="000B5CDA"/>
    <w:rsid w:val="000B6C7E"/>
    <w:rsid w:val="000B7A68"/>
    <w:rsid w:val="000B7A76"/>
    <w:rsid w:val="000B7A9A"/>
    <w:rsid w:val="000C01D9"/>
    <w:rsid w:val="000C041E"/>
    <w:rsid w:val="000C0943"/>
    <w:rsid w:val="000C1901"/>
    <w:rsid w:val="000C1E05"/>
    <w:rsid w:val="000C26E2"/>
    <w:rsid w:val="000C2C66"/>
    <w:rsid w:val="000C308F"/>
    <w:rsid w:val="000C356D"/>
    <w:rsid w:val="000C3847"/>
    <w:rsid w:val="000C4315"/>
    <w:rsid w:val="000C4B8B"/>
    <w:rsid w:val="000C4C67"/>
    <w:rsid w:val="000C5689"/>
    <w:rsid w:val="000C5FC2"/>
    <w:rsid w:val="000C6C50"/>
    <w:rsid w:val="000C775C"/>
    <w:rsid w:val="000C7DB2"/>
    <w:rsid w:val="000C7F8C"/>
    <w:rsid w:val="000D0B6A"/>
    <w:rsid w:val="000D1073"/>
    <w:rsid w:val="000D1128"/>
    <w:rsid w:val="000D138A"/>
    <w:rsid w:val="000D1442"/>
    <w:rsid w:val="000D1CC8"/>
    <w:rsid w:val="000D2747"/>
    <w:rsid w:val="000D29B1"/>
    <w:rsid w:val="000D4BC5"/>
    <w:rsid w:val="000D567E"/>
    <w:rsid w:val="000D57F3"/>
    <w:rsid w:val="000D6047"/>
    <w:rsid w:val="000D64F8"/>
    <w:rsid w:val="000D6521"/>
    <w:rsid w:val="000D6995"/>
    <w:rsid w:val="000D69F6"/>
    <w:rsid w:val="000D6D0B"/>
    <w:rsid w:val="000D7135"/>
    <w:rsid w:val="000E0234"/>
    <w:rsid w:val="000E03A4"/>
    <w:rsid w:val="000E1D03"/>
    <w:rsid w:val="000E1E1F"/>
    <w:rsid w:val="000E27E8"/>
    <w:rsid w:val="000E37D1"/>
    <w:rsid w:val="000E3876"/>
    <w:rsid w:val="000E4187"/>
    <w:rsid w:val="000E4BC8"/>
    <w:rsid w:val="000E5B6B"/>
    <w:rsid w:val="000E5DE7"/>
    <w:rsid w:val="000E6599"/>
    <w:rsid w:val="000F0164"/>
    <w:rsid w:val="000F0310"/>
    <w:rsid w:val="000F0776"/>
    <w:rsid w:val="000F0E33"/>
    <w:rsid w:val="000F13EA"/>
    <w:rsid w:val="000F18E9"/>
    <w:rsid w:val="000F1A4B"/>
    <w:rsid w:val="000F1F13"/>
    <w:rsid w:val="000F247F"/>
    <w:rsid w:val="000F4127"/>
    <w:rsid w:val="000F47FA"/>
    <w:rsid w:val="000F557C"/>
    <w:rsid w:val="000F7AD0"/>
    <w:rsid w:val="000F7B31"/>
    <w:rsid w:val="000F7D54"/>
    <w:rsid w:val="00100163"/>
    <w:rsid w:val="00100330"/>
    <w:rsid w:val="00101FAC"/>
    <w:rsid w:val="0010249F"/>
    <w:rsid w:val="00102E77"/>
    <w:rsid w:val="0010300F"/>
    <w:rsid w:val="001030AE"/>
    <w:rsid w:val="0010329D"/>
    <w:rsid w:val="00103AF0"/>
    <w:rsid w:val="00103F8F"/>
    <w:rsid w:val="001040A4"/>
    <w:rsid w:val="001040BA"/>
    <w:rsid w:val="00104299"/>
    <w:rsid w:val="00104360"/>
    <w:rsid w:val="001049EC"/>
    <w:rsid w:val="00105972"/>
    <w:rsid w:val="00106554"/>
    <w:rsid w:val="00106B64"/>
    <w:rsid w:val="00106B8D"/>
    <w:rsid w:val="00106E72"/>
    <w:rsid w:val="00106FFF"/>
    <w:rsid w:val="00107692"/>
    <w:rsid w:val="00107C4E"/>
    <w:rsid w:val="0011005B"/>
    <w:rsid w:val="00110307"/>
    <w:rsid w:val="001104C5"/>
    <w:rsid w:val="00111674"/>
    <w:rsid w:val="00111F35"/>
    <w:rsid w:val="00112EA5"/>
    <w:rsid w:val="00112F3B"/>
    <w:rsid w:val="00113805"/>
    <w:rsid w:val="0011411F"/>
    <w:rsid w:val="0011457A"/>
    <w:rsid w:val="00114DC6"/>
    <w:rsid w:val="001153AF"/>
    <w:rsid w:val="00116024"/>
    <w:rsid w:val="00116727"/>
    <w:rsid w:val="001200AA"/>
    <w:rsid w:val="001204B1"/>
    <w:rsid w:val="00120F8C"/>
    <w:rsid w:val="00121490"/>
    <w:rsid w:val="00121799"/>
    <w:rsid w:val="001217BE"/>
    <w:rsid w:val="0012312F"/>
    <w:rsid w:val="001235C9"/>
    <w:rsid w:val="00124BA8"/>
    <w:rsid w:val="0012510C"/>
    <w:rsid w:val="0012527E"/>
    <w:rsid w:val="00125B81"/>
    <w:rsid w:val="00125D9B"/>
    <w:rsid w:val="0012622E"/>
    <w:rsid w:val="00126D9E"/>
    <w:rsid w:val="00127997"/>
    <w:rsid w:val="001302A9"/>
    <w:rsid w:val="00130938"/>
    <w:rsid w:val="00130AEA"/>
    <w:rsid w:val="00130E07"/>
    <w:rsid w:val="00130E13"/>
    <w:rsid w:val="00131141"/>
    <w:rsid w:val="001317D3"/>
    <w:rsid w:val="00131882"/>
    <w:rsid w:val="00132864"/>
    <w:rsid w:val="001346C8"/>
    <w:rsid w:val="001349C7"/>
    <w:rsid w:val="00134C6D"/>
    <w:rsid w:val="001350DD"/>
    <w:rsid w:val="0013546F"/>
    <w:rsid w:val="00135656"/>
    <w:rsid w:val="0013566B"/>
    <w:rsid w:val="00136456"/>
    <w:rsid w:val="00136DAF"/>
    <w:rsid w:val="00137145"/>
    <w:rsid w:val="00141290"/>
    <w:rsid w:val="00141EFD"/>
    <w:rsid w:val="00142453"/>
    <w:rsid w:val="0014286F"/>
    <w:rsid w:val="00143053"/>
    <w:rsid w:val="001432E4"/>
    <w:rsid w:val="00143D57"/>
    <w:rsid w:val="00143E7C"/>
    <w:rsid w:val="0014527D"/>
    <w:rsid w:val="001463F7"/>
    <w:rsid w:val="00146438"/>
    <w:rsid w:val="00147670"/>
    <w:rsid w:val="00147C63"/>
    <w:rsid w:val="00147D53"/>
    <w:rsid w:val="00147ECB"/>
    <w:rsid w:val="0015034F"/>
    <w:rsid w:val="00151DB3"/>
    <w:rsid w:val="0015230A"/>
    <w:rsid w:val="001539A7"/>
    <w:rsid w:val="00153B9B"/>
    <w:rsid w:val="00153F16"/>
    <w:rsid w:val="001549EE"/>
    <w:rsid w:val="001549F1"/>
    <w:rsid w:val="00154EBF"/>
    <w:rsid w:val="0015563C"/>
    <w:rsid w:val="001560B7"/>
    <w:rsid w:val="001564F5"/>
    <w:rsid w:val="0015743D"/>
    <w:rsid w:val="00157EA9"/>
    <w:rsid w:val="00161886"/>
    <w:rsid w:val="00161F7D"/>
    <w:rsid w:val="00162341"/>
    <w:rsid w:val="0016286A"/>
    <w:rsid w:val="00162F70"/>
    <w:rsid w:val="001636C8"/>
    <w:rsid w:val="00163980"/>
    <w:rsid w:val="00164997"/>
    <w:rsid w:val="00164D63"/>
    <w:rsid w:val="001656C1"/>
    <w:rsid w:val="00165930"/>
    <w:rsid w:val="00165D16"/>
    <w:rsid w:val="00166064"/>
    <w:rsid w:val="001673B9"/>
    <w:rsid w:val="00167525"/>
    <w:rsid w:val="00167A08"/>
    <w:rsid w:val="0017001E"/>
    <w:rsid w:val="001705BE"/>
    <w:rsid w:val="00170ED0"/>
    <w:rsid w:val="0017112F"/>
    <w:rsid w:val="00171791"/>
    <w:rsid w:val="00171F94"/>
    <w:rsid w:val="001726DF"/>
    <w:rsid w:val="001729BB"/>
    <w:rsid w:val="00172C20"/>
    <w:rsid w:val="00173860"/>
    <w:rsid w:val="001745EA"/>
    <w:rsid w:val="001754CC"/>
    <w:rsid w:val="001756E0"/>
    <w:rsid w:val="00175BC3"/>
    <w:rsid w:val="00176768"/>
    <w:rsid w:val="001767EF"/>
    <w:rsid w:val="00176F67"/>
    <w:rsid w:val="00180B33"/>
    <w:rsid w:val="001819FA"/>
    <w:rsid w:val="001821E2"/>
    <w:rsid w:val="0018239B"/>
    <w:rsid w:val="00182506"/>
    <w:rsid w:val="0018343E"/>
    <w:rsid w:val="0018427A"/>
    <w:rsid w:val="00184664"/>
    <w:rsid w:val="00185054"/>
    <w:rsid w:val="00185EAA"/>
    <w:rsid w:val="001868E5"/>
    <w:rsid w:val="00186B72"/>
    <w:rsid w:val="001877B7"/>
    <w:rsid w:val="001905B9"/>
    <w:rsid w:val="0019084A"/>
    <w:rsid w:val="001909E2"/>
    <w:rsid w:val="00190CC2"/>
    <w:rsid w:val="0019189D"/>
    <w:rsid w:val="00191906"/>
    <w:rsid w:val="0019366F"/>
    <w:rsid w:val="0019369B"/>
    <w:rsid w:val="00193A62"/>
    <w:rsid w:val="00194056"/>
    <w:rsid w:val="0019468A"/>
    <w:rsid w:val="00195A74"/>
    <w:rsid w:val="00195FCA"/>
    <w:rsid w:val="00196456"/>
    <w:rsid w:val="00196E49"/>
    <w:rsid w:val="001975E6"/>
    <w:rsid w:val="001A0073"/>
    <w:rsid w:val="001A09A2"/>
    <w:rsid w:val="001A10F9"/>
    <w:rsid w:val="001A2FD3"/>
    <w:rsid w:val="001A47C6"/>
    <w:rsid w:val="001A539A"/>
    <w:rsid w:val="001A54CB"/>
    <w:rsid w:val="001A7236"/>
    <w:rsid w:val="001A77EB"/>
    <w:rsid w:val="001A7E9A"/>
    <w:rsid w:val="001A7FA6"/>
    <w:rsid w:val="001B0474"/>
    <w:rsid w:val="001B066C"/>
    <w:rsid w:val="001B0737"/>
    <w:rsid w:val="001B0795"/>
    <w:rsid w:val="001B0E60"/>
    <w:rsid w:val="001B1572"/>
    <w:rsid w:val="001B1B66"/>
    <w:rsid w:val="001B1C49"/>
    <w:rsid w:val="001B293C"/>
    <w:rsid w:val="001B2D91"/>
    <w:rsid w:val="001B435D"/>
    <w:rsid w:val="001B67BC"/>
    <w:rsid w:val="001B6CC0"/>
    <w:rsid w:val="001B6FAA"/>
    <w:rsid w:val="001B7345"/>
    <w:rsid w:val="001C08B5"/>
    <w:rsid w:val="001C0D34"/>
    <w:rsid w:val="001C1411"/>
    <w:rsid w:val="001C22A8"/>
    <w:rsid w:val="001C2BE8"/>
    <w:rsid w:val="001C47F8"/>
    <w:rsid w:val="001C48E7"/>
    <w:rsid w:val="001C4ED9"/>
    <w:rsid w:val="001C68E6"/>
    <w:rsid w:val="001C6CC3"/>
    <w:rsid w:val="001C7D12"/>
    <w:rsid w:val="001D0500"/>
    <w:rsid w:val="001D0B51"/>
    <w:rsid w:val="001D0D09"/>
    <w:rsid w:val="001D0D5B"/>
    <w:rsid w:val="001D1586"/>
    <w:rsid w:val="001D2500"/>
    <w:rsid w:val="001D36DA"/>
    <w:rsid w:val="001D399E"/>
    <w:rsid w:val="001D3D98"/>
    <w:rsid w:val="001D40EB"/>
    <w:rsid w:val="001D47F5"/>
    <w:rsid w:val="001D6949"/>
    <w:rsid w:val="001D6E75"/>
    <w:rsid w:val="001D7143"/>
    <w:rsid w:val="001D7496"/>
    <w:rsid w:val="001D74F5"/>
    <w:rsid w:val="001E0428"/>
    <w:rsid w:val="001E0477"/>
    <w:rsid w:val="001E08C6"/>
    <w:rsid w:val="001E0D06"/>
    <w:rsid w:val="001E12C5"/>
    <w:rsid w:val="001E1752"/>
    <w:rsid w:val="001E2407"/>
    <w:rsid w:val="001E2504"/>
    <w:rsid w:val="001E330A"/>
    <w:rsid w:val="001E33A7"/>
    <w:rsid w:val="001E3DA0"/>
    <w:rsid w:val="001E44FB"/>
    <w:rsid w:val="001E4920"/>
    <w:rsid w:val="001E4968"/>
    <w:rsid w:val="001E5376"/>
    <w:rsid w:val="001E5C80"/>
    <w:rsid w:val="001E61FC"/>
    <w:rsid w:val="001E62BB"/>
    <w:rsid w:val="001E672E"/>
    <w:rsid w:val="001E740B"/>
    <w:rsid w:val="001E763C"/>
    <w:rsid w:val="001E767C"/>
    <w:rsid w:val="001F0493"/>
    <w:rsid w:val="001F087B"/>
    <w:rsid w:val="001F0BC8"/>
    <w:rsid w:val="001F184C"/>
    <w:rsid w:val="001F18E7"/>
    <w:rsid w:val="001F1A12"/>
    <w:rsid w:val="001F24E2"/>
    <w:rsid w:val="001F26F9"/>
    <w:rsid w:val="001F2A62"/>
    <w:rsid w:val="001F3B62"/>
    <w:rsid w:val="001F3C7A"/>
    <w:rsid w:val="001F402D"/>
    <w:rsid w:val="001F40D6"/>
    <w:rsid w:val="001F4B32"/>
    <w:rsid w:val="001F4C5E"/>
    <w:rsid w:val="001F53F6"/>
    <w:rsid w:val="001F60C7"/>
    <w:rsid w:val="001F676D"/>
    <w:rsid w:val="001F67D3"/>
    <w:rsid w:val="001F6CD1"/>
    <w:rsid w:val="001F7FE1"/>
    <w:rsid w:val="00201A80"/>
    <w:rsid w:val="00202115"/>
    <w:rsid w:val="00202919"/>
    <w:rsid w:val="00202AB8"/>
    <w:rsid w:val="00202B1B"/>
    <w:rsid w:val="00202C6B"/>
    <w:rsid w:val="00202E08"/>
    <w:rsid w:val="00203006"/>
    <w:rsid w:val="002046EA"/>
    <w:rsid w:val="002054C7"/>
    <w:rsid w:val="002061CD"/>
    <w:rsid w:val="002068E3"/>
    <w:rsid w:val="00207757"/>
    <w:rsid w:val="002103A7"/>
    <w:rsid w:val="0021169C"/>
    <w:rsid w:val="00211823"/>
    <w:rsid w:val="00211EA5"/>
    <w:rsid w:val="00212441"/>
    <w:rsid w:val="00213898"/>
    <w:rsid w:val="00214346"/>
    <w:rsid w:val="002144FE"/>
    <w:rsid w:val="002151E0"/>
    <w:rsid w:val="00215859"/>
    <w:rsid w:val="00215F06"/>
    <w:rsid w:val="00216BC9"/>
    <w:rsid w:val="00216C6A"/>
    <w:rsid w:val="002202F4"/>
    <w:rsid w:val="00221108"/>
    <w:rsid w:val="00221760"/>
    <w:rsid w:val="00221ACC"/>
    <w:rsid w:val="00222124"/>
    <w:rsid w:val="0022271C"/>
    <w:rsid w:val="00222816"/>
    <w:rsid w:val="00223136"/>
    <w:rsid w:val="0022359C"/>
    <w:rsid w:val="002250BD"/>
    <w:rsid w:val="0022522F"/>
    <w:rsid w:val="00225573"/>
    <w:rsid w:val="00225708"/>
    <w:rsid w:val="00226A57"/>
    <w:rsid w:val="00226BF6"/>
    <w:rsid w:val="00226D3C"/>
    <w:rsid w:val="00227163"/>
    <w:rsid w:val="002277F3"/>
    <w:rsid w:val="00227820"/>
    <w:rsid w:val="00227C28"/>
    <w:rsid w:val="002302DD"/>
    <w:rsid w:val="0023048D"/>
    <w:rsid w:val="00230506"/>
    <w:rsid w:val="0023059C"/>
    <w:rsid w:val="002314E5"/>
    <w:rsid w:val="00231FD8"/>
    <w:rsid w:val="00232F4D"/>
    <w:rsid w:val="00234765"/>
    <w:rsid w:val="00235326"/>
    <w:rsid w:val="00236B17"/>
    <w:rsid w:val="00236FB7"/>
    <w:rsid w:val="00237115"/>
    <w:rsid w:val="002373D6"/>
    <w:rsid w:val="00237465"/>
    <w:rsid w:val="00237F19"/>
    <w:rsid w:val="002403F8"/>
    <w:rsid w:val="00240BAB"/>
    <w:rsid w:val="00240CFD"/>
    <w:rsid w:val="0024151C"/>
    <w:rsid w:val="00241A4A"/>
    <w:rsid w:val="00242362"/>
    <w:rsid w:val="00242470"/>
    <w:rsid w:val="0024248A"/>
    <w:rsid w:val="00242893"/>
    <w:rsid w:val="00243541"/>
    <w:rsid w:val="00244009"/>
    <w:rsid w:val="0024429E"/>
    <w:rsid w:val="002444AE"/>
    <w:rsid w:val="00244E0F"/>
    <w:rsid w:val="00245723"/>
    <w:rsid w:val="0024598C"/>
    <w:rsid w:val="00245B9D"/>
    <w:rsid w:val="00245DAB"/>
    <w:rsid w:val="0024607C"/>
    <w:rsid w:val="00247D66"/>
    <w:rsid w:val="00247FA9"/>
    <w:rsid w:val="00251209"/>
    <w:rsid w:val="00251607"/>
    <w:rsid w:val="0025204C"/>
    <w:rsid w:val="00252213"/>
    <w:rsid w:val="002525C8"/>
    <w:rsid w:val="00253E24"/>
    <w:rsid w:val="00253E93"/>
    <w:rsid w:val="0025415C"/>
    <w:rsid w:val="00254318"/>
    <w:rsid w:val="0025444B"/>
    <w:rsid w:val="002544DD"/>
    <w:rsid w:val="0025479B"/>
    <w:rsid w:val="002547C3"/>
    <w:rsid w:val="0025650D"/>
    <w:rsid w:val="0025692F"/>
    <w:rsid w:val="0025793D"/>
    <w:rsid w:val="00257E64"/>
    <w:rsid w:val="00260068"/>
    <w:rsid w:val="0026145E"/>
    <w:rsid w:val="00261CC2"/>
    <w:rsid w:val="0026233C"/>
    <w:rsid w:val="00262647"/>
    <w:rsid w:val="00262D62"/>
    <w:rsid w:val="002646BB"/>
    <w:rsid w:val="00264D59"/>
    <w:rsid w:val="002658E6"/>
    <w:rsid w:val="002663D5"/>
    <w:rsid w:val="00266B26"/>
    <w:rsid w:val="00266B9A"/>
    <w:rsid w:val="00267D3A"/>
    <w:rsid w:val="00267F6D"/>
    <w:rsid w:val="00270053"/>
    <w:rsid w:val="002704A9"/>
    <w:rsid w:val="00270B12"/>
    <w:rsid w:val="002720EA"/>
    <w:rsid w:val="002726A2"/>
    <w:rsid w:val="00272712"/>
    <w:rsid w:val="002736F1"/>
    <w:rsid w:val="00273885"/>
    <w:rsid w:val="00273886"/>
    <w:rsid w:val="00274505"/>
    <w:rsid w:val="00274901"/>
    <w:rsid w:val="002749FB"/>
    <w:rsid w:val="0027510B"/>
    <w:rsid w:val="00275753"/>
    <w:rsid w:val="00275F20"/>
    <w:rsid w:val="00280192"/>
    <w:rsid w:val="00280569"/>
    <w:rsid w:val="00280CC9"/>
    <w:rsid w:val="0028119F"/>
    <w:rsid w:val="00281DC2"/>
    <w:rsid w:val="0028208E"/>
    <w:rsid w:val="00282575"/>
    <w:rsid w:val="00282B4B"/>
    <w:rsid w:val="00283415"/>
    <w:rsid w:val="00283C38"/>
    <w:rsid w:val="00284039"/>
    <w:rsid w:val="00285181"/>
    <w:rsid w:val="00285188"/>
    <w:rsid w:val="00285323"/>
    <w:rsid w:val="002853BA"/>
    <w:rsid w:val="00286219"/>
    <w:rsid w:val="00286953"/>
    <w:rsid w:val="00286D62"/>
    <w:rsid w:val="00287273"/>
    <w:rsid w:val="00287289"/>
    <w:rsid w:val="002874D3"/>
    <w:rsid w:val="00290509"/>
    <w:rsid w:val="00290D3D"/>
    <w:rsid w:val="00291BF1"/>
    <w:rsid w:val="00291D4B"/>
    <w:rsid w:val="00292084"/>
    <w:rsid w:val="00292692"/>
    <w:rsid w:val="00293C1A"/>
    <w:rsid w:val="00295BA2"/>
    <w:rsid w:val="00296497"/>
    <w:rsid w:val="002968D5"/>
    <w:rsid w:val="002968EB"/>
    <w:rsid w:val="002977A6"/>
    <w:rsid w:val="002A0212"/>
    <w:rsid w:val="002A0450"/>
    <w:rsid w:val="002A2AAC"/>
    <w:rsid w:val="002A44E8"/>
    <w:rsid w:val="002A4B72"/>
    <w:rsid w:val="002A52AC"/>
    <w:rsid w:val="002A5574"/>
    <w:rsid w:val="002A56F9"/>
    <w:rsid w:val="002A5974"/>
    <w:rsid w:val="002A652B"/>
    <w:rsid w:val="002A6DA9"/>
    <w:rsid w:val="002A6DD6"/>
    <w:rsid w:val="002B0A60"/>
    <w:rsid w:val="002B0B83"/>
    <w:rsid w:val="002B102B"/>
    <w:rsid w:val="002B1795"/>
    <w:rsid w:val="002B1BFE"/>
    <w:rsid w:val="002B1C0C"/>
    <w:rsid w:val="002B2E93"/>
    <w:rsid w:val="002B3911"/>
    <w:rsid w:val="002B3EBE"/>
    <w:rsid w:val="002B583B"/>
    <w:rsid w:val="002B5E8B"/>
    <w:rsid w:val="002B6383"/>
    <w:rsid w:val="002C001D"/>
    <w:rsid w:val="002C05C2"/>
    <w:rsid w:val="002C0F56"/>
    <w:rsid w:val="002C1519"/>
    <w:rsid w:val="002C291D"/>
    <w:rsid w:val="002C4329"/>
    <w:rsid w:val="002C471A"/>
    <w:rsid w:val="002C56CE"/>
    <w:rsid w:val="002C61F8"/>
    <w:rsid w:val="002C73D8"/>
    <w:rsid w:val="002C7443"/>
    <w:rsid w:val="002D0439"/>
    <w:rsid w:val="002D0BFF"/>
    <w:rsid w:val="002D12D5"/>
    <w:rsid w:val="002D17A7"/>
    <w:rsid w:val="002D2A94"/>
    <w:rsid w:val="002D312E"/>
    <w:rsid w:val="002D3BED"/>
    <w:rsid w:val="002D454E"/>
    <w:rsid w:val="002D498E"/>
    <w:rsid w:val="002D4CE2"/>
    <w:rsid w:val="002D553C"/>
    <w:rsid w:val="002D5B85"/>
    <w:rsid w:val="002D6530"/>
    <w:rsid w:val="002D6AC9"/>
    <w:rsid w:val="002D6FA9"/>
    <w:rsid w:val="002D735E"/>
    <w:rsid w:val="002D779F"/>
    <w:rsid w:val="002E0295"/>
    <w:rsid w:val="002E0E59"/>
    <w:rsid w:val="002E0EA9"/>
    <w:rsid w:val="002E1A89"/>
    <w:rsid w:val="002E24DD"/>
    <w:rsid w:val="002E2A86"/>
    <w:rsid w:val="002E3BF0"/>
    <w:rsid w:val="002E47A4"/>
    <w:rsid w:val="002E4F5D"/>
    <w:rsid w:val="002E5C75"/>
    <w:rsid w:val="002E6034"/>
    <w:rsid w:val="002E61CF"/>
    <w:rsid w:val="002E6C15"/>
    <w:rsid w:val="002E71D0"/>
    <w:rsid w:val="002E7318"/>
    <w:rsid w:val="002F3274"/>
    <w:rsid w:val="002F3909"/>
    <w:rsid w:val="002F3FC5"/>
    <w:rsid w:val="002F432D"/>
    <w:rsid w:val="002F4E95"/>
    <w:rsid w:val="002F5314"/>
    <w:rsid w:val="002F6F27"/>
    <w:rsid w:val="002F77B0"/>
    <w:rsid w:val="002F7889"/>
    <w:rsid w:val="00300C2C"/>
    <w:rsid w:val="0030174E"/>
    <w:rsid w:val="00301B4B"/>
    <w:rsid w:val="00301C37"/>
    <w:rsid w:val="00301CB5"/>
    <w:rsid w:val="00301E91"/>
    <w:rsid w:val="00303246"/>
    <w:rsid w:val="00303A14"/>
    <w:rsid w:val="00304059"/>
    <w:rsid w:val="003050AE"/>
    <w:rsid w:val="00306158"/>
    <w:rsid w:val="00306F36"/>
    <w:rsid w:val="00307051"/>
    <w:rsid w:val="00307A81"/>
    <w:rsid w:val="00307C5F"/>
    <w:rsid w:val="003100A7"/>
    <w:rsid w:val="00310934"/>
    <w:rsid w:val="00311732"/>
    <w:rsid w:val="00311DFB"/>
    <w:rsid w:val="0031223D"/>
    <w:rsid w:val="00312A7F"/>
    <w:rsid w:val="003130FC"/>
    <w:rsid w:val="003131C9"/>
    <w:rsid w:val="00314622"/>
    <w:rsid w:val="00314A8D"/>
    <w:rsid w:val="003151CD"/>
    <w:rsid w:val="003152CA"/>
    <w:rsid w:val="003154AF"/>
    <w:rsid w:val="00316839"/>
    <w:rsid w:val="00316BC7"/>
    <w:rsid w:val="00316ECA"/>
    <w:rsid w:val="00317927"/>
    <w:rsid w:val="003179FD"/>
    <w:rsid w:val="00317BE4"/>
    <w:rsid w:val="00317E17"/>
    <w:rsid w:val="0032028E"/>
    <w:rsid w:val="003208F1"/>
    <w:rsid w:val="003218EA"/>
    <w:rsid w:val="0032228C"/>
    <w:rsid w:val="00323A20"/>
    <w:rsid w:val="00324379"/>
    <w:rsid w:val="00324BB4"/>
    <w:rsid w:val="003259AE"/>
    <w:rsid w:val="003264F5"/>
    <w:rsid w:val="00326AFA"/>
    <w:rsid w:val="00326E61"/>
    <w:rsid w:val="00327A0D"/>
    <w:rsid w:val="00327CDD"/>
    <w:rsid w:val="00330169"/>
    <w:rsid w:val="0033187B"/>
    <w:rsid w:val="00331C8C"/>
    <w:rsid w:val="00332D85"/>
    <w:rsid w:val="00333B74"/>
    <w:rsid w:val="00333FE3"/>
    <w:rsid w:val="0033514F"/>
    <w:rsid w:val="003357AF"/>
    <w:rsid w:val="00335971"/>
    <w:rsid w:val="00336970"/>
    <w:rsid w:val="00337295"/>
    <w:rsid w:val="00337656"/>
    <w:rsid w:val="00337F6F"/>
    <w:rsid w:val="003405C1"/>
    <w:rsid w:val="00341180"/>
    <w:rsid w:val="003411DF"/>
    <w:rsid w:val="0034122B"/>
    <w:rsid w:val="00341399"/>
    <w:rsid w:val="00342ECD"/>
    <w:rsid w:val="00342ED7"/>
    <w:rsid w:val="003430E6"/>
    <w:rsid w:val="003434B4"/>
    <w:rsid w:val="00343A32"/>
    <w:rsid w:val="00343CDC"/>
    <w:rsid w:val="00344A16"/>
    <w:rsid w:val="0034579C"/>
    <w:rsid w:val="0034592C"/>
    <w:rsid w:val="00345D98"/>
    <w:rsid w:val="0034624A"/>
    <w:rsid w:val="00347203"/>
    <w:rsid w:val="00347473"/>
    <w:rsid w:val="0034776A"/>
    <w:rsid w:val="0035036D"/>
    <w:rsid w:val="00350E49"/>
    <w:rsid w:val="0035127F"/>
    <w:rsid w:val="003532A5"/>
    <w:rsid w:val="003532E7"/>
    <w:rsid w:val="0035359B"/>
    <w:rsid w:val="00354C48"/>
    <w:rsid w:val="00355848"/>
    <w:rsid w:val="00355A50"/>
    <w:rsid w:val="0035609D"/>
    <w:rsid w:val="0035674B"/>
    <w:rsid w:val="0035733F"/>
    <w:rsid w:val="00357792"/>
    <w:rsid w:val="00360472"/>
    <w:rsid w:val="003604F3"/>
    <w:rsid w:val="003606D7"/>
    <w:rsid w:val="00360C30"/>
    <w:rsid w:val="00360F51"/>
    <w:rsid w:val="003649DC"/>
    <w:rsid w:val="00364A6F"/>
    <w:rsid w:val="00365D35"/>
    <w:rsid w:val="00366A59"/>
    <w:rsid w:val="0036731A"/>
    <w:rsid w:val="003701C9"/>
    <w:rsid w:val="00370566"/>
    <w:rsid w:val="00370EB2"/>
    <w:rsid w:val="003713E3"/>
    <w:rsid w:val="00371F14"/>
    <w:rsid w:val="00372046"/>
    <w:rsid w:val="00372869"/>
    <w:rsid w:val="00373C36"/>
    <w:rsid w:val="0037453C"/>
    <w:rsid w:val="003746C8"/>
    <w:rsid w:val="00374B91"/>
    <w:rsid w:val="00376ACF"/>
    <w:rsid w:val="00376BCA"/>
    <w:rsid w:val="00376C5B"/>
    <w:rsid w:val="003801B3"/>
    <w:rsid w:val="00380C1D"/>
    <w:rsid w:val="00380E6C"/>
    <w:rsid w:val="00381362"/>
    <w:rsid w:val="00382E8D"/>
    <w:rsid w:val="00384066"/>
    <w:rsid w:val="00384AC9"/>
    <w:rsid w:val="00384B56"/>
    <w:rsid w:val="00384F61"/>
    <w:rsid w:val="00385180"/>
    <w:rsid w:val="00385297"/>
    <w:rsid w:val="00385317"/>
    <w:rsid w:val="003855D7"/>
    <w:rsid w:val="00385DB7"/>
    <w:rsid w:val="00386BAB"/>
    <w:rsid w:val="0038749E"/>
    <w:rsid w:val="003902EE"/>
    <w:rsid w:val="003904F2"/>
    <w:rsid w:val="00390F04"/>
    <w:rsid w:val="003926CB"/>
    <w:rsid w:val="00392EFA"/>
    <w:rsid w:val="00392FD6"/>
    <w:rsid w:val="0039383B"/>
    <w:rsid w:val="00393BCA"/>
    <w:rsid w:val="003944DC"/>
    <w:rsid w:val="003949E6"/>
    <w:rsid w:val="00394D00"/>
    <w:rsid w:val="00394EFC"/>
    <w:rsid w:val="00394FD9"/>
    <w:rsid w:val="0039530A"/>
    <w:rsid w:val="00395588"/>
    <w:rsid w:val="00395750"/>
    <w:rsid w:val="00395B81"/>
    <w:rsid w:val="003962CE"/>
    <w:rsid w:val="00396317"/>
    <w:rsid w:val="003963CF"/>
    <w:rsid w:val="00397274"/>
    <w:rsid w:val="003A0839"/>
    <w:rsid w:val="003A0949"/>
    <w:rsid w:val="003A0CB9"/>
    <w:rsid w:val="003A2CF9"/>
    <w:rsid w:val="003A39F7"/>
    <w:rsid w:val="003A4137"/>
    <w:rsid w:val="003A4748"/>
    <w:rsid w:val="003A5B80"/>
    <w:rsid w:val="003A7207"/>
    <w:rsid w:val="003B00D9"/>
    <w:rsid w:val="003B02CF"/>
    <w:rsid w:val="003B1198"/>
    <w:rsid w:val="003B1352"/>
    <w:rsid w:val="003B2C10"/>
    <w:rsid w:val="003B396E"/>
    <w:rsid w:val="003B3F88"/>
    <w:rsid w:val="003B4012"/>
    <w:rsid w:val="003B45DE"/>
    <w:rsid w:val="003B493F"/>
    <w:rsid w:val="003B4A77"/>
    <w:rsid w:val="003B5217"/>
    <w:rsid w:val="003B5C6F"/>
    <w:rsid w:val="003B6932"/>
    <w:rsid w:val="003B6C8F"/>
    <w:rsid w:val="003B6D1B"/>
    <w:rsid w:val="003B76DB"/>
    <w:rsid w:val="003C066B"/>
    <w:rsid w:val="003C119A"/>
    <w:rsid w:val="003C137E"/>
    <w:rsid w:val="003C13AF"/>
    <w:rsid w:val="003C349A"/>
    <w:rsid w:val="003C524F"/>
    <w:rsid w:val="003C5E18"/>
    <w:rsid w:val="003C5EA3"/>
    <w:rsid w:val="003C6035"/>
    <w:rsid w:val="003C6AEE"/>
    <w:rsid w:val="003C6CFF"/>
    <w:rsid w:val="003C7421"/>
    <w:rsid w:val="003C7E09"/>
    <w:rsid w:val="003D000B"/>
    <w:rsid w:val="003D0373"/>
    <w:rsid w:val="003D05F8"/>
    <w:rsid w:val="003D0795"/>
    <w:rsid w:val="003D07A3"/>
    <w:rsid w:val="003D1323"/>
    <w:rsid w:val="003D13EE"/>
    <w:rsid w:val="003D1A05"/>
    <w:rsid w:val="003D1CB5"/>
    <w:rsid w:val="003D214A"/>
    <w:rsid w:val="003D2541"/>
    <w:rsid w:val="003D26FA"/>
    <w:rsid w:val="003D2D76"/>
    <w:rsid w:val="003D3EE6"/>
    <w:rsid w:val="003D3FE4"/>
    <w:rsid w:val="003D4897"/>
    <w:rsid w:val="003D4B7D"/>
    <w:rsid w:val="003D56AE"/>
    <w:rsid w:val="003D6616"/>
    <w:rsid w:val="003D6C4D"/>
    <w:rsid w:val="003D70F2"/>
    <w:rsid w:val="003D76E0"/>
    <w:rsid w:val="003D7D45"/>
    <w:rsid w:val="003E0367"/>
    <w:rsid w:val="003E13F3"/>
    <w:rsid w:val="003E1632"/>
    <w:rsid w:val="003E2213"/>
    <w:rsid w:val="003E2717"/>
    <w:rsid w:val="003E3C47"/>
    <w:rsid w:val="003E43D3"/>
    <w:rsid w:val="003E4763"/>
    <w:rsid w:val="003E518D"/>
    <w:rsid w:val="003E547A"/>
    <w:rsid w:val="003E5E5F"/>
    <w:rsid w:val="003E6DCF"/>
    <w:rsid w:val="003E72EF"/>
    <w:rsid w:val="003E7700"/>
    <w:rsid w:val="003E7D47"/>
    <w:rsid w:val="003E7EAC"/>
    <w:rsid w:val="003F1F42"/>
    <w:rsid w:val="003F267F"/>
    <w:rsid w:val="003F33A3"/>
    <w:rsid w:val="003F3952"/>
    <w:rsid w:val="003F3A5C"/>
    <w:rsid w:val="003F3E66"/>
    <w:rsid w:val="003F4050"/>
    <w:rsid w:val="003F437A"/>
    <w:rsid w:val="003F527B"/>
    <w:rsid w:val="003F5B3A"/>
    <w:rsid w:val="003F6409"/>
    <w:rsid w:val="003F6D1A"/>
    <w:rsid w:val="003F731C"/>
    <w:rsid w:val="003F776B"/>
    <w:rsid w:val="003F7B1B"/>
    <w:rsid w:val="004001C2"/>
    <w:rsid w:val="00401163"/>
    <w:rsid w:val="00401AC1"/>
    <w:rsid w:val="00401BF3"/>
    <w:rsid w:val="0040209C"/>
    <w:rsid w:val="0040273E"/>
    <w:rsid w:val="00403206"/>
    <w:rsid w:val="004032E1"/>
    <w:rsid w:val="0040384E"/>
    <w:rsid w:val="00404660"/>
    <w:rsid w:val="00404BBF"/>
    <w:rsid w:val="00404C5D"/>
    <w:rsid w:val="00405932"/>
    <w:rsid w:val="00406A67"/>
    <w:rsid w:val="00406DD7"/>
    <w:rsid w:val="004107BB"/>
    <w:rsid w:val="00410944"/>
    <w:rsid w:val="00410ACE"/>
    <w:rsid w:val="004114DB"/>
    <w:rsid w:val="00412908"/>
    <w:rsid w:val="00412AB0"/>
    <w:rsid w:val="00412C55"/>
    <w:rsid w:val="00412E05"/>
    <w:rsid w:val="004130FC"/>
    <w:rsid w:val="0041458A"/>
    <w:rsid w:val="00414C2F"/>
    <w:rsid w:val="00414FE3"/>
    <w:rsid w:val="004151EB"/>
    <w:rsid w:val="004156FA"/>
    <w:rsid w:val="004164DB"/>
    <w:rsid w:val="004165E4"/>
    <w:rsid w:val="004165F2"/>
    <w:rsid w:val="00416656"/>
    <w:rsid w:val="00416701"/>
    <w:rsid w:val="004169FB"/>
    <w:rsid w:val="004170BB"/>
    <w:rsid w:val="00417240"/>
    <w:rsid w:val="00417286"/>
    <w:rsid w:val="004173A5"/>
    <w:rsid w:val="004175FA"/>
    <w:rsid w:val="00417C87"/>
    <w:rsid w:val="00420179"/>
    <w:rsid w:val="00420DF9"/>
    <w:rsid w:val="00421435"/>
    <w:rsid w:val="0042186F"/>
    <w:rsid w:val="00421F52"/>
    <w:rsid w:val="0042282D"/>
    <w:rsid w:val="00422B1F"/>
    <w:rsid w:val="00423661"/>
    <w:rsid w:val="00423FD9"/>
    <w:rsid w:val="004246ED"/>
    <w:rsid w:val="00425011"/>
    <w:rsid w:val="004253AD"/>
    <w:rsid w:val="00425569"/>
    <w:rsid w:val="00425577"/>
    <w:rsid w:val="00425A22"/>
    <w:rsid w:val="00425F48"/>
    <w:rsid w:val="00426203"/>
    <w:rsid w:val="00426BFA"/>
    <w:rsid w:val="00426D61"/>
    <w:rsid w:val="00430090"/>
    <w:rsid w:val="004307CE"/>
    <w:rsid w:val="004308E4"/>
    <w:rsid w:val="00430E9F"/>
    <w:rsid w:val="00431CCC"/>
    <w:rsid w:val="00431FAE"/>
    <w:rsid w:val="00432584"/>
    <w:rsid w:val="00433173"/>
    <w:rsid w:val="004338C7"/>
    <w:rsid w:val="00433E0E"/>
    <w:rsid w:val="00433EFC"/>
    <w:rsid w:val="004344C5"/>
    <w:rsid w:val="00434778"/>
    <w:rsid w:val="0043544B"/>
    <w:rsid w:val="0043587B"/>
    <w:rsid w:val="00435D1C"/>
    <w:rsid w:val="00435D46"/>
    <w:rsid w:val="00437447"/>
    <w:rsid w:val="00440755"/>
    <w:rsid w:val="00440875"/>
    <w:rsid w:val="004414D6"/>
    <w:rsid w:val="00441B68"/>
    <w:rsid w:val="00444A01"/>
    <w:rsid w:val="00444ECB"/>
    <w:rsid w:val="004459A1"/>
    <w:rsid w:val="004460C0"/>
    <w:rsid w:val="004466FB"/>
    <w:rsid w:val="00446DFD"/>
    <w:rsid w:val="00446F44"/>
    <w:rsid w:val="0044717D"/>
    <w:rsid w:val="00447443"/>
    <w:rsid w:val="00447507"/>
    <w:rsid w:val="00447DDA"/>
    <w:rsid w:val="00450081"/>
    <w:rsid w:val="0045028B"/>
    <w:rsid w:val="00451782"/>
    <w:rsid w:val="00452FB4"/>
    <w:rsid w:val="004531ED"/>
    <w:rsid w:val="0045387D"/>
    <w:rsid w:val="00453906"/>
    <w:rsid w:val="00453FA9"/>
    <w:rsid w:val="004542FC"/>
    <w:rsid w:val="00455768"/>
    <w:rsid w:val="00455E7D"/>
    <w:rsid w:val="00456AEB"/>
    <w:rsid w:val="00456CB5"/>
    <w:rsid w:val="004571F8"/>
    <w:rsid w:val="00457E42"/>
    <w:rsid w:val="004606B4"/>
    <w:rsid w:val="00460982"/>
    <w:rsid w:val="00460F85"/>
    <w:rsid w:val="00461415"/>
    <w:rsid w:val="004629F6"/>
    <w:rsid w:val="00463F52"/>
    <w:rsid w:val="004642B7"/>
    <w:rsid w:val="0046516C"/>
    <w:rsid w:val="00466952"/>
    <w:rsid w:val="00466FCF"/>
    <w:rsid w:val="004674FB"/>
    <w:rsid w:val="004703A8"/>
    <w:rsid w:val="00470E3A"/>
    <w:rsid w:val="00471792"/>
    <w:rsid w:val="00471823"/>
    <w:rsid w:val="00471B1A"/>
    <w:rsid w:val="00471E52"/>
    <w:rsid w:val="00472BB9"/>
    <w:rsid w:val="00473FD6"/>
    <w:rsid w:val="00474267"/>
    <w:rsid w:val="00475130"/>
    <w:rsid w:val="00475894"/>
    <w:rsid w:val="00475A8B"/>
    <w:rsid w:val="00475B46"/>
    <w:rsid w:val="00476054"/>
    <w:rsid w:val="004761E9"/>
    <w:rsid w:val="004769D2"/>
    <w:rsid w:val="00477158"/>
    <w:rsid w:val="00477BAA"/>
    <w:rsid w:val="00480394"/>
    <w:rsid w:val="00480D9A"/>
    <w:rsid w:val="00481033"/>
    <w:rsid w:val="00481212"/>
    <w:rsid w:val="00481A2D"/>
    <w:rsid w:val="00482DB0"/>
    <w:rsid w:val="0048374D"/>
    <w:rsid w:val="004837A6"/>
    <w:rsid w:val="00484217"/>
    <w:rsid w:val="00486148"/>
    <w:rsid w:val="004861BA"/>
    <w:rsid w:val="0048634A"/>
    <w:rsid w:val="00486544"/>
    <w:rsid w:val="0048691D"/>
    <w:rsid w:val="004869E0"/>
    <w:rsid w:val="00486AE4"/>
    <w:rsid w:val="00486BB5"/>
    <w:rsid w:val="00487D99"/>
    <w:rsid w:val="00487DB0"/>
    <w:rsid w:val="00490CC3"/>
    <w:rsid w:val="0049118E"/>
    <w:rsid w:val="0049304C"/>
    <w:rsid w:val="00493052"/>
    <w:rsid w:val="004939BC"/>
    <w:rsid w:val="00493D40"/>
    <w:rsid w:val="004942C9"/>
    <w:rsid w:val="00495EC9"/>
    <w:rsid w:val="0049623C"/>
    <w:rsid w:val="00496E7D"/>
    <w:rsid w:val="004979AF"/>
    <w:rsid w:val="004A1301"/>
    <w:rsid w:val="004A19FA"/>
    <w:rsid w:val="004A1E24"/>
    <w:rsid w:val="004A255A"/>
    <w:rsid w:val="004A2AEB"/>
    <w:rsid w:val="004A38C0"/>
    <w:rsid w:val="004A395C"/>
    <w:rsid w:val="004A47ED"/>
    <w:rsid w:val="004A4B6F"/>
    <w:rsid w:val="004A59F3"/>
    <w:rsid w:val="004A5D5E"/>
    <w:rsid w:val="004A5F37"/>
    <w:rsid w:val="004A61AD"/>
    <w:rsid w:val="004A6CFE"/>
    <w:rsid w:val="004B0432"/>
    <w:rsid w:val="004B06BA"/>
    <w:rsid w:val="004B0A57"/>
    <w:rsid w:val="004B0E57"/>
    <w:rsid w:val="004B1093"/>
    <w:rsid w:val="004B1C30"/>
    <w:rsid w:val="004B1D39"/>
    <w:rsid w:val="004B1EDB"/>
    <w:rsid w:val="004B23C8"/>
    <w:rsid w:val="004B3467"/>
    <w:rsid w:val="004B3AB5"/>
    <w:rsid w:val="004B3BF9"/>
    <w:rsid w:val="004B413F"/>
    <w:rsid w:val="004B49E6"/>
    <w:rsid w:val="004B4DBC"/>
    <w:rsid w:val="004B5331"/>
    <w:rsid w:val="004B5F9F"/>
    <w:rsid w:val="004B682D"/>
    <w:rsid w:val="004B6D45"/>
    <w:rsid w:val="004B79B7"/>
    <w:rsid w:val="004C007A"/>
    <w:rsid w:val="004C0DEA"/>
    <w:rsid w:val="004C1796"/>
    <w:rsid w:val="004C18DF"/>
    <w:rsid w:val="004C1D5A"/>
    <w:rsid w:val="004C1EF6"/>
    <w:rsid w:val="004C1F45"/>
    <w:rsid w:val="004C28C9"/>
    <w:rsid w:val="004C3CB5"/>
    <w:rsid w:val="004C3CBB"/>
    <w:rsid w:val="004C42EE"/>
    <w:rsid w:val="004C48C5"/>
    <w:rsid w:val="004C5195"/>
    <w:rsid w:val="004C5443"/>
    <w:rsid w:val="004C5502"/>
    <w:rsid w:val="004C5FA7"/>
    <w:rsid w:val="004C62BA"/>
    <w:rsid w:val="004C660D"/>
    <w:rsid w:val="004C7343"/>
    <w:rsid w:val="004C734D"/>
    <w:rsid w:val="004C783D"/>
    <w:rsid w:val="004D179F"/>
    <w:rsid w:val="004D189D"/>
    <w:rsid w:val="004D2575"/>
    <w:rsid w:val="004D2FAF"/>
    <w:rsid w:val="004D35D1"/>
    <w:rsid w:val="004D3631"/>
    <w:rsid w:val="004D37A2"/>
    <w:rsid w:val="004D57B0"/>
    <w:rsid w:val="004D586E"/>
    <w:rsid w:val="004D59AE"/>
    <w:rsid w:val="004D6D44"/>
    <w:rsid w:val="004D745D"/>
    <w:rsid w:val="004D7A54"/>
    <w:rsid w:val="004E1C36"/>
    <w:rsid w:val="004E2BE6"/>
    <w:rsid w:val="004E2CAD"/>
    <w:rsid w:val="004E344C"/>
    <w:rsid w:val="004E3730"/>
    <w:rsid w:val="004E37F0"/>
    <w:rsid w:val="004E3E63"/>
    <w:rsid w:val="004E4185"/>
    <w:rsid w:val="004E427A"/>
    <w:rsid w:val="004E4370"/>
    <w:rsid w:val="004E4C6A"/>
    <w:rsid w:val="004E50D9"/>
    <w:rsid w:val="004E574C"/>
    <w:rsid w:val="004E5B6C"/>
    <w:rsid w:val="004E5C1A"/>
    <w:rsid w:val="004E5E74"/>
    <w:rsid w:val="004E6CA7"/>
    <w:rsid w:val="004E6DE4"/>
    <w:rsid w:val="004E7FB4"/>
    <w:rsid w:val="004F011D"/>
    <w:rsid w:val="004F02FD"/>
    <w:rsid w:val="004F0907"/>
    <w:rsid w:val="004F0CA0"/>
    <w:rsid w:val="004F0F20"/>
    <w:rsid w:val="004F12B7"/>
    <w:rsid w:val="004F18BA"/>
    <w:rsid w:val="004F1EF2"/>
    <w:rsid w:val="004F1F32"/>
    <w:rsid w:val="004F20B4"/>
    <w:rsid w:val="004F24A4"/>
    <w:rsid w:val="004F25C3"/>
    <w:rsid w:val="004F30E2"/>
    <w:rsid w:val="004F372E"/>
    <w:rsid w:val="004F3AF0"/>
    <w:rsid w:val="004F44E6"/>
    <w:rsid w:val="004F4C63"/>
    <w:rsid w:val="004F4D32"/>
    <w:rsid w:val="004F6047"/>
    <w:rsid w:val="004F792E"/>
    <w:rsid w:val="00500BE4"/>
    <w:rsid w:val="00501CD7"/>
    <w:rsid w:val="00501DC5"/>
    <w:rsid w:val="00501FB8"/>
    <w:rsid w:val="005026E3"/>
    <w:rsid w:val="005028B5"/>
    <w:rsid w:val="00502C93"/>
    <w:rsid w:val="00502E34"/>
    <w:rsid w:val="0050302E"/>
    <w:rsid w:val="00504E3F"/>
    <w:rsid w:val="00504E6A"/>
    <w:rsid w:val="0050549A"/>
    <w:rsid w:val="00505AF8"/>
    <w:rsid w:val="00505C8F"/>
    <w:rsid w:val="0050623A"/>
    <w:rsid w:val="00507064"/>
    <w:rsid w:val="0050718A"/>
    <w:rsid w:val="00507765"/>
    <w:rsid w:val="005104A6"/>
    <w:rsid w:val="005114DD"/>
    <w:rsid w:val="0051237C"/>
    <w:rsid w:val="00512C7B"/>
    <w:rsid w:val="00512F4D"/>
    <w:rsid w:val="00513049"/>
    <w:rsid w:val="00513A75"/>
    <w:rsid w:val="0051577A"/>
    <w:rsid w:val="00515C20"/>
    <w:rsid w:val="0051656A"/>
    <w:rsid w:val="00516C1B"/>
    <w:rsid w:val="0051777A"/>
    <w:rsid w:val="00520605"/>
    <w:rsid w:val="0052066B"/>
    <w:rsid w:val="0052084B"/>
    <w:rsid w:val="00520CF5"/>
    <w:rsid w:val="00521012"/>
    <w:rsid w:val="00521494"/>
    <w:rsid w:val="005215AC"/>
    <w:rsid w:val="0052162B"/>
    <w:rsid w:val="00522596"/>
    <w:rsid w:val="0052419E"/>
    <w:rsid w:val="00524D03"/>
    <w:rsid w:val="00524FBF"/>
    <w:rsid w:val="00525302"/>
    <w:rsid w:val="00525E44"/>
    <w:rsid w:val="00530074"/>
    <w:rsid w:val="0053094C"/>
    <w:rsid w:val="00530A6E"/>
    <w:rsid w:val="00530CBA"/>
    <w:rsid w:val="0053108F"/>
    <w:rsid w:val="00531701"/>
    <w:rsid w:val="00531B5B"/>
    <w:rsid w:val="00532DDB"/>
    <w:rsid w:val="005338FC"/>
    <w:rsid w:val="005347CA"/>
    <w:rsid w:val="00534C43"/>
    <w:rsid w:val="00534CC4"/>
    <w:rsid w:val="00535359"/>
    <w:rsid w:val="005365B9"/>
    <w:rsid w:val="005369BF"/>
    <w:rsid w:val="00536B42"/>
    <w:rsid w:val="005376B8"/>
    <w:rsid w:val="00537BF5"/>
    <w:rsid w:val="005407A9"/>
    <w:rsid w:val="00540BF6"/>
    <w:rsid w:val="00540C71"/>
    <w:rsid w:val="00540CE8"/>
    <w:rsid w:val="00541096"/>
    <w:rsid w:val="00541935"/>
    <w:rsid w:val="00541C8F"/>
    <w:rsid w:val="00541D2A"/>
    <w:rsid w:val="00541D93"/>
    <w:rsid w:val="00542BC1"/>
    <w:rsid w:val="00542C40"/>
    <w:rsid w:val="00543526"/>
    <w:rsid w:val="005435AC"/>
    <w:rsid w:val="005435F7"/>
    <w:rsid w:val="005448C4"/>
    <w:rsid w:val="00544C24"/>
    <w:rsid w:val="00545454"/>
    <w:rsid w:val="00545C55"/>
    <w:rsid w:val="00546143"/>
    <w:rsid w:val="00546891"/>
    <w:rsid w:val="00547C04"/>
    <w:rsid w:val="00547D2C"/>
    <w:rsid w:val="005503E2"/>
    <w:rsid w:val="005505E8"/>
    <w:rsid w:val="0055060D"/>
    <w:rsid w:val="005506D4"/>
    <w:rsid w:val="00550B33"/>
    <w:rsid w:val="00551BFD"/>
    <w:rsid w:val="00551E72"/>
    <w:rsid w:val="00552AA2"/>
    <w:rsid w:val="00552D9F"/>
    <w:rsid w:val="005534C1"/>
    <w:rsid w:val="00553D8E"/>
    <w:rsid w:val="0055485B"/>
    <w:rsid w:val="0055524C"/>
    <w:rsid w:val="00555331"/>
    <w:rsid w:val="00556996"/>
    <w:rsid w:val="00556C78"/>
    <w:rsid w:val="00557000"/>
    <w:rsid w:val="0055758E"/>
    <w:rsid w:val="00557921"/>
    <w:rsid w:val="00557F44"/>
    <w:rsid w:val="00560AC2"/>
    <w:rsid w:val="00560C9F"/>
    <w:rsid w:val="005612C5"/>
    <w:rsid w:val="00561973"/>
    <w:rsid w:val="00561F31"/>
    <w:rsid w:val="00561FBD"/>
    <w:rsid w:val="00562C19"/>
    <w:rsid w:val="00562D74"/>
    <w:rsid w:val="00562F3C"/>
    <w:rsid w:val="0056349C"/>
    <w:rsid w:val="00563675"/>
    <w:rsid w:val="005638F7"/>
    <w:rsid w:val="00563940"/>
    <w:rsid w:val="0056395C"/>
    <w:rsid w:val="00563A94"/>
    <w:rsid w:val="005647CA"/>
    <w:rsid w:val="00564B9B"/>
    <w:rsid w:val="00565212"/>
    <w:rsid w:val="005652BC"/>
    <w:rsid w:val="00565BB5"/>
    <w:rsid w:val="005663F1"/>
    <w:rsid w:val="00566728"/>
    <w:rsid w:val="00567C98"/>
    <w:rsid w:val="00570504"/>
    <w:rsid w:val="00571886"/>
    <w:rsid w:val="00572F3D"/>
    <w:rsid w:val="00573DCB"/>
    <w:rsid w:val="00574A31"/>
    <w:rsid w:val="00575077"/>
    <w:rsid w:val="0057513C"/>
    <w:rsid w:val="005757F5"/>
    <w:rsid w:val="005760CA"/>
    <w:rsid w:val="0057658D"/>
    <w:rsid w:val="005767B9"/>
    <w:rsid w:val="005768A9"/>
    <w:rsid w:val="00577A0D"/>
    <w:rsid w:val="00577A43"/>
    <w:rsid w:val="005820BD"/>
    <w:rsid w:val="005837AB"/>
    <w:rsid w:val="005842A7"/>
    <w:rsid w:val="00584438"/>
    <w:rsid w:val="0058515C"/>
    <w:rsid w:val="00585944"/>
    <w:rsid w:val="00587361"/>
    <w:rsid w:val="00587E6B"/>
    <w:rsid w:val="00590107"/>
    <w:rsid w:val="00590409"/>
    <w:rsid w:val="00590A7C"/>
    <w:rsid w:val="00590D3A"/>
    <w:rsid w:val="00591D35"/>
    <w:rsid w:val="00591E67"/>
    <w:rsid w:val="00592FCD"/>
    <w:rsid w:val="0059301C"/>
    <w:rsid w:val="00593214"/>
    <w:rsid w:val="00594376"/>
    <w:rsid w:val="0059499E"/>
    <w:rsid w:val="00594A03"/>
    <w:rsid w:val="005954F5"/>
    <w:rsid w:val="00596733"/>
    <w:rsid w:val="0059739F"/>
    <w:rsid w:val="005A00DF"/>
    <w:rsid w:val="005A04F4"/>
    <w:rsid w:val="005A149A"/>
    <w:rsid w:val="005A1ACB"/>
    <w:rsid w:val="005A25C2"/>
    <w:rsid w:val="005A27D5"/>
    <w:rsid w:val="005A2815"/>
    <w:rsid w:val="005A3FFF"/>
    <w:rsid w:val="005A48C2"/>
    <w:rsid w:val="005A49EB"/>
    <w:rsid w:val="005A4A37"/>
    <w:rsid w:val="005A7CB2"/>
    <w:rsid w:val="005B0D70"/>
    <w:rsid w:val="005B0FB2"/>
    <w:rsid w:val="005B18B7"/>
    <w:rsid w:val="005B1FB2"/>
    <w:rsid w:val="005B2D3D"/>
    <w:rsid w:val="005B31EB"/>
    <w:rsid w:val="005B3235"/>
    <w:rsid w:val="005B3782"/>
    <w:rsid w:val="005B4442"/>
    <w:rsid w:val="005B4DB8"/>
    <w:rsid w:val="005B502C"/>
    <w:rsid w:val="005B5089"/>
    <w:rsid w:val="005B5597"/>
    <w:rsid w:val="005B56E8"/>
    <w:rsid w:val="005B60B9"/>
    <w:rsid w:val="005B74FC"/>
    <w:rsid w:val="005B7760"/>
    <w:rsid w:val="005B7FD0"/>
    <w:rsid w:val="005C159F"/>
    <w:rsid w:val="005C16B7"/>
    <w:rsid w:val="005C1C34"/>
    <w:rsid w:val="005C1D94"/>
    <w:rsid w:val="005C220B"/>
    <w:rsid w:val="005C3DD0"/>
    <w:rsid w:val="005C4815"/>
    <w:rsid w:val="005C516A"/>
    <w:rsid w:val="005C6C05"/>
    <w:rsid w:val="005C7A41"/>
    <w:rsid w:val="005C7B40"/>
    <w:rsid w:val="005D0172"/>
    <w:rsid w:val="005D038F"/>
    <w:rsid w:val="005D051E"/>
    <w:rsid w:val="005D124A"/>
    <w:rsid w:val="005D18A0"/>
    <w:rsid w:val="005D18B5"/>
    <w:rsid w:val="005D1965"/>
    <w:rsid w:val="005D2841"/>
    <w:rsid w:val="005D4888"/>
    <w:rsid w:val="005D4A4E"/>
    <w:rsid w:val="005D4BB8"/>
    <w:rsid w:val="005D4F84"/>
    <w:rsid w:val="005D4FC9"/>
    <w:rsid w:val="005D5C3D"/>
    <w:rsid w:val="005D6425"/>
    <w:rsid w:val="005D685B"/>
    <w:rsid w:val="005D75BC"/>
    <w:rsid w:val="005E0579"/>
    <w:rsid w:val="005E0A72"/>
    <w:rsid w:val="005E0CAD"/>
    <w:rsid w:val="005E1CDF"/>
    <w:rsid w:val="005E1D38"/>
    <w:rsid w:val="005E2043"/>
    <w:rsid w:val="005E2081"/>
    <w:rsid w:val="005E26A3"/>
    <w:rsid w:val="005E26F6"/>
    <w:rsid w:val="005E2BEB"/>
    <w:rsid w:val="005E3C31"/>
    <w:rsid w:val="005E5DE1"/>
    <w:rsid w:val="005E5FB7"/>
    <w:rsid w:val="005E699D"/>
    <w:rsid w:val="005E781A"/>
    <w:rsid w:val="005E7888"/>
    <w:rsid w:val="005F1464"/>
    <w:rsid w:val="005F228F"/>
    <w:rsid w:val="005F278F"/>
    <w:rsid w:val="005F28F9"/>
    <w:rsid w:val="005F2E33"/>
    <w:rsid w:val="005F3954"/>
    <w:rsid w:val="005F4730"/>
    <w:rsid w:val="005F5003"/>
    <w:rsid w:val="005F565C"/>
    <w:rsid w:val="005F5768"/>
    <w:rsid w:val="005F6DE7"/>
    <w:rsid w:val="005F75BF"/>
    <w:rsid w:val="0060168D"/>
    <w:rsid w:val="00601ECA"/>
    <w:rsid w:val="00602898"/>
    <w:rsid w:val="0060299A"/>
    <w:rsid w:val="00602F45"/>
    <w:rsid w:val="00603226"/>
    <w:rsid w:val="00603266"/>
    <w:rsid w:val="006037A7"/>
    <w:rsid w:val="0060444F"/>
    <w:rsid w:val="0060446E"/>
    <w:rsid w:val="00604982"/>
    <w:rsid w:val="006051E4"/>
    <w:rsid w:val="006064BC"/>
    <w:rsid w:val="00606A22"/>
    <w:rsid w:val="00606A92"/>
    <w:rsid w:val="00607991"/>
    <w:rsid w:val="0061039C"/>
    <w:rsid w:val="00610540"/>
    <w:rsid w:val="00610A86"/>
    <w:rsid w:val="00611115"/>
    <w:rsid w:val="0061346E"/>
    <w:rsid w:val="00613E65"/>
    <w:rsid w:val="0061461A"/>
    <w:rsid w:val="00614BE1"/>
    <w:rsid w:val="006152ED"/>
    <w:rsid w:val="00615505"/>
    <w:rsid w:val="00615775"/>
    <w:rsid w:val="00615DC9"/>
    <w:rsid w:val="00616028"/>
    <w:rsid w:val="006160A3"/>
    <w:rsid w:val="00616BF7"/>
    <w:rsid w:val="006174BA"/>
    <w:rsid w:val="00617AE9"/>
    <w:rsid w:val="00620B14"/>
    <w:rsid w:val="00620B3F"/>
    <w:rsid w:val="00620F19"/>
    <w:rsid w:val="00621A77"/>
    <w:rsid w:val="00621F68"/>
    <w:rsid w:val="00622C90"/>
    <w:rsid w:val="00623298"/>
    <w:rsid w:val="00623A04"/>
    <w:rsid w:val="00625318"/>
    <w:rsid w:val="00625856"/>
    <w:rsid w:val="00625EC5"/>
    <w:rsid w:val="006260CA"/>
    <w:rsid w:val="006273AA"/>
    <w:rsid w:val="00627515"/>
    <w:rsid w:val="006275F5"/>
    <w:rsid w:val="00627F6E"/>
    <w:rsid w:val="0063035E"/>
    <w:rsid w:val="00630B19"/>
    <w:rsid w:val="006316DF"/>
    <w:rsid w:val="006321E3"/>
    <w:rsid w:val="00633370"/>
    <w:rsid w:val="006333F8"/>
    <w:rsid w:val="00633F43"/>
    <w:rsid w:val="00634AB0"/>
    <w:rsid w:val="00635F37"/>
    <w:rsid w:val="006363C4"/>
    <w:rsid w:val="00636BFD"/>
    <w:rsid w:val="00636F87"/>
    <w:rsid w:val="00636FEA"/>
    <w:rsid w:val="00637B7C"/>
    <w:rsid w:val="00640323"/>
    <w:rsid w:val="0064093A"/>
    <w:rsid w:val="00640C74"/>
    <w:rsid w:val="00641795"/>
    <w:rsid w:val="0064301F"/>
    <w:rsid w:val="0064305A"/>
    <w:rsid w:val="00643403"/>
    <w:rsid w:val="00643BA8"/>
    <w:rsid w:val="00643F08"/>
    <w:rsid w:val="0064468F"/>
    <w:rsid w:val="006446A5"/>
    <w:rsid w:val="006453BA"/>
    <w:rsid w:val="006454D9"/>
    <w:rsid w:val="00646010"/>
    <w:rsid w:val="00646090"/>
    <w:rsid w:val="00646483"/>
    <w:rsid w:val="00646A05"/>
    <w:rsid w:val="00646C1E"/>
    <w:rsid w:val="00650806"/>
    <w:rsid w:val="00650C8C"/>
    <w:rsid w:val="00650E24"/>
    <w:rsid w:val="00651963"/>
    <w:rsid w:val="00651CDD"/>
    <w:rsid w:val="0065266B"/>
    <w:rsid w:val="00652C8F"/>
    <w:rsid w:val="006530E0"/>
    <w:rsid w:val="006539DC"/>
    <w:rsid w:val="006548DF"/>
    <w:rsid w:val="00655B10"/>
    <w:rsid w:val="00655E82"/>
    <w:rsid w:val="0065614A"/>
    <w:rsid w:val="006568D8"/>
    <w:rsid w:val="00656B31"/>
    <w:rsid w:val="00657C14"/>
    <w:rsid w:val="00657E2F"/>
    <w:rsid w:val="00657EA5"/>
    <w:rsid w:val="00660EF6"/>
    <w:rsid w:val="00661733"/>
    <w:rsid w:val="00661829"/>
    <w:rsid w:val="00663687"/>
    <w:rsid w:val="00663711"/>
    <w:rsid w:val="00663DE8"/>
    <w:rsid w:val="00664167"/>
    <w:rsid w:val="00664790"/>
    <w:rsid w:val="0066536D"/>
    <w:rsid w:val="00665999"/>
    <w:rsid w:val="00666623"/>
    <w:rsid w:val="0066694D"/>
    <w:rsid w:val="0066760A"/>
    <w:rsid w:val="0067064A"/>
    <w:rsid w:val="006726F6"/>
    <w:rsid w:val="006729B1"/>
    <w:rsid w:val="00672EC6"/>
    <w:rsid w:val="0067352A"/>
    <w:rsid w:val="0067417E"/>
    <w:rsid w:val="00676FF5"/>
    <w:rsid w:val="00677505"/>
    <w:rsid w:val="00677912"/>
    <w:rsid w:val="00677A59"/>
    <w:rsid w:val="00677AE6"/>
    <w:rsid w:val="00677B2F"/>
    <w:rsid w:val="00677E9D"/>
    <w:rsid w:val="006800F6"/>
    <w:rsid w:val="006808A1"/>
    <w:rsid w:val="00680AE4"/>
    <w:rsid w:val="00680F46"/>
    <w:rsid w:val="00681002"/>
    <w:rsid w:val="00681321"/>
    <w:rsid w:val="0068163B"/>
    <w:rsid w:val="00681B57"/>
    <w:rsid w:val="00682BB4"/>
    <w:rsid w:val="00682C79"/>
    <w:rsid w:val="006835D7"/>
    <w:rsid w:val="00683735"/>
    <w:rsid w:val="006856EF"/>
    <w:rsid w:val="00685C57"/>
    <w:rsid w:val="00685F51"/>
    <w:rsid w:val="00687CE5"/>
    <w:rsid w:val="006906C1"/>
    <w:rsid w:val="006906C7"/>
    <w:rsid w:val="006909ED"/>
    <w:rsid w:val="00690D1A"/>
    <w:rsid w:val="006918FB"/>
    <w:rsid w:val="00692261"/>
    <w:rsid w:val="0069294A"/>
    <w:rsid w:val="0069362E"/>
    <w:rsid w:val="00695736"/>
    <w:rsid w:val="00696B09"/>
    <w:rsid w:val="00696D93"/>
    <w:rsid w:val="006A04E2"/>
    <w:rsid w:val="006A0ED7"/>
    <w:rsid w:val="006A0EDD"/>
    <w:rsid w:val="006A0F1E"/>
    <w:rsid w:val="006A16D5"/>
    <w:rsid w:val="006A29E5"/>
    <w:rsid w:val="006A3012"/>
    <w:rsid w:val="006A34F8"/>
    <w:rsid w:val="006A3567"/>
    <w:rsid w:val="006A43B1"/>
    <w:rsid w:val="006A540C"/>
    <w:rsid w:val="006A5673"/>
    <w:rsid w:val="006A6DC6"/>
    <w:rsid w:val="006A6E4A"/>
    <w:rsid w:val="006A6E81"/>
    <w:rsid w:val="006A7CB1"/>
    <w:rsid w:val="006B0314"/>
    <w:rsid w:val="006B05A5"/>
    <w:rsid w:val="006B08CF"/>
    <w:rsid w:val="006B0EFF"/>
    <w:rsid w:val="006B1B05"/>
    <w:rsid w:val="006B2F34"/>
    <w:rsid w:val="006B3234"/>
    <w:rsid w:val="006B39B4"/>
    <w:rsid w:val="006B3EEF"/>
    <w:rsid w:val="006B3F6A"/>
    <w:rsid w:val="006B4140"/>
    <w:rsid w:val="006B4754"/>
    <w:rsid w:val="006B4A02"/>
    <w:rsid w:val="006B4CB4"/>
    <w:rsid w:val="006B51B8"/>
    <w:rsid w:val="006B56D0"/>
    <w:rsid w:val="006B5AE4"/>
    <w:rsid w:val="006B5BB3"/>
    <w:rsid w:val="006B5F01"/>
    <w:rsid w:val="006B62FC"/>
    <w:rsid w:val="006B6545"/>
    <w:rsid w:val="006B702A"/>
    <w:rsid w:val="006B7906"/>
    <w:rsid w:val="006B79C7"/>
    <w:rsid w:val="006B7FBE"/>
    <w:rsid w:val="006C01EE"/>
    <w:rsid w:val="006C0454"/>
    <w:rsid w:val="006C0F09"/>
    <w:rsid w:val="006C1DA1"/>
    <w:rsid w:val="006C248D"/>
    <w:rsid w:val="006C3691"/>
    <w:rsid w:val="006C36FA"/>
    <w:rsid w:val="006C3B9D"/>
    <w:rsid w:val="006C419E"/>
    <w:rsid w:val="006C49D8"/>
    <w:rsid w:val="006C4F6B"/>
    <w:rsid w:val="006C54A3"/>
    <w:rsid w:val="006C54DE"/>
    <w:rsid w:val="006C559A"/>
    <w:rsid w:val="006C55FE"/>
    <w:rsid w:val="006C6140"/>
    <w:rsid w:val="006C6223"/>
    <w:rsid w:val="006C6592"/>
    <w:rsid w:val="006C6634"/>
    <w:rsid w:val="006C79FB"/>
    <w:rsid w:val="006C7A5A"/>
    <w:rsid w:val="006D0B23"/>
    <w:rsid w:val="006D0B58"/>
    <w:rsid w:val="006D122A"/>
    <w:rsid w:val="006D12F6"/>
    <w:rsid w:val="006D13AA"/>
    <w:rsid w:val="006D1A1C"/>
    <w:rsid w:val="006D27DD"/>
    <w:rsid w:val="006D2A55"/>
    <w:rsid w:val="006D2DE2"/>
    <w:rsid w:val="006D357A"/>
    <w:rsid w:val="006D3E72"/>
    <w:rsid w:val="006D42DD"/>
    <w:rsid w:val="006D46DF"/>
    <w:rsid w:val="006D5843"/>
    <w:rsid w:val="006D620A"/>
    <w:rsid w:val="006D6297"/>
    <w:rsid w:val="006D712E"/>
    <w:rsid w:val="006E03BF"/>
    <w:rsid w:val="006E0D5B"/>
    <w:rsid w:val="006E112D"/>
    <w:rsid w:val="006E179C"/>
    <w:rsid w:val="006E1A68"/>
    <w:rsid w:val="006E31ED"/>
    <w:rsid w:val="006E3FC0"/>
    <w:rsid w:val="006E4296"/>
    <w:rsid w:val="006E4868"/>
    <w:rsid w:val="006E507C"/>
    <w:rsid w:val="006E55C6"/>
    <w:rsid w:val="006E5667"/>
    <w:rsid w:val="006E5A93"/>
    <w:rsid w:val="006E5D9E"/>
    <w:rsid w:val="006E5DAF"/>
    <w:rsid w:val="006E61C5"/>
    <w:rsid w:val="006E6F93"/>
    <w:rsid w:val="006E6FE7"/>
    <w:rsid w:val="006F094D"/>
    <w:rsid w:val="006F0A36"/>
    <w:rsid w:val="006F0CFE"/>
    <w:rsid w:val="006F0DED"/>
    <w:rsid w:val="006F13A4"/>
    <w:rsid w:val="006F1498"/>
    <w:rsid w:val="006F1853"/>
    <w:rsid w:val="006F1C6A"/>
    <w:rsid w:val="006F24B6"/>
    <w:rsid w:val="006F2AD7"/>
    <w:rsid w:val="006F394D"/>
    <w:rsid w:val="006F42B4"/>
    <w:rsid w:val="006F4F52"/>
    <w:rsid w:val="006F514C"/>
    <w:rsid w:val="006F544E"/>
    <w:rsid w:val="006F553F"/>
    <w:rsid w:val="006F5CB1"/>
    <w:rsid w:val="006F5DA3"/>
    <w:rsid w:val="006F676B"/>
    <w:rsid w:val="006F69AC"/>
    <w:rsid w:val="006F6D90"/>
    <w:rsid w:val="006F7121"/>
    <w:rsid w:val="006F7FED"/>
    <w:rsid w:val="0070000B"/>
    <w:rsid w:val="00700478"/>
    <w:rsid w:val="00700F08"/>
    <w:rsid w:val="007012C0"/>
    <w:rsid w:val="00701697"/>
    <w:rsid w:val="00701B8C"/>
    <w:rsid w:val="00701BFA"/>
    <w:rsid w:val="007021FE"/>
    <w:rsid w:val="007025CF"/>
    <w:rsid w:val="00702F07"/>
    <w:rsid w:val="007033A1"/>
    <w:rsid w:val="00703B91"/>
    <w:rsid w:val="007040DC"/>
    <w:rsid w:val="00704A74"/>
    <w:rsid w:val="00704AC4"/>
    <w:rsid w:val="00705189"/>
    <w:rsid w:val="0070668E"/>
    <w:rsid w:val="00706B6D"/>
    <w:rsid w:val="007076A4"/>
    <w:rsid w:val="007102D7"/>
    <w:rsid w:val="00712B99"/>
    <w:rsid w:val="00713539"/>
    <w:rsid w:val="00715562"/>
    <w:rsid w:val="007160DE"/>
    <w:rsid w:val="007172C3"/>
    <w:rsid w:val="007173C8"/>
    <w:rsid w:val="00717BC4"/>
    <w:rsid w:val="00720D5F"/>
    <w:rsid w:val="0072102A"/>
    <w:rsid w:val="00721743"/>
    <w:rsid w:val="007230AD"/>
    <w:rsid w:val="007238D2"/>
    <w:rsid w:val="0072478F"/>
    <w:rsid w:val="00724A14"/>
    <w:rsid w:val="00725527"/>
    <w:rsid w:val="0072618B"/>
    <w:rsid w:val="007261C4"/>
    <w:rsid w:val="00730A71"/>
    <w:rsid w:val="00731150"/>
    <w:rsid w:val="00731E16"/>
    <w:rsid w:val="0073214F"/>
    <w:rsid w:val="007331A3"/>
    <w:rsid w:val="007340AF"/>
    <w:rsid w:val="00734707"/>
    <w:rsid w:val="00735B21"/>
    <w:rsid w:val="007364F7"/>
    <w:rsid w:val="007378CB"/>
    <w:rsid w:val="00737D61"/>
    <w:rsid w:val="0074086D"/>
    <w:rsid w:val="00740F85"/>
    <w:rsid w:val="00741F4B"/>
    <w:rsid w:val="00742169"/>
    <w:rsid w:val="007428AD"/>
    <w:rsid w:val="00742A69"/>
    <w:rsid w:val="0074477E"/>
    <w:rsid w:val="00747299"/>
    <w:rsid w:val="007478E6"/>
    <w:rsid w:val="0075049E"/>
    <w:rsid w:val="00751AC0"/>
    <w:rsid w:val="00752AD9"/>
    <w:rsid w:val="00752C44"/>
    <w:rsid w:val="00753E6C"/>
    <w:rsid w:val="00753ED9"/>
    <w:rsid w:val="0075465B"/>
    <w:rsid w:val="0075525E"/>
    <w:rsid w:val="00755B12"/>
    <w:rsid w:val="00756617"/>
    <w:rsid w:val="007566CB"/>
    <w:rsid w:val="007568B4"/>
    <w:rsid w:val="00757858"/>
    <w:rsid w:val="00757DB9"/>
    <w:rsid w:val="007611CD"/>
    <w:rsid w:val="00761753"/>
    <w:rsid w:val="00761A73"/>
    <w:rsid w:val="00761C89"/>
    <w:rsid w:val="007622F2"/>
    <w:rsid w:val="0076239D"/>
    <w:rsid w:val="007629CB"/>
    <w:rsid w:val="007629EF"/>
    <w:rsid w:val="007630D9"/>
    <w:rsid w:val="00763F71"/>
    <w:rsid w:val="00764A06"/>
    <w:rsid w:val="00764C44"/>
    <w:rsid w:val="00764DB9"/>
    <w:rsid w:val="00764FB7"/>
    <w:rsid w:val="007659EC"/>
    <w:rsid w:val="00765B0B"/>
    <w:rsid w:val="00766859"/>
    <w:rsid w:val="00766B2F"/>
    <w:rsid w:val="00766D3C"/>
    <w:rsid w:val="007678CC"/>
    <w:rsid w:val="00767B97"/>
    <w:rsid w:val="00767CE6"/>
    <w:rsid w:val="0077021F"/>
    <w:rsid w:val="00770CC5"/>
    <w:rsid w:val="00771DD7"/>
    <w:rsid w:val="00771EE4"/>
    <w:rsid w:val="00772891"/>
    <w:rsid w:val="00773C92"/>
    <w:rsid w:val="00773FB2"/>
    <w:rsid w:val="0077405E"/>
    <w:rsid w:val="007758FD"/>
    <w:rsid w:val="00775E98"/>
    <w:rsid w:val="007775EB"/>
    <w:rsid w:val="00777771"/>
    <w:rsid w:val="0078020F"/>
    <w:rsid w:val="00780C5B"/>
    <w:rsid w:val="00781681"/>
    <w:rsid w:val="00781DB6"/>
    <w:rsid w:val="00782726"/>
    <w:rsid w:val="007829DA"/>
    <w:rsid w:val="00783591"/>
    <w:rsid w:val="0078459E"/>
    <w:rsid w:val="00784E7E"/>
    <w:rsid w:val="00786080"/>
    <w:rsid w:val="007860FA"/>
    <w:rsid w:val="00787F71"/>
    <w:rsid w:val="00792540"/>
    <w:rsid w:val="007932F7"/>
    <w:rsid w:val="007938E9"/>
    <w:rsid w:val="00794585"/>
    <w:rsid w:val="00794618"/>
    <w:rsid w:val="00794BA0"/>
    <w:rsid w:val="00794DB3"/>
    <w:rsid w:val="00794DF2"/>
    <w:rsid w:val="00794F20"/>
    <w:rsid w:val="00795054"/>
    <w:rsid w:val="0079529A"/>
    <w:rsid w:val="007969F3"/>
    <w:rsid w:val="00796C9B"/>
    <w:rsid w:val="00796E26"/>
    <w:rsid w:val="0079709D"/>
    <w:rsid w:val="00797E33"/>
    <w:rsid w:val="007A0E3E"/>
    <w:rsid w:val="007A0F33"/>
    <w:rsid w:val="007A1B19"/>
    <w:rsid w:val="007A210D"/>
    <w:rsid w:val="007A236E"/>
    <w:rsid w:val="007A2543"/>
    <w:rsid w:val="007A2612"/>
    <w:rsid w:val="007A27D9"/>
    <w:rsid w:val="007A2B46"/>
    <w:rsid w:val="007A34B6"/>
    <w:rsid w:val="007A34BB"/>
    <w:rsid w:val="007A3925"/>
    <w:rsid w:val="007A3B25"/>
    <w:rsid w:val="007A402A"/>
    <w:rsid w:val="007A4326"/>
    <w:rsid w:val="007A485A"/>
    <w:rsid w:val="007A509D"/>
    <w:rsid w:val="007A6CB6"/>
    <w:rsid w:val="007A77E1"/>
    <w:rsid w:val="007B070A"/>
    <w:rsid w:val="007B09DF"/>
    <w:rsid w:val="007B0C32"/>
    <w:rsid w:val="007B255E"/>
    <w:rsid w:val="007B2CFD"/>
    <w:rsid w:val="007B393C"/>
    <w:rsid w:val="007B3E07"/>
    <w:rsid w:val="007B3F1F"/>
    <w:rsid w:val="007B4012"/>
    <w:rsid w:val="007B433C"/>
    <w:rsid w:val="007B4411"/>
    <w:rsid w:val="007B4C58"/>
    <w:rsid w:val="007B4CCD"/>
    <w:rsid w:val="007B5551"/>
    <w:rsid w:val="007B6000"/>
    <w:rsid w:val="007B7B17"/>
    <w:rsid w:val="007B7EE1"/>
    <w:rsid w:val="007C0345"/>
    <w:rsid w:val="007C041C"/>
    <w:rsid w:val="007C0637"/>
    <w:rsid w:val="007C1650"/>
    <w:rsid w:val="007C1F91"/>
    <w:rsid w:val="007C3548"/>
    <w:rsid w:val="007C371E"/>
    <w:rsid w:val="007C3E42"/>
    <w:rsid w:val="007C4088"/>
    <w:rsid w:val="007C4977"/>
    <w:rsid w:val="007C4D71"/>
    <w:rsid w:val="007C5231"/>
    <w:rsid w:val="007C531C"/>
    <w:rsid w:val="007C57CA"/>
    <w:rsid w:val="007C60C8"/>
    <w:rsid w:val="007C6CCF"/>
    <w:rsid w:val="007C6F4B"/>
    <w:rsid w:val="007C7916"/>
    <w:rsid w:val="007C7AA8"/>
    <w:rsid w:val="007C7AC7"/>
    <w:rsid w:val="007C7B09"/>
    <w:rsid w:val="007D06B5"/>
    <w:rsid w:val="007D0859"/>
    <w:rsid w:val="007D189C"/>
    <w:rsid w:val="007D238F"/>
    <w:rsid w:val="007D307E"/>
    <w:rsid w:val="007D30E8"/>
    <w:rsid w:val="007D3152"/>
    <w:rsid w:val="007D3862"/>
    <w:rsid w:val="007D4050"/>
    <w:rsid w:val="007D4D22"/>
    <w:rsid w:val="007D604F"/>
    <w:rsid w:val="007D62EF"/>
    <w:rsid w:val="007D68F1"/>
    <w:rsid w:val="007D6BBE"/>
    <w:rsid w:val="007D6C15"/>
    <w:rsid w:val="007D7113"/>
    <w:rsid w:val="007D780A"/>
    <w:rsid w:val="007E0116"/>
    <w:rsid w:val="007E04D3"/>
    <w:rsid w:val="007E0BF9"/>
    <w:rsid w:val="007E12AC"/>
    <w:rsid w:val="007E1B2D"/>
    <w:rsid w:val="007E1B93"/>
    <w:rsid w:val="007E226F"/>
    <w:rsid w:val="007E290D"/>
    <w:rsid w:val="007E2B74"/>
    <w:rsid w:val="007E35E6"/>
    <w:rsid w:val="007E3981"/>
    <w:rsid w:val="007E48A4"/>
    <w:rsid w:val="007E5B93"/>
    <w:rsid w:val="007E652D"/>
    <w:rsid w:val="007E6BAE"/>
    <w:rsid w:val="007F018D"/>
    <w:rsid w:val="007F02D0"/>
    <w:rsid w:val="007F05AD"/>
    <w:rsid w:val="007F0668"/>
    <w:rsid w:val="007F09E7"/>
    <w:rsid w:val="007F0D04"/>
    <w:rsid w:val="007F11D1"/>
    <w:rsid w:val="007F1239"/>
    <w:rsid w:val="007F1325"/>
    <w:rsid w:val="007F144E"/>
    <w:rsid w:val="007F2948"/>
    <w:rsid w:val="007F2FAF"/>
    <w:rsid w:val="007F3802"/>
    <w:rsid w:val="007F4011"/>
    <w:rsid w:val="007F447E"/>
    <w:rsid w:val="007F456E"/>
    <w:rsid w:val="007F467B"/>
    <w:rsid w:val="007F490D"/>
    <w:rsid w:val="007F495E"/>
    <w:rsid w:val="007F5A4D"/>
    <w:rsid w:val="007F6256"/>
    <w:rsid w:val="007F6579"/>
    <w:rsid w:val="008006F5"/>
    <w:rsid w:val="008009F4"/>
    <w:rsid w:val="00801E81"/>
    <w:rsid w:val="00803217"/>
    <w:rsid w:val="00803D54"/>
    <w:rsid w:val="00804B68"/>
    <w:rsid w:val="008050AB"/>
    <w:rsid w:val="008052E8"/>
    <w:rsid w:val="00805E68"/>
    <w:rsid w:val="00806FAB"/>
    <w:rsid w:val="008104D6"/>
    <w:rsid w:val="00810A33"/>
    <w:rsid w:val="00811FE1"/>
    <w:rsid w:val="00813522"/>
    <w:rsid w:val="00813623"/>
    <w:rsid w:val="00813F8F"/>
    <w:rsid w:val="00815A08"/>
    <w:rsid w:val="008165AA"/>
    <w:rsid w:val="00816E28"/>
    <w:rsid w:val="0081757D"/>
    <w:rsid w:val="00820076"/>
    <w:rsid w:val="008202B1"/>
    <w:rsid w:val="00820375"/>
    <w:rsid w:val="0082127C"/>
    <w:rsid w:val="00821342"/>
    <w:rsid w:val="00822313"/>
    <w:rsid w:val="008238AA"/>
    <w:rsid w:val="0082576E"/>
    <w:rsid w:val="0082607D"/>
    <w:rsid w:val="00826BC9"/>
    <w:rsid w:val="008272AD"/>
    <w:rsid w:val="008274EF"/>
    <w:rsid w:val="008275D2"/>
    <w:rsid w:val="00827879"/>
    <w:rsid w:val="00827A41"/>
    <w:rsid w:val="00827D09"/>
    <w:rsid w:val="008302DA"/>
    <w:rsid w:val="0083091A"/>
    <w:rsid w:val="0083155B"/>
    <w:rsid w:val="00832464"/>
    <w:rsid w:val="00832AC0"/>
    <w:rsid w:val="00832C63"/>
    <w:rsid w:val="00833594"/>
    <w:rsid w:val="008339E2"/>
    <w:rsid w:val="00833B56"/>
    <w:rsid w:val="00833CFF"/>
    <w:rsid w:val="008344D9"/>
    <w:rsid w:val="0083469A"/>
    <w:rsid w:val="00834D98"/>
    <w:rsid w:val="00835073"/>
    <w:rsid w:val="00835D4E"/>
    <w:rsid w:val="00836103"/>
    <w:rsid w:val="00836BE4"/>
    <w:rsid w:val="0083714D"/>
    <w:rsid w:val="00837EBA"/>
    <w:rsid w:val="008408C2"/>
    <w:rsid w:val="008409BD"/>
    <w:rsid w:val="008413A6"/>
    <w:rsid w:val="00842F1B"/>
    <w:rsid w:val="008431F1"/>
    <w:rsid w:val="0084323A"/>
    <w:rsid w:val="008442E2"/>
    <w:rsid w:val="00844D34"/>
    <w:rsid w:val="00844D3C"/>
    <w:rsid w:val="00844D5B"/>
    <w:rsid w:val="008451CF"/>
    <w:rsid w:val="00845B69"/>
    <w:rsid w:val="00845D6A"/>
    <w:rsid w:val="00846AD9"/>
    <w:rsid w:val="00847F2B"/>
    <w:rsid w:val="008504D8"/>
    <w:rsid w:val="00851871"/>
    <w:rsid w:val="00852275"/>
    <w:rsid w:val="00852327"/>
    <w:rsid w:val="0085242C"/>
    <w:rsid w:val="00852D25"/>
    <w:rsid w:val="00853F28"/>
    <w:rsid w:val="008548B2"/>
    <w:rsid w:val="00855FDD"/>
    <w:rsid w:val="0085633C"/>
    <w:rsid w:val="00856479"/>
    <w:rsid w:val="00856B3E"/>
    <w:rsid w:val="00856BDF"/>
    <w:rsid w:val="00856DF8"/>
    <w:rsid w:val="008572B5"/>
    <w:rsid w:val="00857628"/>
    <w:rsid w:val="00857F49"/>
    <w:rsid w:val="008603EF"/>
    <w:rsid w:val="00860B0A"/>
    <w:rsid w:val="00861144"/>
    <w:rsid w:val="0086150E"/>
    <w:rsid w:val="00861BF9"/>
    <w:rsid w:val="00861C33"/>
    <w:rsid w:val="00862B0D"/>
    <w:rsid w:val="008631E9"/>
    <w:rsid w:val="008636E5"/>
    <w:rsid w:val="008639F6"/>
    <w:rsid w:val="00864A34"/>
    <w:rsid w:val="0086525F"/>
    <w:rsid w:val="0086541F"/>
    <w:rsid w:val="008658C7"/>
    <w:rsid w:val="00865DCF"/>
    <w:rsid w:val="00866216"/>
    <w:rsid w:val="008668C0"/>
    <w:rsid w:val="00867213"/>
    <w:rsid w:val="0086771F"/>
    <w:rsid w:val="00870DE2"/>
    <w:rsid w:val="00871320"/>
    <w:rsid w:val="0087295D"/>
    <w:rsid w:val="0087334F"/>
    <w:rsid w:val="00873B07"/>
    <w:rsid w:val="00874898"/>
    <w:rsid w:val="00874EA9"/>
    <w:rsid w:val="0087564D"/>
    <w:rsid w:val="00875B97"/>
    <w:rsid w:val="00876122"/>
    <w:rsid w:val="008764EE"/>
    <w:rsid w:val="008774E4"/>
    <w:rsid w:val="00880879"/>
    <w:rsid w:val="00881160"/>
    <w:rsid w:val="00882AE5"/>
    <w:rsid w:val="00883E90"/>
    <w:rsid w:val="0088580A"/>
    <w:rsid w:val="008864DC"/>
    <w:rsid w:val="00887028"/>
    <w:rsid w:val="00887525"/>
    <w:rsid w:val="00887F07"/>
    <w:rsid w:val="008903EE"/>
    <w:rsid w:val="00890966"/>
    <w:rsid w:val="00890EBD"/>
    <w:rsid w:val="00890FA9"/>
    <w:rsid w:val="00891F70"/>
    <w:rsid w:val="00892143"/>
    <w:rsid w:val="0089214F"/>
    <w:rsid w:val="008930C4"/>
    <w:rsid w:val="0089323D"/>
    <w:rsid w:val="0089328C"/>
    <w:rsid w:val="008933E2"/>
    <w:rsid w:val="00893AFD"/>
    <w:rsid w:val="008943A8"/>
    <w:rsid w:val="00894CE7"/>
    <w:rsid w:val="0089505F"/>
    <w:rsid w:val="008A05BA"/>
    <w:rsid w:val="008A07AB"/>
    <w:rsid w:val="008A1083"/>
    <w:rsid w:val="008A1868"/>
    <w:rsid w:val="008A2275"/>
    <w:rsid w:val="008A2A78"/>
    <w:rsid w:val="008A2C14"/>
    <w:rsid w:val="008A4037"/>
    <w:rsid w:val="008A4808"/>
    <w:rsid w:val="008A4A57"/>
    <w:rsid w:val="008A66E8"/>
    <w:rsid w:val="008A770E"/>
    <w:rsid w:val="008A788E"/>
    <w:rsid w:val="008A79A3"/>
    <w:rsid w:val="008B0B13"/>
    <w:rsid w:val="008B0C31"/>
    <w:rsid w:val="008B0F96"/>
    <w:rsid w:val="008B1E54"/>
    <w:rsid w:val="008B286C"/>
    <w:rsid w:val="008B2C33"/>
    <w:rsid w:val="008B46A5"/>
    <w:rsid w:val="008B5654"/>
    <w:rsid w:val="008B57F7"/>
    <w:rsid w:val="008B6CCA"/>
    <w:rsid w:val="008B6DB8"/>
    <w:rsid w:val="008B6F8B"/>
    <w:rsid w:val="008B7726"/>
    <w:rsid w:val="008C045C"/>
    <w:rsid w:val="008C0C53"/>
    <w:rsid w:val="008C2475"/>
    <w:rsid w:val="008C2632"/>
    <w:rsid w:val="008C2727"/>
    <w:rsid w:val="008C2F0B"/>
    <w:rsid w:val="008C3003"/>
    <w:rsid w:val="008C3B39"/>
    <w:rsid w:val="008C53B4"/>
    <w:rsid w:val="008C5723"/>
    <w:rsid w:val="008C59F3"/>
    <w:rsid w:val="008C6808"/>
    <w:rsid w:val="008C68E7"/>
    <w:rsid w:val="008C7665"/>
    <w:rsid w:val="008C7865"/>
    <w:rsid w:val="008D027F"/>
    <w:rsid w:val="008D04D3"/>
    <w:rsid w:val="008D1604"/>
    <w:rsid w:val="008D1811"/>
    <w:rsid w:val="008D18C0"/>
    <w:rsid w:val="008D2908"/>
    <w:rsid w:val="008D399F"/>
    <w:rsid w:val="008D3A81"/>
    <w:rsid w:val="008D3B71"/>
    <w:rsid w:val="008D4519"/>
    <w:rsid w:val="008D45A2"/>
    <w:rsid w:val="008D4DC3"/>
    <w:rsid w:val="008D542B"/>
    <w:rsid w:val="008D5833"/>
    <w:rsid w:val="008D5A7A"/>
    <w:rsid w:val="008D5B46"/>
    <w:rsid w:val="008D5CC3"/>
    <w:rsid w:val="008D6BA7"/>
    <w:rsid w:val="008D6C3B"/>
    <w:rsid w:val="008D6D66"/>
    <w:rsid w:val="008D7354"/>
    <w:rsid w:val="008D7793"/>
    <w:rsid w:val="008D7AE3"/>
    <w:rsid w:val="008E02A2"/>
    <w:rsid w:val="008E02AC"/>
    <w:rsid w:val="008E08C9"/>
    <w:rsid w:val="008E09BD"/>
    <w:rsid w:val="008E0B45"/>
    <w:rsid w:val="008E13BD"/>
    <w:rsid w:val="008E1E0B"/>
    <w:rsid w:val="008E2709"/>
    <w:rsid w:val="008E2761"/>
    <w:rsid w:val="008E28B1"/>
    <w:rsid w:val="008E48E5"/>
    <w:rsid w:val="008E5004"/>
    <w:rsid w:val="008E513A"/>
    <w:rsid w:val="008E565A"/>
    <w:rsid w:val="008E5D37"/>
    <w:rsid w:val="008E5E99"/>
    <w:rsid w:val="008E63B6"/>
    <w:rsid w:val="008E6D71"/>
    <w:rsid w:val="008E735D"/>
    <w:rsid w:val="008E77F7"/>
    <w:rsid w:val="008E7C8C"/>
    <w:rsid w:val="008F08E8"/>
    <w:rsid w:val="008F292C"/>
    <w:rsid w:val="008F3493"/>
    <w:rsid w:val="008F3763"/>
    <w:rsid w:val="008F3E38"/>
    <w:rsid w:val="008F4E90"/>
    <w:rsid w:val="008F6426"/>
    <w:rsid w:val="008F6EDD"/>
    <w:rsid w:val="008F7615"/>
    <w:rsid w:val="008F7CA1"/>
    <w:rsid w:val="009017B7"/>
    <w:rsid w:val="009017DD"/>
    <w:rsid w:val="00901987"/>
    <w:rsid w:val="00902CC9"/>
    <w:rsid w:val="00903398"/>
    <w:rsid w:val="00903AA7"/>
    <w:rsid w:val="00903AD6"/>
    <w:rsid w:val="00903E0F"/>
    <w:rsid w:val="0090447D"/>
    <w:rsid w:val="0090468C"/>
    <w:rsid w:val="00904894"/>
    <w:rsid w:val="009049DD"/>
    <w:rsid w:val="00904F8D"/>
    <w:rsid w:val="00905E8E"/>
    <w:rsid w:val="0090641B"/>
    <w:rsid w:val="009073FE"/>
    <w:rsid w:val="00907463"/>
    <w:rsid w:val="00910748"/>
    <w:rsid w:val="009112A9"/>
    <w:rsid w:val="009118F7"/>
    <w:rsid w:val="00912385"/>
    <w:rsid w:val="0091290B"/>
    <w:rsid w:val="00912D89"/>
    <w:rsid w:val="00913210"/>
    <w:rsid w:val="00913782"/>
    <w:rsid w:val="00913813"/>
    <w:rsid w:val="009140DB"/>
    <w:rsid w:val="00914FBB"/>
    <w:rsid w:val="00915268"/>
    <w:rsid w:val="009156F7"/>
    <w:rsid w:val="009167CC"/>
    <w:rsid w:val="00916C78"/>
    <w:rsid w:val="00917D9F"/>
    <w:rsid w:val="00920131"/>
    <w:rsid w:val="0092031B"/>
    <w:rsid w:val="009205DA"/>
    <w:rsid w:val="00920729"/>
    <w:rsid w:val="00920811"/>
    <w:rsid w:val="009220C7"/>
    <w:rsid w:val="0092285E"/>
    <w:rsid w:val="00923328"/>
    <w:rsid w:val="009239A6"/>
    <w:rsid w:val="00924491"/>
    <w:rsid w:val="00924E43"/>
    <w:rsid w:val="00924F45"/>
    <w:rsid w:val="009251D2"/>
    <w:rsid w:val="009253FC"/>
    <w:rsid w:val="0092563D"/>
    <w:rsid w:val="00925E89"/>
    <w:rsid w:val="0092633E"/>
    <w:rsid w:val="00926351"/>
    <w:rsid w:val="0092759C"/>
    <w:rsid w:val="009309E4"/>
    <w:rsid w:val="00931475"/>
    <w:rsid w:val="00931640"/>
    <w:rsid w:val="009320F8"/>
    <w:rsid w:val="00932691"/>
    <w:rsid w:val="00932AFC"/>
    <w:rsid w:val="00932F49"/>
    <w:rsid w:val="00933215"/>
    <w:rsid w:val="009344C0"/>
    <w:rsid w:val="00934D09"/>
    <w:rsid w:val="00934FD6"/>
    <w:rsid w:val="00935553"/>
    <w:rsid w:val="00937BFC"/>
    <w:rsid w:val="00937E3B"/>
    <w:rsid w:val="00937F1D"/>
    <w:rsid w:val="0094036E"/>
    <w:rsid w:val="009405E8"/>
    <w:rsid w:val="00941C35"/>
    <w:rsid w:val="00941CE2"/>
    <w:rsid w:val="00942474"/>
    <w:rsid w:val="00942662"/>
    <w:rsid w:val="00942828"/>
    <w:rsid w:val="009436A8"/>
    <w:rsid w:val="00943A46"/>
    <w:rsid w:val="00943C76"/>
    <w:rsid w:val="00944872"/>
    <w:rsid w:val="00944BB5"/>
    <w:rsid w:val="0094504D"/>
    <w:rsid w:val="00945631"/>
    <w:rsid w:val="00945E73"/>
    <w:rsid w:val="00946B87"/>
    <w:rsid w:val="00946FC6"/>
    <w:rsid w:val="009472BD"/>
    <w:rsid w:val="00947671"/>
    <w:rsid w:val="009476B5"/>
    <w:rsid w:val="009500CB"/>
    <w:rsid w:val="009501A4"/>
    <w:rsid w:val="00950699"/>
    <w:rsid w:val="009507C3"/>
    <w:rsid w:val="00950CE5"/>
    <w:rsid w:val="00950FAF"/>
    <w:rsid w:val="0095110F"/>
    <w:rsid w:val="00953371"/>
    <w:rsid w:val="0095399B"/>
    <w:rsid w:val="00953F8D"/>
    <w:rsid w:val="0095400F"/>
    <w:rsid w:val="00955149"/>
    <w:rsid w:val="00955325"/>
    <w:rsid w:val="0095559D"/>
    <w:rsid w:val="00955601"/>
    <w:rsid w:val="00957AA3"/>
    <w:rsid w:val="00957E28"/>
    <w:rsid w:val="00957E85"/>
    <w:rsid w:val="00957F25"/>
    <w:rsid w:val="0096023C"/>
    <w:rsid w:val="0096082A"/>
    <w:rsid w:val="00961D18"/>
    <w:rsid w:val="00961DEC"/>
    <w:rsid w:val="0096234B"/>
    <w:rsid w:val="00962453"/>
    <w:rsid w:val="009628E1"/>
    <w:rsid w:val="00962D11"/>
    <w:rsid w:val="00962E92"/>
    <w:rsid w:val="0096377F"/>
    <w:rsid w:val="00964132"/>
    <w:rsid w:val="00964592"/>
    <w:rsid w:val="00964B5B"/>
    <w:rsid w:val="00964C4E"/>
    <w:rsid w:val="00964FFC"/>
    <w:rsid w:val="00965D15"/>
    <w:rsid w:val="00966709"/>
    <w:rsid w:val="00966A0B"/>
    <w:rsid w:val="00970401"/>
    <w:rsid w:val="00970579"/>
    <w:rsid w:val="009705BA"/>
    <w:rsid w:val="00970CE5"/>
    <w:rsid w:val="00970D6D"/>
    <w:rsid w:val="00970F27"/>
    <w:rsid w:val="00970FD2"/>
    <w:rsid w:val="00971517"/>
    <w:rsid w:val="00971527"/>
    <w:rsid w:val="009716DF"/>
    <w:rsid w:val="00971DFC"/>
    <w:rsid w:val="009720D3"/>
    <w:rsid w:val="00973BCA"/>
    <w:rsid w:val="0097778E"/>
    <w:rsid w:val="00977FDA"/>
    <w:rsid w:val="00980B54"/>
    <w:rsid w:val="009815F1"/>
    <w:rsid w:val="0098175F"/>
    <w:rsid w:val="009822A5"/>
    <w:rsid w:val="009832AE"/>
    <w:rsid w:val="00983FCB"/>
    <w:rsid w:val="00984088"/>
    <w:rsid w:val="00984976"/>
    <w:rsid w:val="0098635F"/>
    <w:rsid w:val="009863CB"/>
    <w:rsid w:val="009863F6"/>
    <w:rsid w:val="00987095"/>
    <w:rsid w:val="009879C4"/>
    <w:rsid w:val="00987B2D"/>
    <w:rsid w:val="0099037D"/>
    <w:rsid w:val="0099073C"/>
    <w:rsid w:val="00990C18"/>
    <w:rsid w:val="009911E8"/>
    <w:rsid w:val="009915EB"/>
    <w:rsid w:val="00991A2E"/>
    <w:rsid w:val="00991E54"/>
    <w:rsid w:val="00992563"/>
    <w:rsid w:val="0099272C"/>
    <w:rsid w:val="0099289E"/>
    <w:rsid w:val="009938B9"/>
    <w:rsid w:val="00993E7A"/>
    <w:rsid w:val="00994558"/>
    <w:rsid w:val="009954D5"/>
    <w:rsid w:val="0099554B"/>
    <w:rsid w:val="00995D82"/>
    <w:rsid w:val="00995FF7"/>
    <w:rsid w:val="00996A5C"/>
    <w:rsid w:val="009978C7"/>
    <w:rsid w:val="009A0BCA"/>
    <w:rsid w:val="009A1C09"/>
    <w:rsid w:val="009A1C31"/>
    <w:rsid w:val="009A22AC"/>
    <w:rsid w:val="009A2940"/>
    <w:rsid w:val="009A2BC7"/>
    <w:rsid w:val="009A3675"/>
    <w:rsid w:val="009A43AA"/>
    <w:rsid w:val="009A4C26"/>
    <w:rsid w:val="009A7DA0"/>
    <w:rsid w:val="009B0032"/>
    <w:rsid w:val="009B1310"/>
    <w:rsid w:val="009B16E5"/>
    <w:rsid w:val="009B2331"/>
    <w:rsid w:val="009B2AD8"/>
    <w:rsid w:val="009B3C6F"/>
    <w:rsid w:val="009B402D"/>
    <w:rsid w:val="009B42FB"/>
    <w:rsid w:val="009B4DD5"/>
    <w:rsid w:val="009B534D"/>
    <w:rsid w:val="009B5974"/>
    <w:rsid w:val="009B5C80"/>
    <w:rsid w:val="009B5FA1"/>
    <w:rsid w:val="009B6A04"/>
    <w:rsid w:val="009C0021"/>
    <w:rsid w:val="009C021F"/>
    <w:rsid w:val="009C04D5"/>
    <w:rsid w:val="009C0641"/>
    <w:rsid w:val="009C0F86"/>
    <w:rsid w:val="009C125C"/>
    <w:rsid w:val="009C1701"/>
    <w:rsid w:val="009C182E"/>
    <w:rsid w:val="009C20F2"/>
    <w:rsid w:val="009C3261"/>
    <w:rsid w:val="009C351C"/>
    <w:rsid w:val="009C363B"/>
    <w:rsid w:val="009C52F7"/>
    <w:rsid w:val="009C5334"/>
    <w:rsid w:val="009C552A"/>
    <w:rsid w:val="009C5C45"/>
    <w:rsid w:val="009C7BBD"/>
    <w:rsid w:val="009C7CAF"/>
    <w:rsid w:val="009C7D9E"/>
    <w:rsid w:val="009D0646"/>
    <w:rsid w:val="009D15AC"/>
    <w:rsid w:val="009D1F71"/>
    <w:rsid w:val="009D36F1"/>
    <w:rsid w:val="009D3ACB"/>
    <w:rsid w:val="009D3D61"/>
    <w:rsid w:val="009D3E27"/>
    <w:rsid w:val="009D4801"/>
    <w:rsid w:val="009D4C02"/>
    <w:rsid w:val="009D4E92"/>
    <w:rsid w:val="009D5295"/>
    <w:rsid w:val="009D5A41"/>
    <w:rsid w:val="009D68D0"/>
    <w:rsid w:val="009D7594"/>
    <w:rsid w:val="009D75AA"/>
    <w:rsid w:val="009E0123"/>
    <w:rsid w:val="009E052A"/>
    <w:rsid w:val="009E0930"/>
    <w:rsid w:val="009E0AB9"/>
    <w:rsid w:val="009E0D8C"/>
    <w:rsid w:val="009E1306"/>
    <w:rsid w:val="009E1383"/>
    <w:rsid w:val="009E272A"/>
    <w:rsid w:val="009E27D0"/>
    <w:rsid w:val="009E318F"/>
    <w:rsid w:val="009E3B79"/>
    <w:rsid w:val="009E4272"/>
    <w:rsid w:val="009E4472"/>
    <w:rsid w:val="009E471B"/>
    <w:rsid w:val="009E4AE7"/>
    <w:rsid w:val="009E5757"/>
    <w:rsid w:val="009E5810"/>
    <w:rsid w:val="009E5F70"/>
    <w:rsid w:val="009E6FCA"/>
    <w:rsid w:val="009E719A"/>
    <w:rsid w:val="009E7366"/>
    <w:rsid w:val="009E7C5D"/>
    <w:rsid w:val="009E7D95"/>
    <w:rsid w:val="009F06EB"/>
    <w:rsid w:val="009F2F33"/>
    <w:rsid w:val="009F3F84"/>
    <w:rsid w:val="009F482D"/>
    <w:rsid w:val="009F4D5C"/>
    <w:rsid w:val="009F4D93"/>
    <w:rsid w:val="009F559C"/>
    <w:rsid w:val="009F55F4"/>
    <w:rsid w:val="009F5F33"/>
    <w:rsid w:val="009F629C"/>
    <w:rsid w:val="009F7455"/>
    <w:rsid w:val="009F7EBA"/>
    <w:rsid w:val="00A0061F"/>
    <w:rsid w:val="00A027C4"/>
    <w:rsid w:val="00A03246"/>
    <w:rsid w:val="00A03562"/>
    <w:rsid w:val="00A03A08"/>
    <w:rsid w:val="00A03DC4"/>
    <w:rsid w:val="00A04021"/>
    <w:rsid w:val="00A04182"/>
    <w:rsid w:val="00A04E92"/>
    <w:rsid w:val="00A05697"/>
    <w:rsid w:val="00A05F7A"/>
    <w:rsid w:val="00A06816"/>
    <w:rsid w:val="00A06C0E"/>
    <w:rsid w:val="00A06C73"/>
    <w:rsid w:val="00A06E50"/>
    <w:rsid w:val="00A07304"/>
    <w:rsid w:val="00A07398"/>
    <w:rsid w:val="00A07852"/>
    <w:rsid w:val="00A07AE2"/>
    <w:rsid w:val="00A10304"/>
    <w:rsid w:val="00A11203"/>
    <w:rsid w:val="00A11B5C"/>
    <w:rsid w:val="00A11BC6"/>
    <w:rsid w:val="00A11F53"/>
    <w:rsid w:val="00A12C72"/>
    <w:rsid w:val="00A1325A"/>
    <w:rsid w:val="00A13A33"/>
    <w:rsid w:val="00A15640"/>
    <w:rsid w:val="00A1648C"/>
    <w:rsid w:val="00A16636"/>
    <w:rsid w:val="00A167AE"/>
    <w:rsid w:val="00A16ADF"/>
    <w:rsid w:val="00A16B46"/>
    <w:rsid w:val="00A173F3"/>
    <w:rsid w:val="00A1759A"/>
    <w:rsid w:val="00A200E6"/>
    <w:rsid w:val="00A204CC"/>
    <w:rsid w:val="00A21352"/>
    <w:rsid w:val="00A21D33"/>
    <w:rsid w:val="00A23F8B"/>
    <w:rsid w:val="00A2515E"/>
    <w:rsid w:val="00A2529C"/>
    <w:rsid w:val="00A2549F"/>
    <w:rsid w:val="00A256F1"/>
    <w:rsid w:val="00A26038"/>
    <w:rsid w:val="00A26096"/>
    <w:rsid w:val="00A261FE"/>
    <w:rsid w:val="00A26852"/>
    <w:rsid w:val="00A271B7"/>
    <w:rsid w:val="00A272CA"/>
    <w:rsid w:val="00A279AF"/>
    <w:rsid w:val="00A30411"/>
    <w:rsid w:val="00A314A7"/>
    <w:rsid w:val="00A31AF5"/>
    <w:rsid w:val="00A324B6"/>
    <w:rsid w:val="00A32EBA"/>
    <w:rsid w:val="00A331CF"/>
    <w:rsid w:val="00A337F3"/>
    <w:rsid w:val="00A3388F"/>
    <w:rsid w:val="00A341BF"/>
    <w:rsid w:val="00A34415"/>
    <w:rsid w:val="00A34559"/>
    <w:rsid w:val="00A345C7"/>
    <w:rsid w:val="00A34C59"/>
    <w:rsid w:val="00A3502E"/>
    <w:rsid w:val="00A35096"/>
    <w:rsid w:val="00A36474"/>
    <w:rsid w:val="00A36728"/>
    <w:rsid w:val="00A36B8F"/>
    <w:rsid w:val="00A36D07"/>
    <w:rsid w:val="00A36E6C"/>
    <w:rsid w:val="00A40A5D"/>
    <w:rsid w:val="00A40F64"/>
    <w:rsid w:val="00A41078"/>
    <w:rsid w:val="00A42663"/>
    <w:rsid w:val="00A42E97"/>
    <w:rsid w:val="00A43931"/>
    <w:rsid w:val="00A43F1D"/>
    <w:rsid w:val="00A44841"/>
    <w:rsid w:val="00A457B4"/>
    <w:rsid w:val="00A45A0E"/>
    <w:rsid w:val="00A45B50"/>
    <w:rsid w:val="00A45C07"/>
    <w:rsid w:val="00A45E09"/>
    <w:rsid w:val="00A46CF0"/>
    <w:rsid w:val="00A47108"/>
    <w:rsid w:val="00A47429"/>
    <w:rsid w:val="00A47EB5"/>
    <w:rsid w:val="00A5165E"/>
    <w:rsid w:val="00A51754"/>
    <w:rsid w:val="00A51E4D"/>
    <w:rsid w:val="00A530F4"/>
    <w:rsid w:val="00A53337"/>
    <w:rsid w:val="00A53DDF"/>
    <w:rsid w:val="00A5479C"/>
    <w:rsid w:val="00A54A2A"/>
    <w:rsid w:val="00A55758"/>
    <w:rsid w:val="00A55F1E"/>
    <w:rsid w:val="00A56A8F"/>
    <w:rsid w:val="00A56D3C"/>
    <w:rsid w:val="00A56E82"/>
    <w:rsid w:val="00A574C3"/>
    <w:rsid w:val="00A57980"/>
    <w:rsid w:val="00A605D1"/>
    <w:rsid w:val="00A60DF1"/>
    <w:rsid w:val="00A60E69"/>
    <w:rsid w:val="00A61ED3"/>
    <w:rsid w:val="00A62625"/>
    <w:rsid w:val="00A63CBC"/>
    <w:rsid w:val="00A63E19"/>
    <w:rsid w:val="00A649BA"/>
    <w:rsid w:val="00A649CD"/>
    <w:rsid w:val="00A65211"/>
    <w:rsid w:val="00A65F34"/>
    <w:rsid w:val="00A66119"/>
    <w:rsid w:val="00A66510"/>
    <w:rsid w:val="00A665B4"/>
    <w:rsid w:val="00A665D9"/>
    <w:rsid w:val="00A66608"/>
    <w:rsid w:val="00A66B0E"/>
    <w:rsid w:val="00A70512"/>
    <w:rsid w:val="00A70898"/>
    <w:rsid w:val="00A70C14"/>
    <w:rsid w:val="00A70C9D"/>
    <w:rsid w:val="00A70E0D"/>
    <w:rsid w:val="00A70E2F"/>
    <w:rsid w:val="00A71616"/>
    <w:rsid w:val="00A71C56"/>
    <w:rsid w:val="00A71FA0"/>
    <w:rsid w:val="00A7246C"/>
    <w:rsid w:val="00A728DB"/>
    <w:rsid w:val="00A73B3C"/>
    <w:rsid w:val="00A75575"/>
    <w:rsid w:val="00A7669B"/>
    <w:rsid w:val="00A76B1A"/>
    <w:rsid w:val="00A77DB6"/>
    <w:rsid w:val="00A77F6A"/>
    <w:rsid w:val="00A80522"/>
    <w:rsid w:val="00A810F8"/>
    <w:rsid w:val="00A81755"/>
    <w:rsid w:val="00A81756"/>
    <w:rsid w:val="00A81766"/>
    <w:rsid w:val="00A820E8"/>
    <w:rsid w:val="00A83437"/>
    <w:rsid w:val="00A83AD5"/>
    <w:rsid w:val="00A841BF"/>
    <w:rsid w:val="00A84580"/>
    <w:rsid w:val="00A8562F"/>
    <w:rsid w:val="00A856CB"/>
    <w:rsid w:val="00A85A8C"/>
    <w:rsid w:val="00A85BCA"/>
    <w:rsid w:val="00A86D21"/>
    <w:rsid w:val="00A87617"/>
    <w:rsid w:val="00A878AB"/>
    <w:rsid w:val="00A907A3"/>
    <w:rsid w:val="00A91477"/>
    <w:rsid w:val="00A916E8"/>
    <w:rsid w:val="00A9171B"/>
    <w:rsid w:val="00A925B6"/>
    <w:rsid w:val="00A92FE9"/>
    <w:rsid w:val="00A93B57"/>
    <w:rsid w:val="00A93D56"/>
    <w:rsid w:val="00A94B38"/>
    <w:rsid w:val="00A94B40"/>
    <w:rsid w:val="00A9531B"/>
    <w:rsid w:val="00A95BB0"/>
    <w:rsid w:val="00A97F06"/>
    <w:rsid w:val="00AA052B"/>
    <w:rsid w:val="00AA06B2"/>
    <w:rsid w:val="00AA15C4"/>
    <w:rsid w:val="00AA1976"/>
    <w:rsid w:val="00AA2693"/>
    <w:rsid w:val="00AA2C09"/>
    <w:rsid w:val="00AA3518"/>
    <w:rsid w:val="00AA3DB6"/>
    <w:rsid w:val="00AA48B1"/>
    <w:rsid w:val="00AA559E"/>
    <w:rsid w:val="00AA57AE"/>
    <w:rsid w:val="00AA59D3"/>
    <w:rsid w:val="00AA5AEF"/>
    <w:rsid w:val="00AA5C68"/>
    <w:rsid w:val="00AA615D"/>
    <w:rsid w:val="00AA6481"/>
    <w:rsid w:val="00AA6816"/>
    <w:rsid w:val="00AA6A80"/>
    <w:rsid w:val="00AA735D"/>
    <w:rsid w:val="00AA74FF"/>
    <w:rsid w:val="00AA7E19"/>
    <w:rsid w:val="00AB1EED"/>
    <w:rsid w:val="00AB2023"/>
    <w:rsid w:val="00AB2260"/>
    <w:rsid w:val="00AB2B31"/>
    <w:rsid w:val="00AB3396"/>
    <w:rsid w:val="00AB34F8"/>
    <w:rsid w:val="00AB3CC2"/>
    <w:rsid w:val="00AB436E"/>
    <w:rsid w:val="00AB4824"/>
    <w:rsid w:val="00AB678D"/>
    <w:rsid w:val="00AB69CE"/>
    <w:rsid w:val="00AB707A"/>
    <w:rsid w:val="00AC1009"/>
    <w:rsid w:val="00AC3067"/>
    <w:rsid w:val="00AC3580"/>
    <w:rsid w:val="00AC3C00"/>
    <w:rsid w:val="00AC3E8F"/>
    <w:rsid w:val="00AC3ED3"/>
    <w:rsid w:val="00AC4AA0"/>
    <w:rsid w:val="00AC60CE"/>
    <w:rsid w:val="00AC68C9"/>
    <w:rsid w:val="00AC68FB"/>
    <w:rsid w:val="00AC6BCB"/>
    <w:rsid w:val="00AC7C2D"/>
    <w:rsid w:val="00AC7EC6"/>
    <w:rsid w:val="00AD0520"/>
    <w:rsid w:val="00AD11F1"/>
    <w:rsid w:val="00AD143D"/>
    <w:rsid w:val="00AD2875"/>
    <w:rsid w:val="00AD2F3E"/>
    <w:rsid w:val="00AD4109"/>
    <w:rsid w:val="00AD48F9"/>
    <w:rsid w:val="00AD4F3F"/>
    <w:rsid w:val="00AD6C6C"/>
    <w:rsid w:val="00AD7B24"/>
    <w:rsid w:val="00AD7F86"/>
    <w:rsid w:val="00AE0EE0"/>
    <w:rsid w:val="00AE1CE3"/>
    <w:rsid w:val="00AE1FB2"/>
    <w:rsid w:val="00AE1FDA"/>
    <w:rsid w:val="00AE2144"/>
    <w:rsid w:val="00AE230D"/>
    <w:rsid w:val="00AE2C68"/>
    <w:rsid w:val="00AE2F50"/>
    <w:rsid w:val="00AE33EF"/>
    <w:rsid w:val="00AE35E2"/>
    <w:rsid w:val="00AE3AD6"/>
    <w:rsid w:val="00AE4727"/>
    <w:rsid w:val="00AE4BBC"/>
    <w:rsid w:val="00AE4C1C"/>
    <w:rsid w:val="00AE4ED3"/>
    <w:rsid w:val="00AE5A12"/>
    <w:rsid w:val="00AE5A62"/>
    <w:rsid w:val="00AE5DF5"/>
    <w:rsid w:val="00AE616C"/>
    <w:rsid w:val="00AE6B08"/>
    <w:rsid w:val="00AE73CD"/>
    <w:rsid w:val="00AE794B"/>
    <w:rsid w:val="00AF06AC"/>
    <w:rsid w:val="00AF0B16"/>
    <w:rsid w:val="00AF2884"/>
    <w:rsid w:val="00AF32CF"/>
    <w:rsid w:val="00AF4181"/>
    <w:rsid w:val="00AF4A32"/>
    <w:rsid w:val="00AF62F0"/>
    <w:rsid w:val="00AF71F4"/>
    <w:rsid w:val="00AF76FE"/>
    <w:rsid w:val="00B0008F"/>
    <w:rsid w:val="00B01084"/>
    <w:rsid w:val="00B013C8"/>
    <w:rsid w:val="00B0162C"/>
    <w:rsid w:val="00B01CB6"/>
    <w:rsid w:val="00B01DA0"/>
    <w:rsid w:val="00B02957"/>
    <w:rsid w:val="00B0334F"/>
    <w:rsid w:val="00B039DE"/>
    <w:rsid w:val="00B03CEC"/>
    <w:rsid w:val="00B063A0"/>
    <w:rsid w:val="00B06C8D"/>
    <w:rsid w:val="00B07450"/>
    <w:rsid w:val="00B07928"/>
    <w:rsid w:val="00B110E5"/>
    <w:rsid w:val="00B11489"/>
    <w:rsid w:val="00B11636"/>
    <w:rsid w:val="00B11AD5"/>
    <w:rsid w:val="00B11CE9"/>
    <w:rsid w:val="00B11F7D"/>
    <w:rsid w:val="00B120A1"/>
    <w:rsid w:val="00B12133"/>
    <w:rsid w:val="00B12EA2"/>
    <w:rsid w:val="00B132FE"/>
    <w:rsid w:val="00B1394D"/>
    <w:rsid w:val="00B13EBD"/>
    <w:rsid w:val="00B143AD"/>
    <w:rsid w:val="00B145F4"/>
    <w:rsid w:val="00B1496E"/>
    <w:rsid w:val="00B15FAA"/>
    <w:rsid w:val="00B161AD"/>
    <w:rsid w:val="00B1718F"/>
    <w:rsid w:val="00B1768B"/>
    <w:rsid w:val="00B1788B"/>
    <w:rsid w:val="00B17B64"/>
    <w:rsid w:val="00B17F5B"/>
    <w:rsid w:val="00B17FEB"/>
    <w:rsid w:val="00B2039E"/>
    <w:rsid w:val="00B20702"/>
    <w:rsid w:val="00B21084"/>
    <w:rsid w:val="00B216AE"/>
    <w:rsid w:val="00B224DC"/>
    <w:rsid w:val="00B229A4"/>
    <w:rsid w:val="00B236E9"/>
    <w:rsid w:val="00B24527"/>
    <w:rsid w:val="00B2489E"/>
    <w:rsid w:val="00B24F82"/>
    <w:rsid w:val="00B25123"/>
    <w:rsid w:val="00B25594"/>
    <w:rsid w:val="00B257D0"/>
    <w:rsid w:val="00B26168"/>
    <w:rsid w:val="00B26212"/>
    <w:rsid w:val="00B263B9"/>
    <w:rsid w:val="00B26923"/>
    <w:rsid w:val="00B27722"/>
    <w:rsid w:val="00B27AE9"/>
    <w:rsid w:val="00B30432"/>
    <w:rsid w:val="00B30594"/>
    <w:rsid w:val="00B30BA5"/>
    <w:rsid w:val="00B310C0"/>
    <w:rsid w:val="00B318BC"/>
    <w:rsid w:val="00B31AF9"/>
    <w:rsid w:val="00B31EE2"/>
    <w:rsid w:val="00B320C5"/>
    <w:rsid w:val="00B32235"/>
    <w:rsid w:val="00B3298C"/>
    <w:rsid w:val="00B32CB6"/>
    <w:rsid w:val="00B33802"/>
    <w:rsid w:val="00B33DAB"/>
    <w:rsid w:val="00B3434C"/>
    <w:rsid w:val="00B349BF"/>
    <w:rsid w:val="00B34A6E"/>
    <w:rsid w:val="00B359CA"/>
    <w:rsid w:val="00B35C82"/>
    <w:rsid w:val="00B363F6"/>
    <w:rsid w:val="00B36D86"/>
    <w:rsid w:val="00B375EF"/>
    <w:rsid w:val="00B409D2"/>
    <w:rsid w:val="00B40B6F"/>
    <w:rsid w:val="00B40EDC"/>
    <w:rsid w:val="00B41F83"/>
    <w:rsid w:val="00B42C73"/>
    <w:rsid w:val="00B431BD"/>
    <w:rsid w:val="00B439CB"/>
    <w:rsid w:val="00B43F9B"/>
    <w:rsid w:val="00B440CD"/>
    <w:rsid w:val="00B46735"/>
    <w:rsid w:val="00B46B59"/>
    <w:rsid w:val="00B47245"/>
    <w:rsid w:val="00B4741D"/>
    <w:rsid w:val="00B47F0E"/>
    <w:rsid w:val="00B50F3A"/>
    <w:rsid w:val="00B51388"/>
    <w:rsid w:val="00B5198E"/>
    <w:rsid w:val="00B52C97"/>
    <w:rsid w:val="00B52DEF"/>
    <w:rsid w:val="00B5367D"/>
    <w:rsid w:val="00B54F2C"/>
    <w:rsid w:val="00B55702"/>
    <w:rsid w:val="00B562F6"/>
    <w:rsid w:val="00B56922"/>
    <w:rsid w:val="00B571A9"/>
    <w:rsid w:val="00B5740A"/>
    <w:rsid w:val="00B60153"/>
    <w:rsid w:val="00B60BF2"/>
    <w:rsid w:val="00B60C0F"/>
    <w:rsid w:val="00B615D2"/>
    <w:rsid w:val="00B6307B"/>
    <w:rsid w:val="00B6360A"/>
    <w:rsid w:val="00B63956"/>
    <w:rsid w:val="00B646B9"/>
    <w:rsid w:val="00B65461"/>
    <w:rsid w:val="00B65698"/>
    <w:rsid w:val="00B66AB2"/>
    <w:rsid w:val="00B66DE9"/>
    <w:rsid w:val="00B66FE0"/>
    <w:rsid w:val="00B676C8"/>
    <w:rsid w:val="00B70879"/>
    <w:rsid w:val="00B7089F"/>
    <w:rsid w:val="00B713D0"/>
    <w:rsid w:val="00B723FE"/>
    <w:rsid w:val="00B733FD"/>
    <w:rsid w:val="00B73ECC"/>
    <w:rsid w:val="00B741F8"/>
    <w:rsid w:val="00B75B22"/>
    <w:rsid w:val="00B75C1C"/>
    <w:rsid w:val="00B76507"/>
    <w:rsid w:val="00B76E4F"/>
    <w:rsid w:val="00B77A91"/>
    <w:rsid w:val="00B77C3E"/>
    <w:rsid w:val="00B77D93"/>
    <w:rsid w:val="00B800C1"/>
    <w:rsid w:val="00B80A56"/>
    <w:rsid w:val="00B80D25"/>
    <w:rsid w:val="00B81DA8"/>
    <w:rsid w:val="00B829F1"/>
    <w:rsid w:val="00B82A58"/>
    <w:rsid w:val="00B82C19"/>
    <w:rsid w:val="00B834C6"/>
    <w:rsid w:val="00B83F91"/>
    <w:rsid w:val="00B842B9"/>
    <w:rsid w:val="00B843BC"/>
    <w:rsid w:val="00B8459E"/>
    <w:rsid w:val="00B84D1D"/>
    <w:rsid w:val="00B85092"/>
    <w:rsid w:val="00B85248"/>
    <w:rsid w:val="00B8547B"/>
    <w:rsid w:val="00B85707"/>
    <w:rsid w:val="00B8588C"/>
    <w:rsid w:val="00B85BCA"/>
    <w:rsid w:val="00B85C56"/>
    <w:rsid w:val="00B86364"/>
    <w:rsid w:val="00B86708"/>
    <w:rsid w:val="00B86C16"/>
    <w:rsid w:val="00B87252"/>
    <w:rsid w:val="00B87A0F"/>
    <w:rsid w:val="00B87F97"/>
    <w:rsid w:val="00B907A6"/>
    <w:rsid w:val="00B91761"/>
    <w:rsid w:val="00B92346"/>
    <w:rsid w:val="00B925C7"/>
    <w:rsid w:val="00B92603"/>
    <w:rsid w:val="00B9286C"/>
    <w:rsid w:val="00B928CA"/>
    <w:rsid w:val="00B92E4E"/>
    <w:rsid w:val="00B93203"/>
    <w:rsid w:val="00B939EC"/>
    <w:rsid w:val="00B93A26"/>
    <w:rsid w:val="00B93F52"/>
    <w:rsid w:val="00B93FFA"/>
    <w:rsid w:val="00B93FFB"/>
    <w:rsid w:val="00B940C9"/>
    <w:rsid w:val="00B9435F"/>
    <w:rsid w:val="00B947B2"/>
    <w:rsid w:val="00B955DC"/>
    <w:rsid w:val="00B95A70"/>
    <w:rsid w:val="00B96013"/>
    <w:rsid w:val="00B9651C"/>
    <w:rsid w:val="00B96535"/>
    <w:rsid w:val="00B96C63"/>
    <w:rsid w:val="00B96E8C"/>
    <w:rsid w:val="00B971ED"/>
    <w:rsid w:val="00B97671"/>
    <w:rsid w:val="00B97AEC"/>
    <w:rsid w:val="00BA00D2"/>
    <w:rsid w:val="00BA0312"/>
    <w:rsid w:val="00BA0515"/>
    <w:rsid w:val="00BA0981"/>
    <w:rsid w:val="00BA102A"/>
    <w:rsid w:val="00BA1051"/>
    <w:rsid w:val="00BA1887"/>
    <w:rsid w:val="00BA1BA0"/>
    <w:rsid w:val="00BA231E"/>
    <w:rsid w:val="00BA3093"/>
    <w:rsid w:val="00BA377F"/>
    <w:rsid w:val="00BA48BC"/>
    <w:rsid w:val="00BA4927"/>
    <w:rsid w:val="00BA4E6A"/>
    <w:rsid w:val="00BA4E7E"/>
    <w:rsid w:val="00BA5565"/>
    <w:rsid w:val="00BA5921"/>
    <w:rsid w:val="00BA7B2B"/>
    <w:rsid w:val="00BA7BE3"/>
    <w:rsid w:val="00BB1272"/>
    <w:rsid w:val="00BB254E"/>
    <w:rsid w:val="00BB362F"/>
    <w:rsid w:val="00BB369E"/>
    <w:rsid w:val="00BB3910"/>
    <w:rsid w:val="00BB54EE"/>
    <w:rsid w:val="00BB5612"/>
    <w:rsid w:val="00BB5FEE"/>
    <w:rsid w:val="00BB62B3"/>
    <w:rsid w:val="00BB6BA4"/>
    <w:rsid w:val="00BB6EC7"/>
    <w:rsid w:val="00BB7722"/>
    <w:rsid w:val="00BB77F9"/>
    <w:rsid w:val="00BC079F"/>
    <w:rsid w:val="00BC1313"/>
    <w:rsid w:val="00BC20DE"/>
    <w:rsid w:val="00BC2783"/>
    <w:rsid w:val="00BC28B1"/>
    <w:rsid w:val="00BC46B7"/>
    <w:rsid w:val="00BC4C32"/>
    <w:rsid w:val="00BC60DA"/>
    <w:rsid w:val="00BC627F"/>
    <w:rsid w:val="00BC69ED"/>
    <w:rsid w:val="00BC7884"/>
    <w:rsid w:val="00BC7BD7"/>
    <w:rsid w:val="00BD0864"/>
    <w:rsid w:val="00BD13B6"/>
    <w:rsid w:val="00BD1490"/>
    <w:rsid w:val="00BD1FF8"/>
    <w:rsid w:val="00BD2C60"/>
    <w:rsid w:val="00BD37B2"/>
    <w:rsid w:val="00BD402C"/>
    <w:rsid w:val="00BD4A65"/>
    <w:rsid w:val="00BD4BEC"/>
    <w:rsid w:val="00BD4F4C"/>
    <w:rsid w:val="00BD58ED"/>
    <w:rsid w:val="00BD70A3"/>
    <w:rsid w:val="00BD7B00"/>
    <w:rsid w:val="00BE0576"/>
    <w:rsid w:val="00BE09CA"/>
    <w:rsid w:val="00BE120B"/>
    <w:rsid w:val="00BE1257"/>
    <w:rsid w:val="00BE1C29"/>
    <w:rsid w:val="00BE20EC"/>
    <w:rsid w:val="00BE23E2"/>
    <w:rsid w:val="00BE2BB6"/>
    <w:rsid w:val="00BE2BE9"/>
    <w:rsid w:val="00BE2D17"/>
    <w:rsid w:val="00BE3061"/>
    <w:rsid w:val="00BE3346"/>
    <w:rsid w:val="00BE409F"/>
    <w:rsid w:val="00BE491F"/>
    <w:rsid w:val="00BE4CE3"/>
    <w:rsid w:val="00BE601D"/>
    <w:rsid w:val="00BE671B"/>
    <w:rsid w:val="00BF09B8"/>
    <w:rsid w:val="00BF0CF1"/>
    <w:rsid w:val="00BF1EA6"/>
    <w:rsid w:val="00BF23A3"/>
    <w:rsid w:val="00BF2952"/>
    <w:rsid w:val="00BF3402"/>
    <w:rsid w:val="00BF3CBE"/>
    <w:rsid w:val="00BF47A1"/>
    <w:rsid w:val="00BF5365"/>
    <w:rsid w:val="00BF596D"/>
    <w:rsid w:val="00BF71FD"/>
    <w:rsid w:val="00BF72FF"/>
    <w:rsid w:val="00BF740A"/>
    <w:rsid w:val="00BF7850"/>
    <w:rsid w:val="00C00B56"/>
    <w:rsid w:val="00C00E9E"/>
    <w:rsid w:val="00C02A93"/>
    <w:rsid w:val="00C02BCC"/>
    <w:rsid w:val="00C03396"/>
    <w:rsid w:val="00C03A41"/>
    <w:rsid w:val="00C03EE7"/>
    <w:rsid w:val="00C04439"/>
    <w:rsid w:val="00C05791"/>
    <w:rsid w:val="00C05C31"/>
    <w:rsid w:val="00C05F0F"/>
    <w:rsid w:val="00C05F24"/>
    <w:rsid w:val="00C062F0"/>
    <w:rsid w:val="00C0706B"/>
    <w:rsid w:val="00C074FD"/>
    <w:rsid w:val="00C1013D"/>
    <w:rsid w:val="00C10311"/>
    <w:rsid w:val="00C108D9"/>
    <w:rsid w:val="00C10D04"/>
    <w:rsid w:val="00C10FBF"/>
    <w:rsid w:val="00C114B9"/>
    <w:rsid w:val="00C11AC5"/>
    <w:rsid w:val="00C121EC"/>
    <w:rsid w:val="00C123BD"/>
    <w:rsid w:val="00C131E0"/>
    <w:rsid w:val="00C144B7"/>
    <w:rsid w:val="00C14538"/>
    <w:rsid w:val="00C149A0"/>
    <w:rsid w:val="00C14CA6"/>
    <w:rsid w:val="00C1519C"/>
    <w:rsid w:val="00C1593E"/>
    <w:rsid w:val="00C1597C"/>
    <w:rsid w:val="00C15DAD"/>
    <w:rsid w:val="00C1673C"/>
    <w:rsid w:val="00C16B1A"/>
    <w:rsid w:val="00C16D2A"/>
    <w:rsid w:val="00C172ED"/>
    <w:rsid w:val="00C17F24"/>
    <w:rsid w:val="00C17F6C"/>
    <w:rsid w:val="00C20678"/>
    <w:rsid w:val="00C20E66"/>
    <w:rsid w:val="00C21424"/>
    <w:rsid w:val="00C21E60"/>
    <w:rsid w:val="00C227C6"/>
    <w:rsid w:val="00C22D62"/>
    <w:rsid w:val="00C22E04"/>
    <w:rsid w:val="00C2352C"/>
    <w:rsid w:val="00C23540"/>
    <w:rsid w:val="00C2364E"/>
    <w:rsid w:val="00C23A85"/>
    <w:rsid w:val="00C24C4B"/>
    <w:rsid w:val="00C25E2C"/>
    <w:rsid w:val="00C261A3"/>
    <w:rsid w:val="00C263CF"/>
    <w:rsid w:val="00C2744D"/>
    <w:rsid w:val="00C27C73"/>
    <w:rsid w:val="00C3020C"/>
    <w:rsid w:val="00C31913"/>
    <w:rsid w:val="00C31F62"/>
    <w:rsid w:val="00C341C2"/>
    <w:rsid w:val="00C343F0"/>
    <w:rsid w:val="00C345C4"/>
    <w:rsid w:val="00C34974"/>
    <w:rsid w:val="00C350A5"/>
    <w:rsid w:val="00C3540E"/>
    <w:rsid w:val="00C355A1"/>
    <w:rsid w:val="00C358B5"/>
    <w:rsid w:val="00C36975"/>
    <w:rsid w:val="00C36C25"/>
    <w:rsid w:val="00C36E39"/>
    <w:rsid w:val="00C37FF7"/>
    <w:rsid w:val="00C4041A"/>
    <w:rsid w:val="00C408B1"/>
    <w:rsid w:val="00C40FF3"/>
    <w:rsid w:val="00C41F33"/>
    <w:rsid w:val="00C41FB1"/>
    <w:rsid w:val="00C4202F"/>
    <w:rsid w:val="00C42155"/>
    <w:rsid w:val="00C43550"/>
    <w:rsid w:val="00C43637"/>
    <w:rsid w:val="00C4394C"/>
    <w:rsid w:val="00C43B0A"/>
    <w:rsid w:val="00C4440C"/>
    <w:rsid w:val="00C44425"/>
    <w:rsid w:val="00C4445E"/>
    <w:rsid w:val="00C44C7E"/>
    <w:rsid w:val="00C4552C"/>
    <w:rsid w:val="00C4589F"/>
    <w:rsid w:val="00C45D93"/>
    <w:rsid w:val="00C468B9"/>
    <w:rsid w:val="00C47989"/>
    <w:rsid w:val="00C47BC6"/>
    <w:rsid w:val="00C47C13"/>
    <w:rsid w:val="00C47D54"/>
    <w:rsid w:val="00C501D1"/>
    <w:rsid w:val="00C50575"/>
    <w:rsid w:val="00C50696"/>
    <w:rsid w:val="00C5084C"/>
    <w:rsid w:val="00C513CA"/>
    <w:rsid w:val="00C51618"/>
    <w:rsid w:val="00C516A7"/>
    <w:rsid w:val="00C5171B"/>
    <w:rsid w:val="00C517BF"/>
    <w:rsid w:val="00C51B8F"/>
    <w:rsid w:val="00C529B3"/>
    <w:rsid w:val="00C5348A"/>
    <w:rsid w:val="00C53E26"/>
    <w:rsid w:val="00C543E4"/>
    <w:rsid w:val="00C5492E"/>
    <w:rsid w:val="00C54B92"/>
    <w:rsid w:val="00C5531A"/>
    <w:rsid w:val="00C569D7"/>
    <w:rsid w:val="00C57479"/>
    <w:rsid w:val="00C57751"/>
    <w:rsid w:val="00C57782"/>
    <w:rsid w:val="00C57900"/>
    <w:rsid w:val="00C60396"/>
    <w:rsid w:val="00C60515"/>
    <w:rsid w:val="00C6061E"/>
    <w:rsid w:val="00C60EA5"/>
    <w:rsid w:val="00C6115D"/>
    <w:rsid w:val="00C6191E"/>
    <w:rsid w:val="00C61E1D"/>
    <w:rsid w:val="00C62931"/>
    <w:rsid w:val="00C629AB"/>
    <w:rsid w:val="00C62F27"/>
    <w:rsid w:val="00C6312C"/>
    <w:rsid w:val="00C63726"/>
    <w:rsid w:val="00C6383B"/>
    <w:rsid w:val="00C63D34"/>
    <w:rsid w:val="00C645D4"/>
    <w:rsid w:val="00C64D1A"/>
    <w:rsid w:val="00C65384"/>
    <w:rsid w:val="00C658D6"/>
    <w:rsid w:val="00C65BE0"/>
    <w:rsid w:val="00C65DF4"/>
    <w:rsid w:val="00C67BDD"/>
    <w:rsid w:val="00C7140A"/>
    <w:rsid w:val="00C715F3"/>
    <w:rsid w:val="00C715F9"/>
    <w:rsid w:val="00C739F3"/>
    <w:rsid w:val="00C75759"/>
    <w:rsid w:val="00C7644A"/>
    <w:rsid w:val="00C76940"/>
    <w:rsid w:val="00C76FEE"/>
    <w:rsid w:val="00C77F4A"/>
    <w:rsid w:val="00C80C1E"/>
    <w:rsid w:val="00C81604"/>
    <w:rsid w:val="00C81920"/>
    <w:rsid w:val="00C82B85"/>
    <w:rsid w:val="00C836D1"/>
    <w:rsid w:val="00C83BF8"/>
    <w:rsid w:val="00C847EA"/>
    <w:rsid w:val="00C85777"/>
    <w:rsid w:val="00C85C1B"/>
    <w:rsid w:val="00C8626C"/>
    <w:rsid w:val="00C8687D"/>
    <w:rsid w:val="00C869D2"/>
    <w:rsid w:val="00C86A5D"/>
    <w:rsid w:val="00C86E63"/>
    <w:rsid w:val="00C87074"/>
    <w:rsid w:val="00C876D5"/>
    <w:rsid w:val="00C87959"/>
    <w:rsid w:val="00C87A2E"/>
    <w:rsid w:val="00C87CE3"/>
    <w:rsid w:val="00C90B16"/>
    <w:rsid w:val="00C914FE"/>
    <w:rsid w:val="00C91579"/>
    <w:rsid w:val="00C915B6"/>
    <w:rsid w:val="00C91E5B"/>
    <w:rsid w:val="00C92392"/>
    <w:rsid w:val="00C92771"/>
    <w:rsid w:val="00C92A24"/>
    <w:rsid w:val="00C9425A"/>
    <w:rsid w:val="00C944D8"/>
    <w:rsid w:val="00C96379"/>
    <w:rsid w:val="00C965AA"/>
    <w:rsid w:val="00C974A0"/>
    <w:rsid w:val="00C97DFC"/>
    <w:rsid w:val="00CA0126"/>
    <w:rsid w:val="00CA0441"/>
    <w:rsid w:val="00CA066D"/>
    <w:rsid w:val="00CA0B4B"/>
    <w:rsid w:val="00CA0D22"/>
    <w:rsid w:val="00CA2A13"/>
    <w:rsid w:val="00CA2A66"/>
    <w:rsid w:val="00CA394B"/>
    <w:rsid w:val="00CA4404"/>
    <w:rsid w:val="00CA4434"/>
    <w:rsid w:val="00CA4498"/>
    <w:rsid w:val="00CA4ABD"/>
    <w:rsid w:val="00CA4F0F"/>
    <w:rsid w:val="00CA595E"/>
    <w:rsid w:val="00CA6E1A"/>
    <w:rsid w:val="00CA703B"/>
    <w:rsid w:val="00CA71B6"/>
    <w:rsid w:val="00CA760A"/>
    <w:rsid w:val="00CA7BFF"/>
    <w:rsid w:val="00CB086B"/>
    <w:rsid w:val="00CB112C"/>
    <w:rsid w:val="00CB12E0"/>
    <w:rsid w:val="00CB2318"/>
    <w:rsid w:val="00CB2775"/>
    <w:rsid w:val="00CB27BD"/>
    <w:rsid w:val="00CB2810"/>
    <w:rsid w:val="00CB341B"/>
    <w:rsid w:val="00CB3A6C"/>
    <w:rsid w:val="00CB43D4"/>
    <w:rsid w:val="00CB69F3"/>
    <w:rsid w:val="00CB7043"/>
    <w:rsid w:val="00CB7C13"/>
    <w:rsid w:val="00CC0C39"/>
    <w:rsid w:val="00CC2A9C"/>
    <w:rsid w:val="00CC2D54"/>
    <w:rsid w:val="00CC3B69"/>
    <w:rsid w:val="00CC4058"/>
    <w:rsid w:val="00CC4369"/>
    <w:rsid w:val="00CC4753"/>
    <w:rsid w:val="00CC5632"/>
    <w:rsid w:val="00CC68B7"/>
    <w:rsid w:val="00CC791C"/>
    <w:rsid w:val="00CD0088"/>
    <w:rsid w:val="00CD0161"/>
    <w:rsid w:val="00CD0F33"/>
    <w:rsid w:val="00CD1688"/>
    <w:rsid w:val="00CD199F"/>
    <w:rsid w:val="00CD1F4F"/>
    <w:rsid w:val="00CD2897"/>
    <w:rsid w:val="00CD2B23"/>
    <w:rsid w:val="00CD2C1C"/>
    <w:rsid w:val="00CD37A9"/>
    <w:rsid w:val="00CD414A"/>
    <w:rsid w:val="00CD41B5"/>
    <w:rsid w:val="00CD462E"/>
    <w:rsid w:val="00CD469B"/>
    <w:rsid w:val="00CD4F04"/>
    <w:rsid w:val="00CD5A5B"/>
    <w:rsid w:val="00CD5B07"/>
    <w:rsid w:val="00CD685F"/>
    <w:rsid w:val="00CD7053"/>
    <w:rsid w:val="00CD7B59"/>
    <w:rsid w:val="00CD7E68"/>
    <w:rsid w:val="00CE0242"/>
    <w:rsid w:val="00CE0EFB"/>
    <w:rsid w:val="00CE0FFC"/>
    <w:rsid w:val="00CE1364"/>
    <w:rsid w:val="00CE1583"/>
    <w:rsid w:val="00CE1649"/>
    <w:rsid w:val="00CE1F6E"/>
    <w:rsid w:val="00CE2EB0"/>
    <w:rsid w:val="00CE3F52"/>
    <w:rsid w:val="00CE4630"/>
    <w:rsid w:val="00CE46BE"/>
    <w:rsid w:val="00CE4960"/>
    <w:rsid w:val="00CE4C8C"/>
    <w:rsid w:val="00CE4E36"/>
    <w:rsid w:val="00CE5724"/>
    <w:rsid w:val="00CE5B5B"/>
    <w:rsid w:val="00CE5C17"/>
    <w:rsid w:val="00CE5C3C"/>
    <w:rsid w:val="00CE5C4F"/>
    <w:rsid w:val="00CE70D8"/>
    <w:rsid w:val="00CE764D"/>
    <w:rsid w:val="00CE7A0A"/>
    <w:rsid w:val="00CE7BED"/>
    <w:rsid w:val="00CE7CDC"/>
    <w:rsid w:val="00CE7CEF"/>
    <w:rsid w:val="00CE7F96"/>
    <w:rsid w:val="00CF0037"/>
    <w:rsid w:val="00CF0260"/>
    <w:rsid w:val="00CF02C9"/>
    <w:rsid w:val="00CF0D43"/>
    <w:rsid w:val="00CF11D9"/>
    <w:rsid w:val="00CF1879"/>
    <w:rsid w:val="00CF1B56"/>
    <w:rsid w:val="00CF1BAA"/>
    <w:rsid w:val="00CF24A1"/>
    <w:rsid w:val="00CF4688"/>
    <w:rsid w:val="00CF524B"/>
    <w:rsid w:val="00CF655D"/>
    <w:rsid w:val="00CF7749"/>
    <w:rsid w:val="00D0050C"/>
    <w:rsid w:val="00D00964"/>
    <w:rsid w:val="00D009A2"/>
    <w:rsid w:val="00D00C51"/>
    <w:rsid w:val="00D011C3"/>
    <w:rsid w:val="00D02D40"/>
    <w:rsid w:val="00D038AD"/>
    <w:rsid w:val="00D03C2C"/>
    <w:rsid w:val="00D04140"/>
    <w:rsid w:val="00D041E6"/>
    <w:rsid w:val="00D0547C"/>
    <w:rsid w:val="00D05E63"/>
    <w:rsid w:val="00D06AF6"/>
    <w:rsid w:val="00D07030"/>
    <w:rsid w:val="00D07C15"/>
    <w:rsid w:val="00D07CE5"/>
    <w:rsid w:val="00D07D5A"/>
    <w:rsid w:val="00D07F3A"/>
    <w:rsid w:val="00D10574"/>
    <w:rsid w:val="00D1073F"/>
    <w:rsid w:val="00D11AD2"/>
    <w:rsid w:val="00D11B7C"/>
    <w:rsid w:val="00D11E13"/>
    <w:rsid w:val="00D12BBA"/>
    <w:rsid w:val="00D12BC1"/>
    <w:rsid w:val="00D1306F"/>
    <w:rsid w:val="00D13C22"/>
    <w:rsid w:val="00D142B2"/>
    <w:rsid w:val="00D14343"/>
    <w:rsid w:val="00D14983"/>
    <w:rsid w:val="00D14D6C"/>
    <w:rsid w:val="00D14DA1"/>
    <w:rsid w:val="00D150A2"/>
    <w:rsid w:val="00D15A82"/>
    <w:rsid w:val="00D15FC8"/>
    <w:rsid w:val="00D1698C"/>
    <w:rsid w:val="00D174BF"/>
    <w:rsid w:val="00D17B7B"/>
    <w:rsid w:val="00D2098D"/>
    <w:rsid w:val="00D20EA8"/>
    <w:rsid w:val="00D21B06"/>
    <w:rsid w:val="00D21B2B"/>
    <w:rsid w:val="00D21BFC"/>
    <w:rsid w:val="00D21DC6"/>
    <w:rsid w:val="00D21FF2"/>
    <w:rsid w:val="00D22E8A"/>
    <w:rsid w:val="00D22FE6"/>
    <w:rsid w:val="00D2393C"/>
    <w:rsid w:val="00D23E05"/>
    <w:rsid w:val="00D23E0B"/>
    <w:rsid w:val="00D24007"/>
    <w:rsid w:val="00D240B1"/>
    <w:rsid w:val="00D24F45"/>
    <w:rsid w:val="00D2550B"/>
    <w:rsid w:val="00D27721"/>
    <w:rsid w:val="00D27990"/>
    <w:rsid w:val="00D3086A"/>
    <w:rsid w:val="00D3174B"/>
    <w:rsid w:val="00D318CF"/>
    <w:rsid w:val="00D3198D"/>
    <w:rsid w:val="00D322F1"/>
    <w:rsid w:val="00D32984"/>
    <w:rsid w:val="00D33047"/>
    <w:rsid w:val="00D330C7"/>
    <w:rsid w:val="00D331C6"/>
    <w:rsid w:val="00D337FB"/>
    <w:rsid w:val="00D35DA5"/>
    <w:rsid w:val="00D36934"/>
    <w:rsid w:val="00D36C4A"/>
    <w:rsid w:val="00D36FC4"/>
    <w:rsid w:val="00D371DD"/>
    <w:rsid w:val="00D376DD"/>
    <w:rsid w:val="00D40FBA"/>
    <w:rsid w:val="00D412CB"/>
    <w:rsid w:val="00D42F71"/>
    <w:rsid w:val="00D4428E"/>
    <w:rsid w:val="00D4512B"/>
    <w:rsid w:val="00D47035"/>
    <w:rsid w:val="00D50D34"/>
    <w:rsid w:val="00D51267"/>
    <w:rsid w:val="00D51A91"/>
    <w:rsid w:val="00D52374"/>
    <w:rsid w:val="00D5262E"/>
    <w:rsid w:val="00D52C7C"/>
    <w:rsid w:val="00D52D3B"/>
    <w:rsid w:val="00D52DE2"/>
    <w:rsid w:val="00D52E38"/>
    <w:rsid w:val="00D53031"/>
    <w:rsid w:val="00D5361F"/>
    <w:rsid w:val="00D53C90"/>
    <w:rsid w:val="00D56420"/>
    <w:rsid w:val="00D56C1B"/>
    <w:rsid w:val="00D56D59"/>
    <w:rsid w:val="00D56E4B"/>
    <w:rsid w:val="00D571AF"/>
    <w:rsid w:val="00D57C1D"/>
    <w:rsid w:val="00D60A3C"/>
    <w:rsid w:val="00D60C4C"/>
    <w:rsid w:val="00D61780"/>
    <w:rsid w:val="00D62468"/>
    <w:rsid w:val="00D625D0"/>
    <w:rsid w:val="00D62C40"/>
    <w:rsid w:val="00D63123"/>
    <w:rsid w:val="00D63510"/>
    <w:rsid w:val="00D63D85"/>
    <w:rsid w:val="00D643C4"/>
    <w:rsid w:val="00D655AA"/>
    <w:rsid w:val="00D656CD"/>
    <w:rsid w:val="00D659A4"/>
    <w:rsid w:val="00D66805"/>
    <w:rsid w:val="00D66B5B"/>
    <w:rsid w:val="00D6742D"/>
    <w:rsid w:val="00D703D3"/>
    <w:rsid w:val="00D7177A"/>
    <w:rsid w:val="00D71A88"/>
    <w:rsid w:val="00D7207C"/>
    <w:rsid w:val="00D73548"/>
    <w:rsid w:val="00D73609"/>
    <w:rsid w:val="00D73B4B"/>
    <w:rsid w:val="00D73D86"/>
    <w:rsid w:val="00D73D94"/>
    <w:rsid w:val="00D741AF"/>
    <w:rsid w:val="00D74C29"/>
    <w:rsid w:val="00D75170"/>
    <w:rsid w:val="00D75543"/>
    <w:rsid w:val="00D7575E"/>
    <w:rsid w:val="00D75CF4"/>
    <w:rsid w:val="00D75F31"/>
    <w:rsid w:val="00D768C8"/>
    <w:rsid w:val="00D77764"/>
    <w:rsid w:val="00D777B6"/>
    <w:rsid w:val="00D81255"/>
    <w:rsid w:val="00D8128A"/>
    <w:rsid w:val="00D81800"/>
    <w:rsid w:val="00D81CC9"/>
    <w:rsid w:val="00D81F23"/>
    <w:rsid w:val="00D821EB"/>
    <w:rsid w:val="00D82461"/>
    <w:rsid w:val="00D82D3A"/>
    <w:rsid w:val="00D831DC"/>
    <w:rsid w:val="00D83745"/>
    <w:rsid w:val="00D83928"/>
    <w:rsid w:val="00D839A0"/>
    <w:rsid w:val="00D83E98"/>
    <w:rsid w:val="00D844CA"/>
    <w:rsid w:val="00D84C24"/>
    <w:rsid w:val="00D857E9"/>
    <w:rsid w:val="00D85A53"/>
    <w:rsid w:val="00D85D52"/>
    <w:rsid w:val="00D86E5A"/>
    <w:rsid w:val="00D8719C"/>
    <w:rsid w:val="00D90042"/>
    <w:rsid w:val="00D90062"/>
    <w:rsid w:val="00D90A08"/>
    <w:rsid w:val="00D9129F"/>
    <w:rsid w:val="00D91DB2"/>
    <w:rsid w:val="00D92325"/>
    <w:rsid w:val="00D9249E"/>
    <w:rsid w:val="00D92E6F"/>
    <w:rsid w:val="00D93B41"/>
    <w:rsid w:val="00D941F4"/>
    <w:rsid w:val="00D944A4"/>
    <w:rsid w:val="00D94CC2"/>
    <w:rsid w:val="00D966C3"/>
    <w:rsid w:val="00D96F82"/>
    <w:rsid w:val="00DA07E2"/>
    <w:rsid w:val="00DA2263"/>
    <w:rsid w:val="00DA276F"/>
    <w:rsid w:val="00DA2C00"/>
    <w:rsid w:val="00DA2C07"/>
    <w:rsid w:val="00DA2F9F"/>
    <w:rsid w:val="00DA33F3"/>
    <w:rsid w:val="00DA3602"/>
    <w:rsid w:val="00DA3B33"/>
    <w:rsid w:val="00DA4874"/>
    <w:rsid w:val="00DA49BE"/>
    <w:rsid w:val="00DA4A7A"/>
    <w:rsid w:val="00DA4E43"/>
    <w:rsid w:val="00DA6A13"/>
    <w:rsid w:val="00DA6B4E"/>
    <w:rsid w:val="00DA6C38"/>
    <w:rsid w:val="00DA709B"/>
    <w:rsid w:val="00DA719D"/>
    <w:rsid w:val="00DA7334"/>
    <w:rsid w:val="00DB1C3F"/>
    <w:rsid w:val="00DB26AC"/>
    <w:rsid w:val="00DB281A"/>
    <w:rsid w:val="00DB30F9"/>
    <w:rsid w:val="00DB34B9"/>
    <w:rsid w:val="00DB47AB"/>
    <w:rsid w:val="00DB6499"/>
    <w:rsid w:val="00DB72B4"/>
    <w:rsid w:val="00DB770A"/>
    <w:rsid w:val="00DC1565"/>
    <w:rsid w:val="00DC15EE"/>
    <w:rsid w:val="00DC2136"/>
    <w:rsid w:val="00DC21E1"/>
    <w:rsid w:val="00DC2594"/>
    <w:rsid w:val="00DC29B8"/>
    <w:rsid w:val="00DC2A76"/>
    <w:rsid w:val="00DC2B86"/>
    <w:rsid w:val="00DC3152"/>
    <w:rsid w:val="00DC39A4"/>
    <w:rsid w:val="00DC473A"/>
    <w:rsid w:val="00DC51B9"/>
    <w:rsid w:val="00DC52F3"/>
    <w:rsid w:val="00DC55AB"/>
    <w:rsid w:val="00DC66E3"/>
    <w:rsid w:val="00DC7202"/>
    <w:rsid w:val="00DC7751"/>
    <w:rsid w:val="00DC789D"/>
    <w:rsid w:val="00DC7A24"/>
    <w:rsid w:val="00DC7E83"/>
    <w:rsid w:val="00DD1A9F"/>
    <w:rsid w:val="00DD2E50"/>
    <w:rsid w:val="00DD2FCA"/>
    <w:rsid w:val="00DD31B7"/>
    <w:rsid w:val="00DD3396"/>
    <w:rsid w:val="00DD369A"/>
    <w:rsid w:val="00DD389D"/>
    <w:rsid w:val="00DD3A2E"/>
    <w:rsid w:val="00DD3FDE"/>
    <w:rsid w:val="00DD4221"/>
    <w:rsid w:val="00DD4D45"/>
    <w:rsid w:val="00DD4E93"/>
    <w:rsid w:val="00DD5041"/>
    <w:rsid w:val="00DD6A9A"/>
    <w:rsid w:val="00DD7794"/>
    <w:rsid w:val="00DE018F"/>
    <w:rsid w:val="00DE026F"/>
    <w:rsid w:val="00DE1C2A"/>
    <w:rsid w:val="00DE1FB4"/>
    <w:rsid w:val="00DE20B7"/>
    <w:rsid w:val="00DE22AF"/>
    <w:rsid w:val="00DE258E"/>
    <w:rsid w:val="00DE2D99"/>
    <w:rsid w:val="00DE3413"/>
    <w:rsid w:val="00DE36A0"/>
    <w:rsid w:val="00DE3785"/>
    <w:rsid w:val="00DE380E"/>
    <w:rsid w:val="00DE3A84"/>
    <w:rsid w:val="00DE3D02"/>
    <w:rsid w:val="00DE4B00"/>
    <w:rsid w:val="00DE55F1"/>
    <w:rsid w:val="00DE5673"/>
    <w:rsid w:val="00DE68E4"/>
    <w:rsid w:val="00DF0BAF"/>
    <w:rsid w:val="00DF0D69"/>
    <w:rsid w:val="00DF1617"/>
    <w:rsid w:val="00DF2054"/>
    <w:rsid w:val="00DF29F0"/>
    <w:rsid w:val="00DF2BD7"/>
    <w:rsid w:val="00DF3A55"/>
    <w:rsid w:val="00DF3BC7"/>
    <w:rsid w:val="00DF435E"/>
    <w:rsid w:val="00DF4518"/>
    <w:rsid w:val="00DF5218"/>
    <w:rsid w:val="00DF5F1F"/>
    <w:rsid w:val="00DF6330"/>
    <w:rsid w:val="00DF7099"/>
    <w:rsid w:val="00DF70A2"/>
    <w:rsid w:val="00DF719B"/>
    <w:rsid w:val="00DF7674"/>
    <w:rsid w:val="00E0070E"/>
    <w:rsid w:val="00E00DA8"/>
    <w:rsid w:val="00E013F4"/>
    <w:rsid w:val="00E01EF3"/>
    <w:rsid w:val="00E03FC9"/>
    <w:rsid w:val="00E044DD"/>
    <w:rsid w:val="00E04615"/>
    <w:rsid w:val="00E05238"/>
    <w:rsid w:val="00E05B39"/>
    <w:rsid w:val="00E05C29"/>
    <w:rsid w:val="00E06242"/>
    <w:rsid w:val="00E06CA5"/>
    <w:rsid w:val="00E07732"/>
    <w:rsid w:val="00E07D51"/>
    <w:rsid w:val="00E07DEA"/>
    <w:rsid w:val="00E07E42"/>
    <w:rsid w:val="00E07F43"/>
    <w:rsid w:val="00E102DB"/>
    <w:rsid w:val="00E113B4"/>
    <w:rsid w:val="00E11D8B"/>
    <w:rsid w:val="00E11FCF"/>
    <w:rsid w:val="00E1224B"/>
    <w:rsid w:val="00E122B2"/>
    <w:rsid w:val="00E131AF"/>
    <w:rsid w:val="00E13430"/>
    <w:rsid w:val="00E1380E"/>
    <w:rsid w:val="00E13872"/>
    <w:rsid w:val="00E13E82"/>
    <w:rsid w:val="00E14CEB"/>
    <w:rsid w:val="00E16235"/>
    <w:rsid w:val="00E1631D"/>
    <w:rsid w:val="00E17804"/>
    <w:rsid w:val="00E17C57"/>
    <w:rsid w:val="00E17E1E"/>
    <w:rsid w:val="00E17FA8"/>
    <w:rsid w:val="00E21642"/>
    <w:rsid w:val="00E2165A"/>
    <w:rsid w:val="00E22066"/>
    <w:rsid w:val="00E224E1"/>
    <w:rsid w:val="00E2468E"/>
    <w:rsid w:val="00E24765"/>
    <w:rsid w:val="00E25ADC"/>
    <w:rsid w:val="00E2615D"/>
    <w:rsid w:val="00E26163"/>
    <w:rsid w:val="00E269C9"/>
    <w:rsid w:val="00E27720"/>
    <w:rsid w:val="00E27868"/>
    <w:rsid w:val="00E278FE"/>
    <w:rsid w:val="00E27954"/>
    <w:rsid w:val="00E3082A"/>
    <w:rsid w:val="00E30947"/>
    <w:rsid w:val="00E32229"/>
    <w:rsid w:val="00E322FC"/>
    <w:rsid w:val="00E32491"/>
    <w:rsid w:val="00E330BB"/>
    <w:rsid w:val="00E334FD"/>
    <w:rsid w:val="00E3387F"/>
    <w:rsid w:val="00E33D96"/>
    <w:rsid w:val="00E34D5D"/>
    <w:rsid w:val="00E34F2B"/>
    <w:rsid w:val="00E34F44"/>
    <w:rsid w:val="00E35167"/>
    <w:rsid w:val="00E354EE"/>
    <w:rsid w:val="00E3561C"/>
    <w:rsid w:val="00E35AD9"/>
    <w:rsid w:val="00E35B06"/>
    <w:rsid w:val="00E36C43"/>
    <w:rsid w:val="00E40661"/>
    <w:rsid w:val="00E40885"/>
    <w:rsid w:val="00E40A64"/>
    <w:rsid w:val="00E40B00"/>
    <w:rsid w:val="00E40ED4"/>
    <w:rsid w:val="00E419D7"/>
    <w:rsid w:val="00E41D1A"/>
    <w:rsid w:val="00E422F0"/>
    <w:rsid w:val="00E430C3"/>
    <w:rsid w:val="00E43100"/>
    <w:rsid w:val="00E43161"/>
    <w:rsid w:val="00E44581"/>
    <w:rsid w:val="00E44FE9"/>
    <w:rsid w:val="00E44FFE"/>
    <w:rsid w:val="00E45190"/>
    <w:rsid w:val="00E45667"/>
    <w:rsid w:val="00E467A0"/>
    <w:rsid w:val="00E46841"/>
    <w:rsid w:val="00E4706D"/>
    <w:rsid w:val="00E47AA7"/>
    <w:rsid w:val="00E505C2"/>
    <w:rsid w:val="00E50FED"/>
    <w:rsid w:val="00E52676"/>
    <w:rsid w:val="00E535F8"/>
    <w:rsid w:val="00E53EC9"/>
    <w:rsid w:val="00E5446F"/>
    <w:rsid w:val="00E54521"/>
    <w:rsid w:val="00E57C68"/>
    <w:rsid w:val="00E57E9E"/>
    <w:rsid w:val="00E6040E"/>
    <w:rsid w:val="00E60E51"/>
    <w:rsid w:val="00E6185F"/>
    <w:rsid w:val="00E62220"/>
    <w:rsid w:val="00E62F15"/>
    <w:rsid w:val="00E63ACA"/>
    <w:rsid w:val="00E63F0D"/>
    <w:rsid w:val="00E63F4F"/>
    <w:rsid w:val="00E63F85"/>
    <w:rsid w:val="00E63F95"/>
    <w:rsid w:val="00E64193"/>
    <w:rsid w:val="00E64DA9"/>
    <w:rsid w:val="00E65BC6"/>
    <w:rsid w:val="00E66239"/>
    <w:rsid w:val="00E66463"/>
    <w:rsid w:val="00E66DF4"/>
    <w:rsid w:val="00E66E9E"/>
    <w:rsid w:val="00E6717E"/>
    <w:rsid w:val="00E6791C"/>
    <w:rsid w:val="00E67946"/>
    <w:rsid w:val="00E67C6D"/>
    <w:rsid w:val="00E7050B"/>
    <w:rsid w:val="00E718CD"/>
    <w:rsid w:val="00E71AEE"/>
    <w:rsid w:val="00E71C5C"/>
    <w:rsid w:val="00E732B8"/>
    <w:rsid w:val="00E73868"/>
    <w:rsid w:val="00E74100"/>
    <w:rsid w:val="00E745D4"/>
    <w:rsid w:val="00E75158"/>
    <w:rsid w:val="00E759A0"/>
    <w:rsid w:val="00E764A3"/>
    <w:rsid w:val="00E77777"/>
    <w:rsid w:val="00E77F6B"/>
    <w:rsid w:val="00E80FE4"/>
    <w:rsid w:val="00E8138A"/>
    <w:rsid w:val="00E8242F"/>
    <w:rsid w:val="00E82BFA"/>
    <w:rsid w:val="00E82DFA"/>
    <w:rsid w:val="00E83203"/>
    <w:rsid w:val="00E83660"/>
    <w:rsid w:val="00E83FA6"/>
    <w:rsid w:val="00E85429"/>
    <w:rsid w:val="00E85A66"/>
    <w:rsid w:val="00E85C29"/>
    <w:rsid w:val="00E85E09"/>
    <w:rsid w:val="00E86AB1"/>
    <w:rsid w:val="00E86C4B"/>
    <w:rsid w:val="00E86CB1"/>
    <w:rsid w:val="00E87066"/>
    <w:rsid w:val="00E9046D"/>
    <w:rsid w:val="00E9085D"/>
    <w:rsid w:val="00E9089F"/>
    <w:rsid w:val="00E909E3"/>
    <w:rsid w:val="00E90F02"/>
    <w:rsid w:val="00E9168C"/>
    <w:rsid w:val="00E917DA"/>
    <w:rsid w:val="00E91C33"/>
    <w:rsid w:val="00E91FE3"/>
    <w:rsid w:val="00E926F6"/>
    <w:rsid w:val="00E92BFA"/>
    <w:rsid w:val="00E92F38"/>
    <w:rsid w:val="00E93E7C"/>
    <w:rsid w:val="00E946B0"/>
    <w:rsid w:val="00E950AA"/>
    <w:rsid w:val="00E955DB"/>
    <w:rsid w:val="00E959CF"/>
    <w:rsid w:val="00E95DCF"/>
    <w:rsid w:val="00E96AC4"/>
    <w:rsid w:val="00EA1CDE"/>
    <w:rsid w:val="00EA25E7"/>
    <w:rsid w:val="00EA26F0"/>
    <w:rsid w:val="00EA274C"/>
    <w:rsid w:val="00EA2E70"/>
    <w:rsid w:val="00EA368A"/>
    <w:rsid w:val="00EA403A"/>
    <w:rsid w:val="00EA41BD"/>
    <w:rsid w:val="00EA4449"/>
    <w:rsid w:val="00EA447B"/>
    <w:rsid w:val="00EA4B68"/>
    <w:rsid w:val="00EA4FA1"/>
    <w:rsid w:val="00EA6293"/>
    <w:rsid w:val="00EA6FEE"/>
    <w:rsid w:val="00EA7392"/>
    <w:rsid w:val="00EA7791"/>
    <w:rsid w:val="00EA7C0F"/>
    <w:rsid w:val="00EB1412"/>
    <w:rsid w:val="00EB1979"/>
    <w:rsid w:val="00EB1CA9"/>
    <w:rsid w:val="00EB257E"/>
    <w:rsid w:val="00EB2B1E"/>
    <w:rsid w:val="00EB2D6B"/>
    <w:rsid w:val="00EB3474"/>
    <w:rsid w:val="00EB3700"/>
    <w:rsid w:val="00EB3F87"/>
    <w:rsid w:val="00EB3FC1"/>
    <w:rsid w:val="00EB4529"/>
    <w:rsid w:val="00EB4836"/>
    <w:rsid w:val="00EB4CDF"/>
    <w:rsid w:val="00EB5911"/>
    <w:rsid w:val="00EB6019"/>
    <w:rsid w:val="00EB66EE"/>
    <w:rsid w:val="00EB6730"/>
    <w:rsid w:val="00EB7011"/>
    <w:rsid w:val="00EB7A4A"/>
    <w:rsid w:val="00EC0011"/>
    <w:rsid w:val="00EC0917"/>
    <w:rsid w:val="00EC0C73"/>
    <w:rsid w:val="00EC1119"/>
    <w:rsid w:val="00EC2695"/>
    <w:rsid w:val="00EC2A9C"/>
    <w:rsid w:val="00EC2FD7"/>
    <w:rsid w:val="00EC35B1"/>
    <w:rsid w:val="00EC41BF"/>
    <w:rsid w:val="00EC4717"/>
    <w:rsid w:val="00EC5C2E"/>
    <w:rsid w:val="00EC6077"/>
    <w:rsid w:val="00EC64D4"/>
    <w:rsid w:val="00EC6644"/>
    <w:rsid w:val="00EC6B03"/>
    <w:rsid w:val="00EC6BE7"/>
    <w:rsid w:val="00EC6EA1"/>
    <w:rsid w:val="00EC72EC"/>
    <w:rsid w:val="00ED02C2"/>
    <w:rsid w:val="00ED03E7"/>
    <w:rsid w:val="00ED1834"/>
    <w:rsid w:val="00ED2C75"/>
    <w:rsid w:val="00ED35D8"/>
    <w:rsid w:val="00ED3DC6"/>
    <w:rsid w:val="00ED4489"/>
    <w:rsid w:val="00ED4A1E"/>
    <w:rsid w:val="00ED5D91"/>
    <w:rsid w:val="00ED6161"/>
    <w:rsid w:val="00ED6346"/>
    <w:rsid w:val="00EE0316"/>
    <w:rsid w:val="00EE04DA"/>
    <w:rsid w:val="00EE04F9"/>
    <w:rsid w:val="00EE084A"/>
    <w:rsid w:val="00EE0C1C"/>
    <w:rsid w:val="00EE0DB8"/>
    <w:rsid w:val="00EE0DE8"/>
    <w:rsid w:val="00EE125E"/>
    <w:rsid w:val="00EE1635"/>
    <w:rsid w:val="00EE1D24"/>
    <w:rsid w:val="00EE1EBF"/>
    <w:rsid w:val="00EE28D8"/>
    <w:rsid w:val="00EE28F9"/>
    <w:rsid w:val="00EE2F21"/>
    <w:rsid w:val="00EE2FBC"/>
    <w:rsid w:val="00EE3007"/>
    <w:rsid w:val="00EE354D"/>
    <w:rsid w:val="00EE3ABA"/>
    <w:rsid w:val="00EE43AC"/>
    <w:rsid w:val="00EE51C9"/>
    <w:rsid w:val="00EE57CC"/>
    <w:rsid w:val="00EE5C20"/>
    <w:rsid w:val="00EE5D5E"/>
    <w:rsid w:val="00EE5FD9"/>
    <w:rsid w:val="00EE72AA"/>
    <w:rsid w:val="00EE770C"/>
    <w:rsid w:val="00EE7B2F"/>
    <w:rsid w:val="00EE7D46"/>
    <w:rsid w:val="00EF1080"/>
    <w:rsid w:val="00EF167E"/>
    <w:rsid w:val="00EF1B74"/>
    <w:rsid w:val="00EF225B"/>
    <w:rsid w:val="00EF2A1D"/>
    <w:rsid w:val="00EF2A32"/>
    <w:rsid w:val="00EF3676"/>
    <w:rsid w:val="00EF3BF4"/>
    <w:rsid w:val="00EF42BF"/>
    <w:rsid w:val="00EF4333"/>
    <w:rsid w:val="00EF4679"/>
    <w:rsid w:val="00EF4736"/>
    <w:rsid w:val="00EF4E6D"/>
    <w:rsid w:val="00EF570A"/>
    <w:rsid w:val="00EF705E"/>
    <w:rsid w:val="00EF70BB"/>
    <w:rsid w:val="00EF7763"/>
    <w:rsid w:val="00EF7B4C"/>
    <w:rsid w:val="00F005BE"/>
    <w:rsid w:val="00F005EC"/>
    <w:rsid w:val="00F010CD"/>
    <w:rsid w:val="00F01EBC"/>
    <w:rsid w:val="00F02BCD"/>
    <w:rsid w:val="00F02D18"/>
    <w:rsid w:val="00F02D87"/>
    <w:rsid w:val="00F031AF"/>
    <w:rsid w:val="00F03674"/>
    <w:rsid w:val="00F0397A"/>
    <w:rsid w:val="00F043FD"/>
    <w:rsid w:val="00F05545"/>
    <w:rsid w:val="00F065B1"/>
    <w:rsid w:val="00F06973"/>
    <w:rsid w:val="00F06BBE"/>
    <w:rsid w:val="00F078A2"/>
    <w:rsid w:val="00F1065B"/>
    <w:rsid w:val="00F1072B"/>
    <w:rsid w:val="00F10BC4"/>
    <w:rsid w:val="00F126D8"/>
    <w:rsid w:val="00F13590"/>
    <w:rsid w:val="00F13A92"/>
    <w:rsid w:val="00F13B82"/>
    <w:rsid w:val="00F1446D"/>
    <w:rsid w:val="00F1478D"/>
    <w:rsid w:val="00F151EC"/>
    <w:rsid w:val="00F153B0"/>
    <w:rsid w:val="00F15420"/>
    <w:rsid w:val="00F1652E"/>
    <w:rsid w:val="00F165CA"/>
    <w:rsid w:val="00F16AC4"/>
    <w:rsid w:val="00F16BEF"/>
    <w:rsid w:val="00F173B0"/>
    <w:rsid w:val="00F20779"/>
    <w:rsid w:val="00F20A47"/>
    <w:rsid w:val="00F21465"/>
    <w:rsid w:val="00F222AF"/>
    <w:rsid w:val="00F22BC8"/>
    <w:rsid w:val="00F22BE8"/>
    <w:rsid w:val="00F23385"/>
    <w:rsid w:val="00F23D92"/>
    <w:rsid w:val="00F2427D"/>
    <w:rsid w:val="00F242BF"/>
    <w:rsid w:val="00F253E1"/>
    <w:rsid w:val="00F2628E"/>
    <w:rsid w:val="00F263EE"/>
    <w:rsid w:val="00F26CDD"/>
    <w:rsid w:val="00F26FEE"/>
    <w:rsid w:val="00F27076"/>
    <w:rsid w:val="00F2795A"/>
    <w:rsid w:val="00F27DCA"/>
    <w:rsid w:val="00F30482"/>
    <w:rsid w:val="00F309A0"/>
    <w:rsid w:val="00F30A6B"/>
    <w:rsid w:val="00F31112"/>
    <w:rsid w:val="00F31487"/>
    <w:rsid w:val="00F32395"/>
    <w:rsid w:val="00F32A5E"/>
    <w:rsid w:val="00F33F18"/>
    <w:rsid w:val="00F33FFA"/>
    <w:rsid w:val="00F34663"/>
    <w:rsid w:val="00F35B08"/>
    <w:rsid w:val="00F35BEC"/>
    <w:rsid w:val="00F369AD"/>
    <w:rsid w:val="00F36B2D"/>
    <w:rsid w:val="00F4008E"/>
    <w:rsid w:val="00F403DD"/>
    <w:rsid w:val="00F40D35"/>
    <w:rsid w:val="00F41351"/>
    <w:rsid w:val="00F4225D"/>
    <w:rsid w:val="00F4228E"/>
    <w:rsid w:val="00F42793"/>
    <w:rsid w:val="00F42C4D"/>
    <w:rsid w:val="00F42DEE"/>
    <w:rsid w:val="00F437D6"/>
    <w:rsid w:val="00F44C73"/>
    <w:rsid w:val="00F44F40"/>
    <w:rsid w:val="00F451F5"/>
    <w:rsid w:val="00F456E1"/>
    <w:rsid w:val="00F457DF"/>
    <w:rsid w:val="00F45D2A"/>
    <w:rsid w:val="00F46B9A"/>
    <w:rsid w:val="00F46ED0"/>
    <w:rsid w:val="00F5174C"/>
    <w:rsid w:val="00F51796"/>
    <w:rsid w:val="00F51BC1"/>
    <w:rsid w:val="00F52673"/>
    <w:rsid w:val="00F5272B"/>
    <w:rsid w:val="00F535AA"/>
    <w:rsid w:val="00F53E7B"/>
    <w:rsid w:val="00F5402C"/>
    <w:rsid w:val="00F54817"/>
    <w:rsid w:val="00F54C63"/>
    <w:rsid w:val="00F54D0C"/>
    <w:rsid w:val="00F54E35"/>
    <w:rsid w:val="00F5530C"/>
    <w:rsid w:val="00F55576"/>
    <w:rsid w:val="00F55668"/>
    <w:rsid w:val="00F55AA5"/>
    <w:rsid w:val="00F56E9E"/>
    <w:rsid w:val="00F571E7"/>
    <w:rsid w:val="00F5775F"/>
    <w:rsid w:val="00F5784F"/>
    <w:rsid w:val="00F579F1"/>
    <w:rsid w:val="00F57C21"/>
    <w:rsid w:val="00F57E43"/>
    <w:rsid w:val="00F604BE"/>
    <w:rsid w:val="00F6066A"/>
    <w:rsid w:val="00F610C2"/>
    <w:rsid w:val="00F61651"/>
    <w:rsid w:val="00F61B87"/>
    <w:rsid w:val="00F63CB6"/>
    <w:rsid w:val="00F655DB"/>
    <w:rsid w:val="00F661DA"/>
    <w:rsid w:val="00F66953"/>
    <w:rsid w:val="00F669D2"/>
    <w:rsid w:val="00F6730C"/>
    <w:rsid w:val="00F673B4"/>
    <w:rsid w:val="00F67748"/>
    <w:rsid w:val="00F6778C"/>
    <w:rsid w:val="00F678B6"/>
    <w:rsid w:val="00F67A27"/>
    <w:rsid w:val="00F67ABA"/>
    <w:rsid w:val="00F70B0F"/>
    <w:rsid w:val="00F7278A"/>
    <w:rsid w:val="00F745FF"/>
    <w:rsid w:val="00F7597A"/>
    <w:rsid w:val="00F75FF9"/>
    <w:rsid w:val="00F761FC"/>
    <w:rsid w:val="00F7673E"/>
    <w:rsid w:val="00F76AE1"/>
    <w:rsid w:val="00F774F9"/>
    <w:rsid w:val="00F80E4A"/>
    <w:rsid w:val="00F81006"/>
    <w:rsid w:val="00F81283"/>
    <w:rsid w:val="00F814D5"/>
    <w:rsid w:val="00F81D83"/>
    <w:rsid w:val="00F82DFA"/>
    <w:rsid w:val="00F83166"/>
    <w:rsid w:val="00F834A9"/>
    <w:rsid w:val="00F838FA"/>
    <w:rsid w:val="00F83C88"/>
    <w:rsid w:val="00F83F18"/>
    <w:rsid w:val="00F83F26"/>
    <w:rsid w:val="00F84331"/>
    <w:rsid w:val="00F85E6C"/>
    <w:rsid w:val="00F85FC4"/>
    <w:rsid w:val="00F869C6"/>
    <w:rsid w:val="00F879CC"/>
    <w:rsid w:val="00F903B2"/>
    <w:rsid w:val="00F90B2A"/>
    <w:rsid w:val="00F91173"/>
    <w:rsid w:val="00F911D9"/>
    <w:rsid w:val="00F915A6"/>
    <w:rsid w:val="00F91C4F"/>
    <w:rsid w:val="00F91DE2"/>
    <w:rsid w:val="00F9263D"/>
    <w:rsid w:val="00F926CC"/>
    <w:rsid w:val="00F94019"/>
    <w:rsid w:val="00F94112"/>
    <w:rsid w:val="00F94526"/>
    <w:rsid w:val="00F945AE"/>
    <w:rsid w:val="00F94869"/>
    <w:rsid w:val="00F94E3E"/>
    <w:rsid w:val="00F969FA"/>
    <w:rsid w:val="00F96C52"/>
    <w:rsid w:val="00F96CE7"/>
    <w:rsid w:val="00F9701B"/>
    <w:rsid w:val="00F97DB2"/>
    <w:rsid w:val="00FA0A10"/>
    <w:rsid w:val="00FA0E9F"/>
    <w:rsid w:val="00FA11A7"/>
    <w:rsid w:val="00FA12CF"/>
    <w:rsid w:val="00FA22B5"/>
    <w:rsid w:val="00FA257C"/>
    <w:rsid w:val="00FA2640"/>
    <w:rsid w:val="00FA292E"/>
    <w:rsid w:val="00FA3665"/>
    <w:rsid w:val="00FA37BB"/>
    <w:rsid w:val="00FA3C01"/>
    <w:rsid w:val="00FA3CC7"/>
    <w:rsid w:val="00FA4EB9"/>
    <w:rsid w:val="00FA5739"/>
    <w:rsid w:val="00FA5B23"/>
    <w:rsid w:val="00FA5C58"/>
    <w:rsid w:val="00FA5D41"/>
    <w:rsid w:val="00FA60FF"/>
    <w:rsid w:val="00FA64EA"/>
    <w:rsid w:val="00FA6FCB"/>
    <w:rsid w:val="00FA726E"/>
    <w:rsid w:val="00FA72EE"/>
    <w:rsid w:val="00FA7479"/>
    <w:rsid w:val="00FB071D"/>
    <w:rsid w:val="00FB0B68"/>
    <w:rsid w:val="00FB1D33"/>
    <w:rsid w:val="00FB27F7"/>
    <w:rsid w:val="00FB2C8B"/>
    <w:rsid w:val="00FB3129"/>
    <w:rsid w:val="00FB3AAA"/>
    <w:rsid w:val="00FB49F3"/>
    <w:rsid w:val="00FB4F4F"/>
    <w:rsid w:val="00FB512A"/>
    <w:rsid w:val="00FB6218"/>
    <w:rsid w:val="00FB6F33"/>
    <w:rsid w:val="00FB70E4"/>
    <w:rsid w:val="00FB74BF"/>
    <w:rsid w:val="00FB74D7"/>
    <w:rsid w:val="00FB7773"/>
    <w:rsid w:val="00FB7B42"/>
    <w:rsid w:val="00FC0516"/>
    <w:rsid w:val="00FC129D"/>
    <w:rsid w:val="00FC16CD"/>
    <w:rsid w:val="00FC25E7"/>
    <w:rsid w:val="00FC2766"/>
    <w:rsid w:val="00FC2A1C"/>
    <w:rsid w:val="00FC31BE"/>
    <w:rsid w:val="00FC3485"/>
    <w:rsid w:val="00FC37CF"/>
    <w:rsid w:val="00FC39C9"/>
    <w:rsid w:val="00FC50ED"/>
    <w:rsid w:val="00FC51B2"/>
    <w:rsid w:val="00FC53DF"/>
    <w:rsid w:val="00FC598F"/>
    <w:rsid w:val="00FC709B"/>
    <w:rsid w:val="00FC71A1"/>
    <w:rsid w:val="00FD0D1C"/>
    <w:rsid w:val="00FD135D"/>
    <w:rsid w:val="00FD15B3"/>
    <w:rsid w:val="00FD163B"/>
    <w:rsid w:val="00FD1952"/>
    <w:rsid w:val="00FD1AF5"/>
    <w:rsid w:val="00FD30DE"/>
    <w:rsid w:val="00FD4678"/>
    <w:rsid w:val="00FD48A1"/>
    <w:rsid w:val="00FD4B41"/>
    <w:rsid w:val="00FD52F1"/>
    <w:rsid w:val="00FD5B7E"/>
    <w:rsid w:val="00FD5EBB"/>
    <w:rsid w:val="00FD65DF"/>
    <w:rsid w:val="00FD69D0"/>
    <w:rsid w:val="00FD6D2D"/>
    <w:rsid w:val="00FD707B"/>
    <w:rsid w:val="00FD7274"/>
    <w:rsid w:val="00FD7D12"/>
    <w:rsid w:val="00FE0051"/>
    <w:rsid w:val="00FE0347"/>
    <w:rsid w:val="00FE072C"/>
    <w:rsid w:val="00FE1163"/>
    <w:rsid w:val="00FE1293"/>
    <w:rsid w:val="00FE1E1F"/>
    <w:rsid w:val="00FE3D9C"/>
    <w:rsid w:val="00FE40DF"/>
    <w:rsid w:val="00FE4546"/>
    <w:rsid w:val="00FE4941"/>
    <w:rsid w:val="00FE59B0"/>
    <w:rsid w:val="00FE717B"/>
    <w:rsid w:val="00FE7544"/>
    <w:rsid w:val="00FE7BEE"/>
    <w:rsid w:val="00FF00C8"/>
    <w:rsid w:val="00FF0154"/>
    <w:rsid w:val="00FF08AF"/>
    <w:rsid w:val="00FF0E8C"/>
    <w:rsid w:val="00FF185C"/>
    <w:rsid w:val="00FF3CB9"/>
    <w:rsid w:val="00FF4516"/>
    <w:rsid w:val="00FF4646"/>
    <w:rsid w:val="00FF48FC"/>
    <w:rsid w:val="00FF4C91"/>
    <w:rsid w:val="00FF63BE"/>
    <w:rsid w:val="00FF7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2B4F5699"/>
  <w15:docId w15:val="{7926A81F-48EA-47A2-BBDA-51E9953B9D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5FA1"/>
    <w:rPr>
      <w:rFonts w:asciiTheme="minorHAnsi" w:hAnsiTheme="minorHAnsi" w:cs="Arial"/>
      <w:sz w:val="16"/>
      <w:szCs w:val="16"/>
      <w:lang w:val="en-GB"/>
    </w:rPr>
  </w:style>
  <w:style w:type="paragraph" w:styleId="Heading1">
    <w:name w:val="heading 1"/>
    <w:basedOn w:val="Normal"/>
    <w:next w:val="Normal"/>
    <w:link w:val="Heading1Char"/>
    <w:autoRedefine/>
    <w:qFormat/>
    <w:rsid w:val="00382E8D"/>
    <w:pPr>
      <w:keepNext/>
      <w:numPr>
        <w:numId w:val="1"/>
      </w:numPr>
      <w:tabs>
        <w:tab w:val="clear" w:pos="993"/>
        <w:tab w:val="num" w:pos="851"/>
      </w:tabs>
      <w:spacing w:before="60" w:after="60"/>
      <w:ind w:left="851"/>
      <w:outlineLvl w:val="0"/>
    </w:pPr>
    <w:rPr>
      <w:rFonts w:eastAsia="Times New Roman"/>
      <w:b/>
      <w:color w:val="0000FF"/>
      <w:kern w:val="32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qFormat/>
    <w:rsid w:val="00DF1617"/>
    <w:pPr>
      <w:keepNext/>
      <w:numPr>
        <w:ilvl w:val="1"/>
        <w:numId w:val="1"/>
      </w:numPr>
      <w:tabs>
        <w:tab w:val="left" w:pos="900"/>
      </w:tabs>
      <w:spacing w:before="120" w:after="60"/>
      <w:outlineLvl w:val="1"/>
    </w:pPr>
    <w:rPr>
      <w:rFonts w:eastAsia="Times New Roman"/>
      <w:b/>
      <w:bCs/>
      <w:iCs/>
      <w:color w:val="0000FF"/>
      <w:sz w:val="24"/>
      <w:szCs w:val="24"/>
      <w:lang w:val="en-US"/>
    </w:rPr>
  </w:style>
  <w:style w:type="paragraph" w:styleId="Heading3">
    <w:name w:val="heading 3"/>
    <w:basedOn w:val="Normal"/>
    <w:next w:val="Normal"/>
    <w:link w:val="Heading3Char"/>
    <w:autoRedefine/>
    <w:qFormat/>
    <w:rsid w:val="00DF1617"/>
    <w:pPr>
      <w:keepNext/>
      <w:numPr>
        <w:ilvl w:val="2"/>
        <w:numId w:val="1"/>
      </w:numPr>
      <w:tabs>
        <w:tab w:val="clear" w:pos="941"/>
        <w:tab w:val="num" w:pos="851"/>
      </w:tabs>
      <w:spacing w:after="72" w:line="238" w:lineRule="atLeast"/>
      <w:ind w:left="851"/>
      <w:outlineLvl w:val="2"/>
    </w:pPr>
    <w:rPr>
      <w:rFonts w:eastAsia="Times New Roman"/>
      <w:b/>
      <w:noProof/>
      <w:color w:val="0000FF"/>
      <w:sz w:val="22"/>
      <w:szCs w:val="22"/>
      <w:lang w:val="en-US"/>
    </w:rPr>
  </w:style>
  <w:style w:type="paragraph" w:styleId="Heading4">
    <w:name w:val="heading 4"/>
    <w:basedOn w:val="Normal"/>
    <w:next w:val="Normal"/>
    <w:link w:val="Heading4Char"/>
    <w:autoRedefine/>
    <w:qFormat/>
    <w:rsid w:val="00512C7B"/>
    <w:pPr>
      <w:keepNext/>
      <w:numPr>
        <w:ilvl w:val="3"/>
        <w:numId w:val="1"/>
      </w:numPr>
      <w:spacing w:before="120" w:after="60"/>
      <w:outlineLvl w:val="3"/>
    </w:pPr>
    <w:rPr>
      <w:rFonts w:eastAsia="Times New Roman"/>
      <w:b/>
      <w:color w:val="0000FF"/>
      <w:szCs w:val="21"/>
      <w:lang w:val="en-US"/>
    </w:rPr>
  </w:style>
  <w:style w:type="paragraph" w:styleId="Heading5">
    <w:name w:val="heading 5"/>
    <w:basedOn w:val="Normal"/>
    <w:next w:val="Normal"/>
    <w:link w:val="Heading5Char"/>
    <w:uiPriority w:val="9"/>
    <w:unhideWhenUsed/>
    <w:rsid w:val="00604982"/>
    <w:pPr>
      <w:keepNext/>
      <w:keepLines/>
      <w:spacing w:before="200"/>
      <w:outlineLvl w:val="4"/>
    </w:pPr>
    <w:rPr>
      <w:rFonts w:ascii="Cambria" w:eastAsia="Times New Roman" w:hAnsi="Cambria" w:cs="Times New Roman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934D09"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382E8D"/>
    <w:rPr>
      <w:rFonts w:asciiTheme="minorHAnsi" w:eastAsia="Times New Roman" w:hAnsiTheme="minorHAnsi" w:cs="Arial"/>
      <w:b/>
      <w:color w:val="0000FF"/>
      <w:kern w:val="32"/>
      <w:sz w:val="28"/>
      <w:szCs w:val="28"/>
      <w:lang w:val="en-GB"/>
    </w:rPr>
  </w:style>
  <w:style w:type="character" w:customStyle="1" w:styleId="Heading2Char">
    <w:name w:val="Heading 2 Char"/>
    <w:basedOn w:val="DefaultParagraphFont"/>
    <w:link w:val="Heading2"/>
    <w:rsid w:val="00DF1617"/>
    <w:rPr>
      <w:rFonts w:asciiTheme="minorHAnsi" w:eastAsia="Times New Roman" w:hAnsiTheme="minorHAnsi" w:cs="Arial"/>
      <w:b/>
      <w:bCs/>
      <w:iCs/>
      <w:color w:val="0000FF"/>
      <w:sz w:val="24"/>
      <w:szCs w:val="24"/>
    </w:rPr>
  </w:style>
  <w:style w:type="character" w:customStyle="1" w:styleId="Heading3Char">
    <w:name w:val="Heading 3 Char"/>
    <w:basedOn w:val="DefaultParagraphFont"/>
    <w:link w:val="Heading3"/>
    <w:rsid w:val="00DF1617"/>
    <w:rPr>
      <w:rFonts w:asciiTheme="minorHAnsi" w:eastAsia="Times New Roman" w:hAnsiTheme="minorHAnsi" w:cs="Arial"/>
      <w:b/>
      <w:noProof/>
      <w:color w:val="0000FF"/>
      <w:sz w:val="22"/>
      <w:szCs w:val="22"/>
    </w:rPr>
  </w:style>
  <w:style w:type="character" w:customStyle="1" w:styleId="Heading4Char">
    <w:name w:val="Heading 4 Char"/>
    <w:basedOn w:val="DefaultParagraphFont"/>
    <w:link w:val="Heading4"/>
    <w:rsid w:val="00512C7B"/>
    <w:rPr>
      <w:rFonts w:asciiTheme="minorHAnsi" w:eastAsia="Times New Roman" w:hAnsiTheme="minorHAnsi" w:cs="Arial"/>
      <w:b/>
      <w:color w:val="0000FF"/>
      <w:sz w:val="16"/>
      <w:szCs w:val="21"/>
    </w:rPr>
  </w:style>
  <w:style w:type="character" w:customStyle="1" w:styleId="Heading5Char">
    <w:name w:val="Heading 5 Char"/>
    <w:basedOn w:val="DefaultParagraphFont"/>
    <w:link w:val="Heading5"/>
    <w:uiPriority w:val="9"/>
    <w:rsid w:val="00604982"/>
    <w:rPr>
      <w:rFonts w:ascii="Cambria" w:eastAsia="Times New Roman" w:hAnsi="Cambria" w:cs="Times New Roman"/>
      <w:color w:val="243F60"/>
      <w:sz w:val="16"/>
      <w:szCs w:val="16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934D09"/>
    <w:rPr>
      <w:rFonts w:asciiTheme="majorHAnsi" w:eastAsiaTheme="majorEastAsia" w:hAnsiTheme="majorHAnsi" w:cstheme="majorBidi"/>
      <w:i/>
      <w:iCs/>
      <w:color w:val="243F60" w:themeColor="accent1" w:themeShade="7F"/>
      <w:sz w:val="16"/>
      <w:szCs w:val="16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15C20"/>
    <w:rPr>
      <w:rFonts w:ascii="Tahoma" w:hAnsi="Tahoma" w:cs="Tahom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15C2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D42DD"/>
    <w:pPr>
      <w:ind w:left="720"/>
    </w:pPr>
  </w:style>
  <w:style w:type="paragraph" w:styleId="TOCHeading">
    <w:name w:val="TOC Heading"/>
    <w:basedOn w:val="Heading1"/>
    <w:next w:val="Normal"/>
    <w:uiPriority w:val="39"/>
    <w:unhideWhenUsed/>
    <w:qFormat/>
    <w:rsid w:val="00F02D87"/>
    <w:pPr>
      <w:keepLines/>
      <w:numPr>
        <w:numId w:val="0"/>
      </w:numPr>
      <w:spacing w:before="480" w:after="0" w:line="276" w:lineRule="auto"/>
      <w:outlineLvl w:val="9"/>
    </w:pPr>
    <w:rPr>
      <w:rFonts w:ascii="Cambria" w:hAnsi="Cambria" w:cs="Times New Roman"/>
      <w:color w:val="365F91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qFormat/>
    <w:rsid w:val="00BF47A1"/>
    <w:pPr>
      <w:tabs>
        <w:tab w:val="left" w:pos="660"/>
        <w:tab w:val="right" w:leader="dot" w:pos="10206"/>
      </w:tabs>
      <w:spacing w:before="60"/>
    </w:pPr>
    <w:rPr>
      <w:b/>
      <w:noProof/>
      <w:color w:val="0000FF"/>
      <w:sz w:val="24"/>
    </w:rPr>
  </w:style>
  <w:style w:type="paragraph" w:styleId="TOC2">
    <w:name w:val="toc 2"/>
    <w:basedOn w:val="Normal"/>
    <w:next w:val="Normal"/>
    <w:autoRedefine/>
    <w:uiPriority w:val="39"/>
    <w:unhideWhenUsed/>
    <w:qFormat/>
    <w:rsid w:val="00BF47A1"/>
    <w:pPr>
      <w:tabs>
        <w:tab w:val="left" w:pos="660"/>
        <w:tab w:val="right" w:leader="dot" w:pos="10206"/>
      </w:tabs>
      <w:ind w:left="160"/>
    </w:pPr>
    <w:rPr>
      <w:rFonts w:ascii="Arial" w:hAnsi="Arial" w:cs="Times New Roman"/>
      <w:b/>
      <w:noProof/>
      <w:color w:val="0000FF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02D87"/>
    <w:rPr>
      <w:color w:val="0000FF"/>
      <w:u w:val="single"/>
    </w:rPr>
  </w:style>
  <w:style w:type="paragraph" w:styleId="TOC3">
    <w:name w:val="toc 3"/>
    <w:basedOn w:val="Normal"/>
    <w:next w:val="Normal"/>
    <w:autoRedefine/>
    <w:uiPriority w:val="39"/>
    <w:unhideWhenUsed/>
    <w:qFormat/>
    <w:rsid w:val="00BF47A1"/>
    <w:pPr>
      <w:tabs>
        <w:tab w:val="left" w:pos="1100"/>
        <w:tab w:val="right" w:leader="dot" w:pos="10206"/>
      </w:tabs>
      <w:ind w:left="442"/>
    </w:pPr>
    <w:rPr>
      <w:rFonts w:ascii="Arial" w:eastAsia="Times New Roman" w:hAnsi="Arial"/>
      <w:b/>
      <w:noProof/>
      <w:color w:val="0000FF"/>
      <w:lang w:val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F02D87"/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F02D87"/>
    <w:rPr>
      <w:lang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F02D87"/>
    <w:rPr>
      <w:vertAlign w:val="superscript"/>
    </w:rPr>
  </w:style>
  <w:style w:type="paragraph" w:styleId="NoSpacing">
    <w:name w:val="No Spacing"/>
    <w:uiPriority w:val="1"/>
    <w:rsid w:val="00943A46"/>
    <w:rPr>
      <w:noProof/>
      <w:szCs w:val="16"/>
      <w:lang w:val="en-GB"/>
    </w:rPr>
  </w:style>
  <w:style w:type="character" w:customStyle="1" w:styleId="a">
    <w:name w:val="a"/>
    <w:basedOn w:val="DefaultParagraphFont"/>
    <w:rsid w:val="00486AE4"/>
  </w:style>
  <w:style w:type="paragraph" w:styleId="NormalWeb">
    <w:name w:val="Normal (Web)"/>
    <w:basedOn w:val="Normal"/>
    <w:uiPriority w:val="99"/>
    <w:unhideWhenUsed/>
    <w:rsid w:val="00BD1FF8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D2F3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2F3E"/>
    <w:rPr>
      <w:sz w:val="16"/>
      <w:szCs w:val="16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AD2F3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2F3E"/>
    <w:rPr>
      <w:sz w:val="16"/>
      <w:szCs w:val="16"/>
      <w:lang w:val="en-GB"/>
    </w:rPr>
  </w:style>
  <w:style w:type="character" w:styleId="FollowedHyperlink">
    <w:name w:val="FollowedHyperlink"/>
    <w:basedOn w:val="DefaultParagraphFont"/>
    <w:uiPriority w:val="99"/>
    <w:semiHidden/>
    <w:unhideWhenUsed/>
    <w:rsid w:val="00852327"/>
    <w:rPr>
      <w:color w:val="800080"/>
      <w:u w:val="single"/>
    </w:rPr>
  </w:style>
  <w:style w:type="character" w:customStyle="1" w:styleId="skypetbinnertext">
    <w:name w:val="skype_tb_innertext"/>
    <w:basedOn w:val="DefaultParagraphFont"/>
    <w:rsid w:val="00B47F0E"/>
  </w:style>
  <w:style w:type="character" w:styleId="PlaceholderText">
    <w:name w:val="Placeholder Text"/>
    <w:basedOn w:val="DefaultParagraphFont"/>
    <w:uiPriority w:val="99"/>
    <w:semiHidden/>
    <w:rsid w:val="00D92325"/>
    <w:rPr>
      <w:color w:val="808080"/>
    </w:rPr>
  </w:style>
  <w:style w:type="character" w:styleId="Emphasis">
    <w:name w:val="Emphasis"/>
    <w:basedOn w:val="DefaultParagraphFont"/>
    <w:uiPriority w:val="20"/>
    <w:qFormat/>
    <w:rsid w:val="007D3152"/>
    <w:rPr>
      <w:i/>
      <w:iCs/>
    </w:rPr>
  </w:style>
  <w:style w:type="character" w:customStyle="1" w:styleId="h3">
    <w:name w:val="h3"/>
    <w:basedOn w:val="DefaultParagraphFont"/>
    <w:rsid w:val="00C876D5"/>
  </w:style>
  <w:style w:type="paragraph" w:customStyle="1" w:styleId="style1">
    <w:name w:val="style1"/>
    <w:basedOn w:val="Normal"/>
    <w:rsid w:val="00C847EA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US"/>
    </w:rPr>
  </w:style>
  <w:style w:type="paragraph" w:customStyle="1" w:styleId="style2">
    <w:name w:val="style2"/>
    <w:basedOn w:val="Normal"/>
    <w:rsid w:val="00C847EA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style21">
    <w:name w:val="style21"/>
    <w:basedOn w:val="DefaultParagraphFont"/>
    <w:rsid w:val="00C847EA"/>
  </w:style>
  <w:style w:type="character" w:styleId="Strong">
    <w:name w:val="Strong"/>
    <w:basedOn w:val="DefaultParagraphFont"/>
    <w:uiPriority w:val="22"/>
    <w:qFormat/>
    <w:rsid w:val="00C847EA"/>
    <w:rPr>
      <w:b/>
      <w:bCs/>
    </w:rPr>
  </w:style>
  <w:style w:type="paragraph" w:styleId="TOC4">
    <w:name w:val="toc 4"/>
    <w:basedOn w:val="Normal"/>
    <w:next w:val="Normal"/>
    <w:autoRedefine/>
    <w:uiPriority w:val="39"/>
    <w:unhideWhenUsed/>
    <w:rsid w:val="00162341"/>
    <w:pPr>
      <w:spacing w:after="100" w:line="276" w:lineRule="auto"/>
      <w:ind w:left="660"/>
    </w:pPr>
    <w:rPr>
      <w:rFonts w:ascii="Calibri" w:eastAsia="Times New Roman" w:hAnsi="Calibri" w:cs="Times New Roman"/>
      <w:sz w:val="22"/>
      <w:szCs w:val="22"/>
      <w:lang w:val="en-US"/>
    </w:rPr>
  </w:style>
  <w:style w:type="paragraph" w:styleId="TOC5">
    <w:name w:val="toc 5"/>
    <w:basedOn w:val="Normal"/>
    <w:next w:val="Normal"/>
    <w:autoRedefine/>
    <w:uiPriority w:val="39"/>
    <w:unhideWhenUsed/>
    <w:rsid w:val="00162341"/>
    <w:pPr>
      <w:spacing w:after="100" w:line="276" w:lineRule="auto"/>
      <w:ind w:left="880"/>
    </w:pPr>
    <w:rPr>
      <w:rFonts w:ascii="Calibri" w:eastAsia="Times New Roman" w:hAnsi="Calibri" w:cs="Times New Roman"/>
      <w:sz w:val="22"/>
      <w:szCs w:val="22"/>
      <w:lang w:val="en-US"/>
    </w:rPr>
  </w:style>
  <w:style w:type="paragraph" w:styleId="TOC6">
    <w:name w:val="toc 6"/>
    <w:basedOn w:val="Normal"/>
    <w:next w:val="Normal"/>
    <w:autoRedefine/>
    <w:uiPriority w:val="39"/>
    <w:unhideWhenUsed/>
    <w:rsid w:val="00162341"/>
    <w:pPr>
      <w:spacing w:after="100" w:line="276" w:lineRule="auto"/>
      <w:ind w:left="1100"/>
    </w:pPr>
    <w:rPr>
      <w:rFonts w:ascii="Calibri" w:eastAsia="Times New Roman" w:hAnsi="Calibri" w:cs="Times New Roman"/>
      <w:sz w:val="22"/>
      <w:szCs w:val="22"/>
      <w:lang w:val="en-US"/>
    </w:rPr>
  </w:style>
  <w:style w:type="paragraph" w:styleId="TOC7">
    <w:name w:val="toc 7"/>
    <w:basedOn w:val="Normal"/>
    <w:next w:val="Normal"/>
    <w:autoRedefine/>
    <w:uiPriority w:val="39"/>
    <w:unhideWhenUsed/>
    <w:rsid w:val="00162341"/>
    <w:pPr>
      <w:spacing w:after="100" w:line="276" w:lineRule="auto"/>
      <w:ind w:left="1320"/>
    </w:pPr>
    <w:rPr>
      <w:rFonts w:ascii="Calibri" w:eastAsia="Times New Roman" w:hAnsi="Calibri" w:cs="Times New Roman"/>
      <w:sz w:val="22"/>
      <w:szCs w:val="22"/>
      <w:lang w:val="en-US"/>
    </w:rPr>
  </w:style>
  <w:style w:type="paragraph" w:styleId="TOC8">
    <w:name w:val="toc 8"/>
    <w:basedOn w:val="Normal"/>
    <w:next w:val="Normal"/>
    <w:autoRedefine/>
    <w:uiPriority w:val="39"/>
    <w:unhideWhenUsed/>
    <w:rsid w:val="00162341"/>
    <w:pPr>
      <w:spacing w:after="100" w:line="276" w:lineRule="auto"/>
      <w:ind w:left="1540"/>
    </w:pPr>
    <w:rPr>
      <w:rFonts w:ascii="Calibri" w:eastAsia="Times New Roman" w:hAnsi="Calibri" w:cs="Times New Roman"/>
      <w:sz w:val="22"/>
      <w:szCs w:val="22"/>
      <w:lang w:val="en-US"/>
    </w:rPr>
  </w:style>
  <w:style w:type="paragraph" w:styleId="TOC9">
    <w:name w:val="toc 9"/>
    <w:basedOn w:val="Normal"/>
    <w:next w:val="Normal"/>
    <w:autoRedefine/>
    <w:uiPriority w:val="39"/>
    <w:unhideWhenUsed/>
    <w:rsid w:val="00162341"/>
    <w:pPr>
      <w:spacing w:after="100" w:line="276" w:lineRule="auto"/>
      <w:ind w:left="1760"/>
    </w:pPr>
    <w:rPr>
      <w:rFonts w:ascii="Calibri" w:eastAsia="Times New Roman" w:hAnsi="Calibri" w:cs="Times New Roman"/>
      <w:sz w:val="22"/>
      <w:szCs w:val="22"/>
      <w:lang w:val="en-US"/>
    </w:rPr>
  </w:style>
  <w:style w:type="paragraph" w:customStyle="1" w:styleId="style18">
    <w:name w:val="style18"/>
    <w:basedOn w:val="Normal"/>
    <w:rsid w:val="00A84580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US"/>
    </w:rPr>
  </w:style>
  <w:style w:type="paragraph" w:customStyle="1" w:styleId="style14">
    <w:name w:val="style14"/>
    <w:basedOn w:val="Normal"/>
    <w:rsid w:val="00A84580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US"/>
    </w:rPr>
  </w:style>
  <w:style w:type="paragraph" w:customStyle="1" w:styleId="style15">
    <w:name w:val="style15"/>
    <w:basedOn w:val="Normal"/>
    <w:rsid w:val="009B6A04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US"/>
    </w:rPr>
  </w:style>
  <w:style w:type="paragraph" w:customStyle="1" w:styleId="deck">
    <w:name w:val="deck"/>
    <w:basedOn w:val="Normal"/>
    <w:rsid w:val="008A07AB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US"/>
    </w:rPr>
  </w:style>
  <w:style w:type="paragraph" w:customStyle="1" w:styleId="Caption1">
    <w:name w:val="Caption1"/>
    <w:basedOn w:val="Normal"/>
    <w:rsid w:val="008A07AB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US"/>
    </w:rPr>
  </w:style>
  <w:style w:type="paragraph" w:customStyle="1" w:styleId="style8">
    <w:name w:val="style8"/>
    <w:basedOn w:val="Normal"/>
    <w:rsid w:val="00280569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texhtml">
    <w:name w:val="texhtml"/>
    <w:basedOn w:val="DefaultParagraphFont"/>
    <w:rsid w:val="00B1788B"/>
  </w:style>
  <w:style w:type="paragraph" w:customStyle="1" w:styleId="center">
    <w:name w:val="center"/>
    <w:basedOn w:val="Normal"/>
    <w:rsid w:val="00C92771"/>
    <w:pPr>
      <w:spacing w:before="100" w:beforeAutospacing="1" w:after="100" w:afterAutospacing="1"/>
    </w:pPr>
    <w:rPr>
      <w:rFonts w:ascii="Times New Roman" w:eastAsia="Times New Roman" w:hAnsi="Times New Roman"/>
      <w:sz w:val="24"/>
      <w:szCs w:val="24"/>
      <w:lang w:val="en-US"/>
    </w:rPr>
  </w:style>
  <w:style w:type="character" w:customStyle="1" w:styleId="bnp-articles-copies-subhead">
    <w:name w:val="bnp-articles-copies-subhead"/>
    <w:basedOn w:val="DefaultParagraphFont"/>
    <w:rsid w:val="00730A71"/>
  </w:style>
  <w:style w:type="character" w:customStyle="1" w:styleId="bnp-images-description">
    <w:name w:val="bnp-images-description"/>
    <w:basedOn w:val="DefaultParagraphFont"/>
    <w:rsid w:val="00730A71"/>
  </w:style>
  <w:style w:type="character" w:styleId="HTMLCite">
    <w:name w:val="HTML Cite"/>
    <w:basedOn w:val="DefaultParagraphFont"/>
    <w:uiPriority w:val="99"/>
    <w:semiHidden/>
    <w:unhideWhenUsed/>
    <w:rsid w:val="001E4968"/>
    <w:rPr>
      <w:i/>
      <w:iCs/>
    </w:rPr>
  </w:style>
  <w:style w:type="paragraph" w:customStyle="1" w:styleId="Default">
    <w:name w:val="Default"/>
    <w:rsid w:val="0024429E"/>
    <w:pPr>
      <w:autoSpaceDE w:val="0"/>
      <w:autoSpaceDN w:val="0"/>
      <w:adjustRightInd w:val="0"/>
    </w:pPr>
    <w:rPr>
      <w:rFonts w:ascii="Delicious" w:hAnsi="Delicious" w:cs="Delicious"/>
      <w:color w:val="000000"/>
      <w:sz w:val="24"/>
      <w:szCs w:val="24"/>
    </w:rPr>
  </w:style>
  <w:style w:type="character" w:customStyle="1" w:styleId="mcontent">
    <w:name w:val="mcontent"/>
    <w:basedOn w:val="DefaultParagraphFont"/>
    <w:rsid w:val="000A15C0"/>
  </w:style>
  <w:style w:type="paragraph" w:styleId="DocumentMap">
    <w:name w:val="Document Map"/>
    <w:basedOn w:val="Normal"/>
    <w:link w:val="DocumentMapChar"/>
    <w:uiPriority w:val="99"/>
    <w:semiHidden/>
    <w:unhideWhenUsed/>
    <w:rsid w:val="00D625D0"/>
    <w:rPr>
      <w:rFonts w:ascii="Tahoma" w:hAnsi="Tahoma" w:cs="Tahoma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625D0"/>
    <w:rPr>
      <w:rFonts w:ascii="Tahoma" w:hAnsi="Tahoma" w:cs="Tahoma"/>
      <w:sz w:val="16"/>
      <w:szCs w:val="16"/>
      <w:lang w:val="en-GB"/>
    </w:rPr>
  </w:style>
  <w:style w:type="character" w:customStyle="1" w:styleId="mw-headline">
    <w:name w:val="mw-headline"/>
    <w:basedOn w:val="DefaultParagraphFont"/>
    <w:rsid w:val="0099037D"/>
  </w:style>
  <w:style w:type="character" w:customStyle="1" w:styleId="apple-style-span">
    <w:name w:val="apple-style-span"/>
    <w:basedOn w:val="DefaultParagraphFont"/>
    <w:rsid w:val="00797E33"/>
  </w:style>
  <w:style w:type="character" w:customStyle="1" w:styleId="apple-converted-space">
    <w:name w:val="apple-converted-space"/>
    <w:basedOn w:val="DefaultParagraphFont"/>
    <w:rsid w:val="00797E33"/>
  </w:style>
  <w:style w:type="character" w:customStyle="1" w:styleId="headline1">
    <w:name w:val="headline1"/>
    <w:basedOn w:val="DefaultParagraphFont"/>
    <w:rsid w:val="00460F85"/>
  </w:style>
  <w:style w:type="character" w:customStyle="1" w:styleId="head">
    <w:name w:val="head"/>
    <w:basedOn w:val="DefaultParagraphFont"/>
    <w:rsid w:val="00C16B1A"/>
  </w:style>
  <w:style w:type="character" w:customStyle="1" w:styleId="editsection">
    <w:name w:val="editsection"/>
    <w:basedOn w:val="DefaultParagraphFont"/>
    <w:rsid w:val="00C16B1A"/>
  </w:style>
  <w:style w:type="paragraph" w:customStyle="1" w:styleId="1A-Calibri-12Pt">
    <w:name w:val="1A-Calibri-12Pt"/>
    <w:basedOn w:val="Normal"/>
    <w:link w:val="1A-Calibri-12PtChar"/>
    <w:rsid w:val="00A42E97"/>
    <w:pPr>
      <w:jc w:val="both"/>
    </w:pPr>
    <w:rPr>
      <w:rFonts w:eastAsiaTheme="minorHAnsi" w:cstheme="minorBidi"/>
      <w:sz w:val="24"/>
      <w:szCs w:val="22"/>
    </w:rPr>
  </w:style>
  <w:style w:type="character" w:customStyle="1" w:styleId="1A-Calibri-12PtChar">
    <w:name w:val="1A-Calibri-12Pt Char"/>
    <w:basedOn w:val="DefaultParagraphFont"/>
    <w:link w:val="1A-Calibri-12Pt"/>
    <w:rsid w:val="00A42E97"/>
    <w:rPr>
      <w:rFonts w:asciiTheme="minorHAnsi" w:eastAsiaTheme="minorHAnsi" w:hAnsiTheme="minorHAnsi" w:cstheme="minorBidi"/>
      <w:sz w:val="24"/>
      <w:szCs w:val="22"/>
      <w:lang w:val="en-GB"/>
    </w:rPr>
  </w:style>
  <w:style w:type="paragraph" w:styleId="z-TopofForm">
    <w:name w:val="HTML Top of Form"/>
    <w:basedOn w:val="Normal"/>
    <w:next w:val="Normal"/>
    <w:link w:val="z-TopofFormChar"/>
    <w:hidden/>
    <w:uiPriority w:val="99"/>
    <w:unhideWhenUsed/>
    <w:rsid w:val="0086541F"/>
    <w:pPr>
      <w:pBdr>
        <w:bottom w:val="single" w:sz="6" w:space="1" w:color="auto"/>
      </w:pBdr>
      <w:jc w:val="center"/>
    </w:pPr>
    <w:rPr>
      <w:rFonts w:ascii="Arial" w:eastAsia="Times New Roman" w:hAnsi="Arial"/>
      <w:vanish/>
      <w:lang w:val="en-US"/>
    </w:rPr>
  </w:style>
  <w:style w:type="character" w:customStyle="1" w:styleId="z-TopofFormChar">
    <w:name w:val="z-Top of Form Char"/>
    <w:basedOn w:val="DefaultParagraphFont"/>
    <w:link w:val="z-TopofForm"/>
    <w:uiPriority w:val="99"/>
    <w:rsid w:val="0086541F"/>
    <w:rPr>
      <w:rFonts w:ascii="Arial" w:eastAsia="Times New Roman" w:hAnsi="Arial" w:cs="Arial"/>
      <w:vanish/>
      <w:sz w:val="16"/>
      <w:szCs w:val="16"/>
    </w:rPr>
  </w:style>
  <w:style w:type="character" w:customStyle="1" w:styleId="no">
    <w:name w:val="no"/>
    <w:basedOn w:val="DefaultParagraphFont"/>
    <w:rsid w:val="0086541F"/>
  </w:style>
  <w:style w:type="character" w:customStyle="1" w:styleId="yes">
    <w:name w:val="yes"/>
    <w:basedOn w:val="DefaultParagraphFont"/>
    <w:rsid w:val="0086541F"/>
  </w:style>
  <w:style w:type="paragraph" w:styleId="z-BottomofForm">
    <w:name w:val="HTML Bottom of Form"/>
    <w:basedOn w:val="Normal"/>
    <w:next w:val="Normal"/>
    <w:link w:val="z-BottomofFormChar"/>
    <w:hidden/>
    <w:uiPriority w:val="99"/>
    <w:unhideWhenUsed/>
    <w:rsid w:val="0086541F"/>
    <w:pPr>
      <w:pBdr>
        <w:top w:val="single" w:sz="6" w:space="1" w:color="auto"/>
      </w:pBdr>
      <w:jc w:val="center"/>
    </w:pPr>
    <w:rPr>
      <w:rFonts w:ascii="Arial" w:eastAsia="Times New Roman" w:hAnsi="Arial"/>
      <w:vanish/>
      <w:lang w:val="en-US"/>
    </w:rPr>
  </w:style>
  <w:style w:type="character" w:customStyle="1" w:styleId="z-BottomofFormChar">
    <w:name w:val="z-Bottom of Form Char"/>
    <w:basedOn w:val="DefaultParagraphFont"/>
    <w:link w:val="z-BottomofForm"/>
    <w:uiPriority w:val="99"/>
    <w:rsid w:val="0086541F"/>
    <w:rPr>
      <w:rFonts w:ascii="Arial" w:eastAsia="Times New Roman" w:hAnsi="Arial" w:cs="Arial"/>
      <w:vanish/>
      <w:sz w:val="16"/>
      <w:szCs w:val="16"/>
    </w:rPr>
  </w:style>
  <w:style w:type="paragraph" w:customStyle="1" w:styleId="sku">
    <w:name w:val="sku"/>
    <w:basedOn w:val="Normal"/>
    <w:rsid w:val="003F731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20B3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20B3F"/>
    <w:rPr>
      <w:rFonts w:ascii="Courier New" w:eastAsia="Times New Roman" w:hAnsi="Courier New" w:cs="Courier New"/>
    </w:rPr>
  </w:style>
  <w:style w:type="paragraph" w:customStyle="1" w:styleId="section1">
    <w:name w:val="section1"/>
    <w:basedOn w:val="Normal"/>
    <w:uiPriority w:val="99"/>
    <w:rsid w:val="00C144B7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check-compare-1">
    <w:name w:val="check-compare-1"/>
    <w:basedOn w:val="DefaultParagraphFont"/>
    <w:rsid w:val="00FE40DF"/>
  </w:style>
  <w:style w:type="paragraph" w:customStyle="1" w:styleId="desc">
    <w:name w:val="desc"/>
    <w:basedOn w:val="Normal"/>
    <w:rsid w:val="00FE40D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ref">
    <w:name w:val="ref"/>
    <w:basedOn w:val="Normal"/>
    <w:rsid w:val="00FE40D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icon-info">
    <w:name w:val="icon-info"/>
    <w:basedOn w:val="Normal"/>
    <w:rsid w:val="00FE40D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back">
    <w:name w:val="back"/>
    <w:basedOn w:val="Normal"/>
    <w:rsid w:val="0059739F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content">
    <w:name w:val="content"/>
    <w:basedOn w:val="DefaultParagraphFont"/>
    <w:rsid w:val="00F61B87"/>
  </w:style>
  <w:style w:type="paragraph" w:styleId="PlainText">
    <w:name w:val="Plain Text"/>
    <w:basedOn w:val="Normal"/>
    <w:link w:val="PlainTextChar"/>
    <w:uiPriority w:val="99"/>
    <w:unhideWhenUsed/>
    <w:rsid w:val="006A0F1E"/>
    <w:pPr>
      <w:jc w:val="both"/>
    </w:pPr>
    <w:rPr>
      <w:rFonts w:ascii="Consolas" w:eastAsia="Times New Roman" w:hAnsi="Consolas" w:cs="Times New Roman"/>
      <w:sz w:val="21"/>
      <w:szCs w:val="21"/>
      <w:lang w:eastAsia="en-GB"/>
    </w:rPr>
  </w:style>
  <w:style w:type="character" w:customStyle="1" w:styleId="PlainTextChar">
    <w:name w:val="Plain Text Char"/>
    <w:basedOn w:val="DefaultParagraphFont"/>
    <w:link w:val="PlainText"/>
    <w:uiPriority w:val="99"/>
    <w:rsid w:val="006A0F1E"/>
    <w:rPr>
      <w:rFonts w:ascii="Consolas" w:eastAsia="Times New Roman" w:hAnsi="Consolas"/>
      <w:sz w:val="21"/>
      <w:szCs w:val="21"/>
      <w:lang w:val="en-GB" w:eastAsia="en-GB"/>
    </w:rPr>
  </w:style>
  <w:style w:type="table" w:styleId="TableGrid">
    <w:name w:val="Table Grid"/>
    <w:basedOn w:val="TableNormal"/>
    <w:uiPriority w:val="59"/>
    <w:rsid w:val="00D90A08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graytextbold">
    <w:name w:val="graytextbold"/>
    <w:basedOn w:val="Normal"/>
    <w:rsid w:val="00BE20E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markertextbold">
    <w:name w:val="markertextbold"/>
    <w:basedOn w:val="DefaultParagraphFont"/>
    <w:rsid w:val="00BE20EC"/>
  </w:style>
  <w:style w:type="character" w:customStyle="1" w:styleId="defaulttext">
    <w:name w:val="defaulttext"/>
    <w:basedOn w:val="DefaultParagraphFont"/>
    <w:rsid w:val="00BE20EC"/>
  </w:style>
  <w:style w:type="paragraph" w:customStyle="1" w:styleId="paragraphheadlinenopadding">
    <w:name w:val="paragraphheadlinenopadding"/>
    <w:basedOn w:val="Normal"/>
    <w:rsid w:val="00BE20E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defaulttext1">
    <w:name w:val="defaulttext1"/>
    <w:basedOn w:val="Normal"/>
    <w:rsid w:val="00BE20EC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defaulttextbold">
    <w:name w:val="defaulttextbold"/>
    <w:basedOn w:val="DefaultParagraphFont"/>
    <w:rsid w:val="00BE20EC"/>
  </w:style>
  <w:style w:type="character" w:customStyle="1" w:styleId="headlinezusatz">
    <w:name w:val="headlinezusatz"/>
    <w:basedOn w:val="DefaultParagraphFont"/>
    <w:rsid w:val="00BE20EC"/>
  </w:style>
  <w:style w:type="character" w:customStyle="1" w:styleId="marker">
    <w:name w:val="marker"/>
    <w:basedOn w:val="DefaultParagraphFont"/>
    <w:rsid w:val="00BE20EC"/>
  </w:style>
  <w:style w:type="character" w:customStyle="1" w:styleId="bold">
    <w:name w:val="bold"/>
    <w:basedOn w:val="DefaultParagraphFont"/>
    <w:rsid w:val="00BE20EC"/>
  </w:style>
  <w:style w:type="character" w:customStyle="1" w:styleId="boldtxt">
    <w:name w:val="boldtxt"/>
    <w:basedOn w:val="DefaultParagraphFont"/>
    <w:rsid w:val="00A03562"/>
  </w:style>
  <w:style w:type="character" w:customStyle="1" w:styleId="small">
    <w:name w:val="small"/>
    <w:basedOn w:val="DefaultParagraphFont"/>
    <w:rsid w:val="00A03562"/>
  </w:style>
  <w:style w:type="character" w:customStyle="1" w:styleId="red">
    <w:name w:val="red"/>
    <w:basedOn w:val="DefaultParagraphFont"/>
    <w:rsid w:val="00A03562"/>
  </w:style>
  <w:style w:type="paragraph" w:customStyle="1" w:styleId="heading">
    <w:name w:val="heading"/>
    <w:basedOn w:val="Normal"/>
    <w:rsid w:val="002D12D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bodytextbold">
    <w:name w:val="bodytext_bold"/>
    <w:basedOn w:val="Normal"/>
    <w:rsid w:val="008572B5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mfproductdetaillink">
    <w:name w:val="mfproductdetaillink"/>
    <w:basedOn w:val="DefaultParagraphFont"/>
    <w:rsid w:val="0004786A"/>
  </w:style>
  <w:style w:type="character" w:customStyle="1" w:styleId="nowrap">
    <w:name w:val="nowrap"/>
    <w:basedOn w:val="DefaultParagraphFont"/>
    <w:rsid w:val="0004786A"/>
  </w:style>
  <w:style w:type="character" w:customStyle="1" w:styleId="tab1">
    <w:name w:val="tab1"/>
    <w:basedOn w:val="DefaultParagraphFont"/>
    <w:rsid w:val="0067417E"/>
  </w:style>
  <w:style w:type="character" w:customStyle="1" w:styleId="thinsp">
    <w:name w:val="thinsp"/>
    <w:basedOn w:val="DefaultParagraphFont"/>
    <w:rsid w:val="0067417E"/>
  </w:style>
  <w:style w:type="paragraph" w:customStyle="1" w:styleId="HeadingR1Char">
    <w:name w:val="Heading R1 Char"/>
    <w:basedOn w:val="Heading1"/>
    <w:autoRedefine/>
    <w:rsid w:val="000C5689"/>
    <w:pPr>
      <w:numPr>
        <w:numId w:val="2"/>
      </w:numPr>
      <w:tabs>
        <w:tab w:val="left" w:pos="1980"/>
      </w:tabs>
    </w:pPr>
    <w:rPr>
      <w:kern w:val="0"/>
      <w:lang w:val="en-US"/>
    </w:rPr>
  </w:style>
  <w:style w:type="paragraph" w:customStyle="1" w:styleId="HeadingR111">
    <w:name w:val="Heading R111"/>
    <w:basedOn w:val="Header"/>
    <w:autoRedefine/>
    <w:rsid w:val="000C5689"/>
    <w:pPr>
      <w:tabs>
        <w:tab w:val="clear" w:pos="4680"/>
        <w:tab w:val="clear" w:pos="9360"/>
        <w:tab w:val="num" w:pos="567"/>
        <w:tab w:val="left" w:pos="900"/>
        <w:tab w:val="center" w:pos="4320"/>
        <w:tab w:val="right" w:pos="8640"/>
      </w:tabs>
      <w:ind w:left="567" w:hanging="567"/>
    </w:pPr>
    <w:rPr>
      <w:rFonts w:ascii="Arial" w:eastAsia="Times New Roman" w:hAnsi="Arial"/>
      <w:b/>
      <w:sz w:val="20"/>
      <w:szCs w:val="20"/>
      <w:lang w:val="en-US"/>
    </w:rPr>
  </w:style>
  <w:style w:type="paragraph" w:customStyle="1" w:styleId="HeadingR11">
    <w:name w:val="Heading R11"/>
    <w:basedOn w:val="Header"/>
    <w:autoRedefine/>
    <w:rsid w:val="000C5689"/>
    <w:pPr>
      <w:tabs>
        <w:tab w:val="clear" w:pos="4680"/>
        <w:tab w:val="clear" w:pos="9360"/>
        <w:tab w:val="num" w:pos="567"/>
        <w:tab w:val="left" w:pos="900"/>
        <w:tab w:val="center" w:pos="4320"/>
        <w:tab w:val="right" w:pos="8640"/>
      </w:tabs>
      <w:ind w:left="1304" w:hanging="1304"/>
    </w:pPr>
    <w:rPr>
      <w:rFonts w:ascii="Arial" w:eastAsia="Times New Roman" w:hAnsi="Arial"/>
      <w:b/>
      <w:bCs/>
      <w:sz w:val="24"/>
      <w:szCs w:val="24"/>
      <w:lang w:val="en-US"/>
    </w:rPr>
  </w:style>
  <w:style w:type="paragraph" w:customStyle="1" w:styleId="text">
    <w:name w:val="text"/>
    <w:basedOn w:val="Normal"/>
    <w:rsid w:val="00C22D6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style48">
    <w:name w:val="style48"/>
    <w:basedOn w:val="Normal"/>
    <w:rsid w:val="00261CC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tyle22">
    <w:name w:val="style22"/>
    <w:basedOn w:val="DefaultParagraphFont"/>
    <w:rsid w:val="00261CC2"/>
  </w:style>
  <w:style w:type="character" w:customStyle="1" w:styleId="style49">
    <w:name w:val="style49"/>
    <w:basedOn w:val="DefaultParagraphFont"/>
    <w:rsid w:val="00261CC2"/>
  </w:style>
  <w:style w:type="character" w:customStyle="1" w:styleId="style66">
    <w:name w:val="style66"/>
    <w:basedOn w:val="DefaultParagraphFont"/>
    <w:rsid w:val="00261CC2"/>
  </w:style>
  <w:style w:type="paragraph" w:customStyle="1" w:styleId="style54">
    <w:name w:val="style54"/>
    <w:basedOn w:val="Normal"/>
    <w:rsid w:val="00261CC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style55">
    <w:name w:val="style55"/>
    <w:basedOn w:val="DefaultParagraphFont"/>
    <w:rsid w:val="00261CC2"/>
  </w:style>
  <w:style w:type="character" w:customStyle="1" w:styleId="style61">
    <w:name w:val="style61"/>
    <w:basedOn w:val="DefaultParagraphFont"/>
    <w:rsid w:val="00261CC2"/>
  </w:style>
  <w:style w:type="character" w:customStyle="1" w:styleId="style67">
    <w:name w:val="style67"/>
    <w:basedOn w:val="DefaultParagraphFont"/>
    <w:rsid w:val="00261CC2"/>
  </w:style>
  <w:style w:type="paragraph" w:customStyle="1" w:styleId="style63">
    <w:name w:val="style63"/>
    <w:basedOn w:val="Normal"/>
    <w:rsid w:val="00261CC2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customStyle="1" w:styleId="spacer">
    <w:name w:val="spacer"/>
    <w:basedOn w:val="Normal"/>
    <w:rsid w:val="00225573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BodyText">
    <w:name w:val="Body Text"/>
    <w:basedOn w:val="Normal"/>
    <w:link w:val="BodyTextChar"/>
    <w:rsid w:val="00E35167"/>
    <w:pPr>
      <w:spacing w:after="120" w:line="228" w:lineRule="auto"/>
      <w:ind w:firstLine="288"/>
      <w:jc w:val="both"/>
    </w:pPr>
    <w:rPr>
      <w:rFonts w:ascii="Times New Roman" w:eastAsia="Times New Roman" w:hAnsi="Times New Roman" w:cs="Times New Roman"/>
      <w:spacing w:val="-1"/>
      <w:sz w:val="20"/>
      <w:szCs w:val="20"/>
      <w:lang w:val="en-US"/>
    </w:rPr>
  </w:style>
  <w:style w:type="character" w:customStyle="1" w:styleId="BodyTextChar">
    <w:name w:val="Body Text Char"/>
    <w:basedOn w:val="DefaultParagraphFont"/>
    <w:link w:val="BodyText"/>
    <w:rsid w:val="00E35167"/>
    <w:rPr>
      <w:rFonts w:ascii="Times New Roman" w:eastAsia="Times New Roman" w:hAnsi="Times New Roman"/>
      <w:spacing w:val="-1"/>
    </w:rPr>
  </w:style>
  <w:style w:type="paragraph" w:customStyle="1" w:styleId="TableTitle">
    <w:name w:val="Table Title"/>
    <w:basedOn w:val="Normal"/>
    <w:rsid w:val="00E35167"/>
    <w:pPr>
      <w:autoSpaceDE w:val="0"/>
      <w:autoSpaceDN w:val="0"/>
      <w:jc w:val="center"/>
    </w:pPr>
    <w:rPr>
      <w:rFonts w:ascii="Times New Roman" w:eastAsia="Times New Roman" w:hAnsi="Times New Roman" w:cs="Times New Roman"/>
      <w:smallCaps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EC5C2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C5C2E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C5C2E"/>
    <w:rPr>
      <w:rFonts w:asciiTheme="minorHAnsi" w:hAnsiTheme="minorHAnsi" w:cs="Arial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C5C2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C5C2E"/>
    <w:rPr>
      <w:rFonts w:asciiTheme="minorHAnsi" w:hAnsiTheme="minorHAnsi" w:cs="Arial"/>
      <w:b/>
      <w:bCs/>
      <w:lang w:val="en-GB"/>
    </w:rPr>
  </w:style>
  <w:style w:type="character" w:customStyle="1" w:styleId="toctoggle">
    <w:name w:val="toctoggle"/>
    <w:basedOn w:val="DefaultParagraphFont"/>
    <w:rsid w:val="00CD2C1C"/>
  </w:style>
  <w:style w:type="character" w:customStyle="1" w:styleId="tocnumber">
    <w:name w:val="tocnumber"/>
    <w:basedOn w:val="DefaultParagraphFont"/>
    <w:rsid w:val="00CD2C1C"/>
  </w:style>
  <w:style w:type="character" w:customStyle="1" w:styleId="toctext">
    <w:name w:val="toctext"/>
    <w:basedOn w:val="DefaultParagraphFont"/>
    <w:rsid w:val="00CD2C1C"/>
  </w:style>
  <w:style w:type="paragraph" w:customStyle="1" w:styleId="10-Normal">
    <w:name w:val="10-Normal"/>
    <w:basedOn w:val="Normal"/>
    <w:link w:val="10-NormalChar"/>
    <w:rsid w:val="004E4185"/>
    <w:rPr>
      <w:rFonts w:eastAsiaTheme="minorHAnsi" w:cstheme="minorBidi"/>
    </w:rPr>
  </w:style>
  <w:style w:type="character" w:customStyle="1" w:styleId="10-NormalChar">
    <w:name w:val="10-Normal Char"/>
    <w:basedOn w:val="DefaultParagraphFont"/>
    <w:link w:val="10-Normal"/>
    <w:rsid w:val="004E4185"/>
    <w:rPr>
      <w:rFonts w:asciiTheme="minorHAnsi" w:eastAsiaTheme="minorHAnsi" w:hAnsiTheme="minorHAnsi" w:cstheme="minorBidi"/>
      <w:sz w:val="16"/>
      <w:szCs w:val="16"/>
      <w:lang w:val="en-GB"/>
    </w:rPr>
  </w:style>
  <w:style w:type="character" w:customStyle="1" w:styleId="longtext">
    <w:name w:val="long_text"/>
    <w:basedOn w:val="DefaultParagraphFont"/>
    <w:rsid w:val="006A43B1"/>
  </w:style>
  <w:style w:type="character" w:customStyle="1" w:styleId="mw-editsection">
    <w:name w:val="mw-editsection"/>
    <w:basedOn w:val="DefaultParagraphFont"/>
    <w:rsid w:val="0033514F"/>
  </w:style>
  <w:style w:type="character" w:customStyle="1" w:styleId="mw-editsection-bracket">
    <w:name w:val="mw-editsection-bracket"/>
    <w:basedOn w:val="DefaultParagraphFont"/>
    <w:rsid w:val="0033514F"/>
  </w:style>
  <w:style w:type="character" w:styleId="IntenseEmphasis">
    <w:name w:val="Intense Emphasis"/>
    <w:basedOn w:val="DefaultParagraphFont"/>
    <w:uiPriority w:val="21"/>
    <w:qFormat/>
    <w:rsid w:val="00D009A2"/>
    <w:rPr>
      <w:b/>
      <w:bCs/>
      <w:i/>
      <w:iCs/>
      <w:color w:val="4F81BD" w:themeColor="accent1"/>
    </w:rPr>
  </w:style>
  <w:style w:type="paragraph" w:customStyle="1" w:styleId="C-Code6">
    <w:name w:val="C-Code6"/>
    <w:basedOn w:val="10-Normal"/>
    <w:qFormat/>
    <w:rsid w:val="006064BC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</w:pPr>
    <w:rPr>
      <w:rFonts w:ascii="Consolas" w:hAnsi="Consolas" w:cs="Consolas"/>
      <w:sz w:val="12"/>
      <w:szCs w:val="12"/>
      <w:lang w:val="en-US"/>
    </w:rPr>
  </w:style>
  <w:style w:type="character" w:styleId="HTMLCode">
    <w:name w:val="HTML Code"/>
    <w:basedOn w:val="DefaultParagraphFont"/>
    <w:uiPriority w:val="99"/>
    <w:semiHidden/>
    <w:unhideWhenUsed/>
    <w:rsid w:val="00E45190"/>
    <w:rPr>
      <w:rFonts w:ascii="Courier New" w:eastAsia="Times New Roman" w:hAnsi="Courier New" w:cs="Courier New"/>
      <w:sz w:val="20"/>
      <w:szCs w:val="20"/>
    </w:rPr>
  </w:style>
  <w:style w:type="paragraph" w:customStyle="1" w:styleId="tableheader">
    <w:name w:val="tableheader"/>
    <w:basedOn w:val="Normal"/>
    <w:rsid w:val="00E9046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customStyle="1" w:styleId="tablenormal0">
    <w:name w:val="tablenormal"/>
    <w:basedOn w:val="Normal"/>
    <w:rsid w:val="00E9046D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subsubtitle">
    <w:name w:val="subsubtitle"/>
    <w:basedOn w:val="DefaultParagraphFont"/>
    <w:rsid w:val="00915268"/>
  </w:style>
  <w:style w:type="character" w:customStyle="1" w:styleId="replyquote">
    <w:name w:val="replyquote"/>
    <w:basedOn w:val="DefaultParagraphFont"/>
    <w:rsid w:val="008E7C8C"/>
  </w:style>
  <w:style w:type="character" w:customStyle="1" w:styleId="name">
    <w:name w:val="name"/>
    <w:basedOn w:val="DefaultParagraphFont"/>
    <w:rsid w:val="00CF0260"/>
  </w:style>
  <w:style w:type="paragraph" w:customStyle="1" w:styleId="C-Code8">
    <w:name w:val="C-Code8"/>
    <w:basedOn w:val="Normal"/>
    <w:link w:val="C-Code8Char"/>
    <w:qFormat/>
    <w:rsid w:val="00385DB7"/>
    <w:rPr>
      <w:rFonts w:ascii="Consolas" w:hAnsi="Consolas" w:cs="Consolas"/>
    </w:rPr>
  </w:style>
  <w:style w:type="character" w:customStyle="1" w:styleId="C-Code8Char">
    <w:name w:val="C-Code8 Char"/>
    <w:basedOn w:val="DefaultParagraphFont"/>
    <w:link w:val="C-Code8"/>
    <w:rsid w:val="00385DB7"/>
    <w:rPr>
      <w:rFonts w:ascii="Consolas" w:hAnsi="Consolas" w:cs="Consolas"/>
      <w:sz w:val="16"/>
      <w:szCs w:val="16"/>
      <w:lang w:val="en-GB"/>
    </w:rPr>
  </w:style>
  <w:style w:type="paragraph" w:customStyle="1" w:styleId="CodeCC">
    <w:name w:val="Code CC"/>
    <w:basedOn w:val="Normal"/>
    <w:link w:val="CodeCCChar"/>
    <w:qFormat/>
    <w:rsid w:val="00382E8D"/>
    <w:rPr>
      <w:rFonts w:ascii="Consolas" w:hAnsi="Consolas" w:cs="Consolas"/>
    </w:rPr>
  </w:style>
  <w:style w:type="character" w:customStyle="1" w:styleId="CodeCCChar">
    <w:name w:val="Code CC Char"/>
    <w:link w:val="CodeCC"/>
    <w:locked/>
    <w:rsid w:val="00382E8D"/>
    <w:rPr>
      <w:rFonts w:ascii="Consolas" w:hAnsi="Consolas" w:cs="Consolas"/>
      <w:sz w:val="16"/>
      <w:szCs w:val="16"/>
      <w:lang w:val="en-GB"/>
    </w:rPr>
  </w:style>
  <w:style w:type="character" w:customStyle="1" w:styleId="wcrep1">
    <w:name w:val="wcrep1"/>
    <w:basedOn w:val="DefaultParagraphFont"/>
    <w:rsid w:val="00932F49"/>
  </w:style>
  <w:style w:type="character" w:styleId="HTMLTypewriter">
    <w:name w:val="HTML Typewriter"/>
    <w:basedOn w:val="DefaultParagraphFont"/>
    <w:uiPriority w:val="99"/>
    <w:semiHidden/>
    <w:unhideWhenUsed/>
    <w:rsid w:val="00932F49"/>
    <w:rPr>
      <w:rFonts w:ascii="Courier New" w:eastAsia="Times New Roman" w:hAnsi="Courier New" w:cs="Courier New"/>
      <w:sz w:val="20"/>
      <w:szCs w:val="20"/>
    </w:rPr>
  </w:style>
  <w:style w:type="paragraph" w:customStyle="1" w:styleId="reference">
    <w:name w:val="reference"/>
    <w:basedOn w:val="Normal"/>
    <w:rsid w:val="00932F49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BF47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6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5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1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8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8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7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0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1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2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88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8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8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5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5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4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33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6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4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3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1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2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4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00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3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0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7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9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5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6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93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5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8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2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6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0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3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1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2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7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79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9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3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2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2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00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32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2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70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15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64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45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34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4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6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6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7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8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75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98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34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3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07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2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67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3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56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604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4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5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97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6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47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79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3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543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080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11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241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984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2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83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5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73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3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61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81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8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1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15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96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95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2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5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450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70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690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06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41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8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32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2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74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7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83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57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90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83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212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71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54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2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59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28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77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50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2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012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7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75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420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853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8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7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4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09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8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249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4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49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9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16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0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05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353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4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80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59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11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1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0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21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86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7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7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784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6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23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3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78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2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1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52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29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92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4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857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75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03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71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24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440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078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1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10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7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73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49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73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2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73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58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6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5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9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90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707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39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40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67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65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606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59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18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60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14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15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7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5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1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01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8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39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69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643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41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47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18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23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38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2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43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87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93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32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8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9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13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324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3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1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85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999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45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9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03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2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6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3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9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71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1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75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81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48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6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68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97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954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242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3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964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43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131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957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622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250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7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05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23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613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0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35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0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1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749254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62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27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8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16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3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4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18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45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3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43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1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64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52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8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5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3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7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19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421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8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018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9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06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42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5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27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23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70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5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743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45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6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972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23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66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6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4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7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4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9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817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42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9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24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4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9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0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84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9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619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8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86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4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90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74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40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083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73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9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0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06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1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533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68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72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928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160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04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94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543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7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85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98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46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7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725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8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500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4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4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59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53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8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5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5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7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0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8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2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99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44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4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43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7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8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8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7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08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4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1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9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1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7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16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68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5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5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2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34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70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65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2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0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5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5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59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09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49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3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5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94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2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20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075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5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14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67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78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7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7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649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7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48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1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25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959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73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18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4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87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46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28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30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06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96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053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7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94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9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10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91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979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31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3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51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34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165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61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81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5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7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9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9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7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14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5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45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66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3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16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88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5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0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03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73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8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7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7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061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24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19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97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1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345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27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02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4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43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6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249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3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7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35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33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79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29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98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62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271709">
              <w:marLeft w:val="58"/>
              <w:marRight w:val="58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73919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3959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1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3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42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7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2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7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043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41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51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19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17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28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8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54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79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5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8375272">
          <w:marLeft w:val="336"/>
          <w:marRight w:val="0"/>
          <w:marTop w:val="120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2856494">
              <w:marLeft w:val="0"/>
              <w:marRight w:val="0"/>
              <w:marTop w:val="0"/>
              <w:marBottom w:val="0"/>
              <w:divBdr>
                <w:top w:val="single" w:sz="4" w:space="0" w:color="CCCCCC"/>
                <w:left w:val="single" w:sz="4" w:space="0" w:color="CCCCCC"/>
                <w:bottom w:val="single" w:sz="4" w:space="0" w:color="CCCCCC"/>
                <w:right w:val="single" w:sz="4" w:space="0" w:color="CCCCCC"/>
              </w:divBdr>
              <w:divsChild>
                <w:div w:id="2039235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40077802">
          <w:marLeft w:val="336"/>
          <w:marRight w:val="0"/>
          <w:marTop w:val="120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7325440">
              <w:marLeft w:val="0"/>
              <w:marRight w:val="0"/>
              <w:marTop w:val="0"/>
              <w:marBottom w:val="0"/>
              <w:divBdr>
                <w:top w:val="single" w:sz="4" w:space="0" w:color="CCCCCC"/>
                <w:left w:val="single" w:sz="4" w:space="0" w:color="CCCCCC"/>
                <w:bottom w:val="single" w:sz="4" w:space="0" w:color="CCCCCC"/>
                <w:right w:val="single" w:sz="4" w:space="0" w:color="CCCCCC"/>
              </w:divBdr>
              <w:divsChild>
                <w:div w:id="13123655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68709420">
          <w:marLeft w:val="336"/>
          <w:marRight w:val="0"/>
          <w:marTop w:val="120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759993">
              <w:marLeft w:val="0"/>
              <w:marRight w:val="0"/>
              <w:marTop w:val="0"/>
              <w:marBottom w:val="0"/>
              <w:divBdr>
                <w:top w:val="single" w:sz="4" w:space="0" w:color="CCCCCC"/>
                <w:left w:val="single" w:sz="4" w:space="0" w:color="CCCCCC"/>
                <w:bottom w:val="single" w:sz="4" w:space="0" w:color="CCCCCC"/>
                <w:right w:val="single" w:sz="4" w:space="0" w:color="CCCCCC"/>
              </w:divBdr>
              <w:divsChild>
                <w:div w:id="2055693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7896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0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9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2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6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0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8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40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4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25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515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49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048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944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18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90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78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54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86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780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41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55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08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2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6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418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6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9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16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77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384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2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4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463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1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1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34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40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26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74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69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9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5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16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526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55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685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5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61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45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90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4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4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92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9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10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890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95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23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13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11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83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44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3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78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0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66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2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64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41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12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11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5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99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53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83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03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254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440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38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04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445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3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4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4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85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063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28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96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15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24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5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999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69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14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8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95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9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5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1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95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72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6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672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29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41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0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1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3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524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5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37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33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0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794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1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484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0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172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4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334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070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99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22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724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1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40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7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5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9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2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4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7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82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84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9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2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77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074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05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2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71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6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9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2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5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2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99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10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4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8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9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995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05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1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91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39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29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02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52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1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64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3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33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03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8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63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3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79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54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69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2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4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0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04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5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080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7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5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06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4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020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8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3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120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55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85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8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06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0577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7320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7207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99566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1682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994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412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830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32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5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322120">
          <w:marLeft w:val="0"/>
          <w:marRight w:val="0"/>
          <w:marTop w:val="19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617898">
              <w:marLeft w:val="0"/>
              <w:marRight w:val="0"/>
              <w:marTop w:val="0"/>
              <w:marBottom w:val="193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6965944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224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3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3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0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6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41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2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84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89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70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4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834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58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1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28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93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643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08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6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84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2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16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17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65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3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54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7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39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01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6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72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3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57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55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1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4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18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07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74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761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70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61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3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4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1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62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292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9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983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66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9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21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72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94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9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11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6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74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52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36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6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6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92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29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36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9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5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4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60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85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421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34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6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42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17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8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1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74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38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424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2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798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3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8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01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3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60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79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81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14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52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9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5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432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93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98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24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3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92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35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6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070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5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2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26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4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23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57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80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69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25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20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3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1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9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11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4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95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290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53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34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9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58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59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7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4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4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55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01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97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5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42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7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0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54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54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0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0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0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0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32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1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23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15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69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953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5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09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90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40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32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49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9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47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2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61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7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275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31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3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7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9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8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30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768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97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84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14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893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2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62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86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023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46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5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299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58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3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4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1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8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29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9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1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390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2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63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75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0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49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8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40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1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6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5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05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1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32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9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9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8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1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7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07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79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22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5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2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2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8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73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3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62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376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87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7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75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2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39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2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5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9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2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8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9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33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10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41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88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84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062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52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0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0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3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1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61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44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53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2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2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8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91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49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85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3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300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0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15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351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2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0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90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2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14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76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1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45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6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8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988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382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23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31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68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02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4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67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4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785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77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1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14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83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9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38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9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03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199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8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98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0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40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19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6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5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67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45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39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150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9711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2882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434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08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5562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776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010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4293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554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65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669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937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0874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2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203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478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514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15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742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08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977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8319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53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45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2503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368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024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673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500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755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3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0873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016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256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6044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168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793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654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871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9093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26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28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454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568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64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04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176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221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637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1439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335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21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991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067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264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575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91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97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1162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5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53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496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572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844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9602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036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13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156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499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780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4624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9275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6559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774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30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996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1195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387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5062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09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5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890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50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476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543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6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6964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96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896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3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551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661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737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125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246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103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592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02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781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00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3979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047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244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3663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6309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0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01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554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37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1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209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0903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132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86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5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176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22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30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519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25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717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054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442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831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51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1448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411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44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718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871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992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069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180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9850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222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94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41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878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70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495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71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84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459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106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919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0013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111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1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3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384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498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573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034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116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22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698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6888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349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078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386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467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538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40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430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10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776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1689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3135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59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086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165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277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3530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03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933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058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48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2499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3214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737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94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932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7995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54127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586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44370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52785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03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1322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246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14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3230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41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621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587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372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3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827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0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560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6327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7045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901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34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208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54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939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95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255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451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22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687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756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8309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02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222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4924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353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687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0700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140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7284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44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181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52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79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381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453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5285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8429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997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1113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2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152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17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498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80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84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004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52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4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72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08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995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1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192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463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29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31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77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23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967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0399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356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2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54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356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692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6739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04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276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8543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8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591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71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57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165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243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319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77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666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011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330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9384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202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327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5962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31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02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3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288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3684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631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875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903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0985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1380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3363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948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37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142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16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17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2533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328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4480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5912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63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78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179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452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23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563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29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030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0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3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879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25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1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31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22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27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36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38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342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4899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2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1469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59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267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84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3865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045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654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238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0379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310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453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917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154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7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478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420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6121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736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8075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928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1921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5111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65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2382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6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0423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33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281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77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896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6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939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395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68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476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268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1303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03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275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12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589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787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0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01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433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704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825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3579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79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480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555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9627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8664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3234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4450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6403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785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5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056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368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560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713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223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3413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408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6811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6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953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66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15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55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457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5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98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067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181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375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766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842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16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9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304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74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1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60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075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419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11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68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2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46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2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654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732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484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9197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386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463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5750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769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473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892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037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234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550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41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8850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960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78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6181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734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813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539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198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20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3886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462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973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87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35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511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624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03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748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8992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210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399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8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58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65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939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029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7819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27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175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90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714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8253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22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51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098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38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40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481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555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824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5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217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329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600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41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459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452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1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415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2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6731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7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869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574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1062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569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411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612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047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28777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073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3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335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3385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4130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77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6785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946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1865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383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529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722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0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3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05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23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574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24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303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42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91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762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61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030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225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611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7806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072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16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116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264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308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6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623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381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431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4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81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4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76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17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46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95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40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231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29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471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503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742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812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1292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278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543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785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27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934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125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12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045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289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359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440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5580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626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822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3900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018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1666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4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881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482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24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26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062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322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5401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248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444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10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981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2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1778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60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5612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43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950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336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7991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797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8749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150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987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06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35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1844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257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566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644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08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74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09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372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571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613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68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2689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300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11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1862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335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536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610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10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71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51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6548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843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967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038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02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304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767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911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424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6663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0017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318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586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6583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850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31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714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931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627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7023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889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42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4299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13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14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892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11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12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089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160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68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75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75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669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57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934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097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055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132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474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86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322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437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585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631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53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781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2897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2873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4408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3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747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63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3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62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677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0597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17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793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550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53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3695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641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024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2217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78714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064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147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262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12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6033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8015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194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9902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1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142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259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721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8406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299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301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0910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028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54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296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491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761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151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460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6594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996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4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5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50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5320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698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00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274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773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851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968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037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4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60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2374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5773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619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153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4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236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71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2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733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275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56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003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976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239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360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122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7012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19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899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165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58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430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747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815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9347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10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12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14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87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127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7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08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251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470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243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20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89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710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27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8332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00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9801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053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01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176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752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29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480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6004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7961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870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942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450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601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717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2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494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52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7602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1515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89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490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25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294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123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879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997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84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89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259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260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453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3094970">
          <w:marLeft w:val="2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690176">
              <w:marLeft w:val="0"/>
              <w:marRight w:val="0"/>
              <w:marTop w:val="41"/>
              <w:marBottom w:val="10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0599760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5666758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5415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9236986">
                  <w:marLeft w:val="0"/>
                  <w:marRight w:val="0"/>
                  <w:marTop w:val="62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091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46778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20365402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single" w:sz="4" w:space="0" w:color="D8D5CB"/>
                    <w:right w:val="none" w:sz="0" w:space="0" w:color="auto"/>
                  </w:divBdr>
                </w:div>
              </w:divsChild>
            </w:div>
          </w:divsChild>
        </w:div>
        <w:div w:id="2029679117">
          <w:marLeft w:val="0"/>
          <w:marRight w:val="21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4754424">
              <w:marLeft w:val="0"/>
              <w:marRight w:val="0"/>
              <w:marTop w:val="41"/>
              <w:marBottom w:val="104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736570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685074">
                  <w:marLeft w:val="0"/>
                  <w:marRight w:val="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368456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39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8445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304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9628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3080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420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70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14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693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767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811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491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1523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349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617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5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879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5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17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4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5355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236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386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200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48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161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4259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48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552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34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548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61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8625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674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517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11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782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45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57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98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04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5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978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048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362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7702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95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13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359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549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134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600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980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441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21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595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08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717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57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0585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1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174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4890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640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08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19454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096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1444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3665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408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64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599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605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796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825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2993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70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63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796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989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644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160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19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93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834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58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989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103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689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957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1511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6149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880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073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4587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7534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04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2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115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1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72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581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481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726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848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504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770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815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9612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26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273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426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541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3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1242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88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390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462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755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777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7784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806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047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462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5130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2894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1649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1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312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374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85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664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21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56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60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43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475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6688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7069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049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245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25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67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69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363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711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6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9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977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023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289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480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75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746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947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0910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6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138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481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01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14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671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454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365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140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250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33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48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9816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98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1029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369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9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62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372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375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451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727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181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11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55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761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079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106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343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538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612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61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5763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0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6155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729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044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12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17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20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21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18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314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843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043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80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23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767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1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9628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1549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30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501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621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932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004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396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473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545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64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856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124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13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9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658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859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19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122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3554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431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27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7457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16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093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08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6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131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133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134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134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0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984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0580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8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5223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713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294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5555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06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3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9483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101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49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05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239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71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92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017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258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274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5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603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22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565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24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302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563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640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24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31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145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66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29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59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877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44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455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527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06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6479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190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231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3764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4970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6971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3888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074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115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3051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499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16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690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961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5441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6180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07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855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59304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3924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4624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119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39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2401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310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84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846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969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81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77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50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2775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51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39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350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47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592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929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471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5918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10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78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784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0860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04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3655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590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782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019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70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1709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360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6766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20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522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861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443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20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10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9823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0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55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1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292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637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290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145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680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55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798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948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261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406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056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6814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797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6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529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17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94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836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25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296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842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954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0301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1483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3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757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076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1532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4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385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1802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530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2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57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2334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430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572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09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083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276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351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634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4693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35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38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06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3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1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587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663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853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002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31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630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8943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966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07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07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550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622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8201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0879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159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2806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671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935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393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125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87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669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740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934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172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442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482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2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08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292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478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256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407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521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152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1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8370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05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49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58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2986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4922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568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32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837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28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029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417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753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5830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145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08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416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2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030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240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7984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06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292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5470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07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5547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918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025480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33715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868923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834491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917896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885457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02572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43943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454588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162330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41546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04734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982112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2680812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315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53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68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69270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596917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19036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722261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8512702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42295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374419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7461919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48153166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5842964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608136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522318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6538670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  <w:div w:id="79706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33466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3003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50152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77637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071963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997820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8572255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05737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2018712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68255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32115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60423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81655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990126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115268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041469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458842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168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71776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34228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4951033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260729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033979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3659444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623574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02994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015838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763969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192859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73740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3993892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484318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621893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3956636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51384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439897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10605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52985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55895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523330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286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8780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2004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6976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6168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719063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1525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80984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24407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06443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48536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994298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94470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29540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507972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614340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2114714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2199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94850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06763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31166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5015019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8758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7201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416849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99489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829098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2251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9963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48560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12276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991729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11699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470809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50308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6441139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3826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986516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75351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502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1330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7296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92402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459406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513575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679678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404532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314292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617178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513412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973677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62914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098793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7943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059963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230387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084638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38442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8112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558936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07580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955488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445055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384968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613228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264444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01412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7112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10115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282029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41542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4628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5728483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5927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8782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778340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120651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282042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87329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04793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663365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72531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6015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5095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3880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2375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9361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92233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295450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0805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566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358837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58411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294482978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153329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363170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680685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818073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6016753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67057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028342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661841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05803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7085335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558322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68861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952408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668230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287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86358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215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672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452014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30965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138105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856881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0630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92930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133661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98249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327974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2609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68541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01337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2644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634915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3172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70609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915524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020529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3738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46500711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55103579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6414692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878775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344386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3985747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366336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48381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846154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37781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155888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7789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97736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288609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354092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45198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091792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27291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2652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39377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62201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1122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723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5899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0778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26280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607418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1978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63021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33642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01109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9888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539710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5877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72978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63587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67172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68263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510388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81878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8466976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  <w:div w:id="8050106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09537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763145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786461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599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362757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5048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1601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78104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432222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658926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08460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91216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3823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486015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143371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8234750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734700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956739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39605230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61455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521017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6472643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424578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104683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859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885600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7879516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410070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416036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864582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86734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346219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062564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254623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2885635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530942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0697279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9987274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85375676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579599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800692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32997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89355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49993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567147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7963646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494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5827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956647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524011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03692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25825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998087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6729511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933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628276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93514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907342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28355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2490447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957816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71070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6577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841020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01683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15335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486216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83616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995634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27041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215387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119080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13941641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9190917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400170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083865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27042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11605425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21078431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225781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019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23977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71599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0279444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01074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759147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9927090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611160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4561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90767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952042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88240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3433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9692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430162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883846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86251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064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464722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343545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453334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3864866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751547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352535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33764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84872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93815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586239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48540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881488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0130747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576131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18360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04790105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4231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9863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2847714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5299989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2647942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3213060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015373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457718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421291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6346291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552667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206937652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9360888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11100023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923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10758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1896844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435557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4135032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33268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818128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698015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5723869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96023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031135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439396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925805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920747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42364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989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114758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58303087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662981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7562885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8783239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3674837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652285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7182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264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5335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51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497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7629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0315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232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02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02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075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467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27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7334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4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6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114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507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5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2304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427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501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7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39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086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57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158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352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887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06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078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279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3491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472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548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6171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29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935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000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2443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92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440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5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0958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67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357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1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4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1704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405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8201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8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86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324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75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19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4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6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597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670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58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14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862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713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25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095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3651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6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639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095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753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383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489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598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022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333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5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527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6768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873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06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184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249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530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17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104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496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613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3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952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266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533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605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7285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839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040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9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77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454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7720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962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29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034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10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52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614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1524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115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206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855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98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116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15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901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3939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580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654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28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772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040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196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2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4362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770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964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39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0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045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159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37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48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552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384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743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897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083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661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2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203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324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69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471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517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705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856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01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053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4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0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435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9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3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828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02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92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097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82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284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293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630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6896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330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08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9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87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063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49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28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328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403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5262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793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8608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040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10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984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55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373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564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072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911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00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4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35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77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685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24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071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6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995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18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3818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913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4903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764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34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880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957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078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107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226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4953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191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24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7281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02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00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73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116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263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3845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3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809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698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254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775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13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1624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696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039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158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27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235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733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467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05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544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97811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125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93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849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67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9751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166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554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1631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2547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742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977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5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6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75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63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92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592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98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898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749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830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5945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1421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143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2864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335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675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50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54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872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330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17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21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1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792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176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446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639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8364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14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16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24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2953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562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758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05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952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26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023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10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5339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9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79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7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34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5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726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037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27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841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110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213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693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961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2673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520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4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927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075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119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09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577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769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5846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165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10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389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77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75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00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081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161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3551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545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35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743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8099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9318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050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7825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9003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58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049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2394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61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363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10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627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701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5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88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356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625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84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6678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597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634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711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4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95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213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876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329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406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799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068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106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5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6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840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987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24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299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494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683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953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144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219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37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689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993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1503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4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53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651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4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724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848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2360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377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4554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9228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52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613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807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05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077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19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50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2714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8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732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514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3929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432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696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677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971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044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283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088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354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620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940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5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278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8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484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594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670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742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816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935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823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399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933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289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19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3934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0963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477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561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45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138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90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750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987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062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442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594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660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29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3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42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247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507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635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638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714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301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0973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71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373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2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416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2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77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45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949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244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072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678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139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0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261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4503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2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8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032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11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11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297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841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300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08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84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687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06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999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493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32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346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534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27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25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94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0703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153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192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12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462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7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31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770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0369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423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214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92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968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87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6221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888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934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6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008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289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203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345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241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00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7833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58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8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19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07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622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9692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817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060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5172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711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252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88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826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906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1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2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752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235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94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379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335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478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99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6049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065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3293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984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51568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2133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45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495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62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030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03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928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56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10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612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758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06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830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9544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2241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03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686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27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53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798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411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02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61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47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52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729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840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997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10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19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71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74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153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349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500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3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7654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9634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154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273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5431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615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878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89234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195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461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043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90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580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968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161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695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1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7430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6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81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859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29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6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813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06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0133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22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390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592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778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023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247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435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7071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4899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160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091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7481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299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00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24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787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247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23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2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5961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7665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2979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5148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094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00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73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1743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89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370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410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5573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56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798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67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5273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745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10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384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183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330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573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6492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19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1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722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37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842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91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109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6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44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760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1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952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533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2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68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3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194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42455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809107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063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6555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009454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3263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89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84462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6482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030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382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655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847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227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0765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353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621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737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75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0833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194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2703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42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853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30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49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892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17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630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04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549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8968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89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090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29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548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010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3182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4778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8606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053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3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30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320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437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514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6328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79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7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393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440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30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676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71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71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941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092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57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332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749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867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989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181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252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24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8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788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5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6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49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7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271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371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450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0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523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3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60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829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026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3679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117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4901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757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949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72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336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751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4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31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11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4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377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348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051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533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60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1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154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420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999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076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264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74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584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76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50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969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386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505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8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1552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352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693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743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86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8924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201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3509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740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082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7853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008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463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507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5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553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6269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70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433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23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816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84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284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400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5205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6694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349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65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89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634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903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362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557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635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757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4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906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6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361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563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427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42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0664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599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987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3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48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67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715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182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5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7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299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16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447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838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28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00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51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8784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411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580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805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065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1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1125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3031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6970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720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84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388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843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037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04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350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19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426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7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00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30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76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469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618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21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21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80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735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846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999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16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20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65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238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31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285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699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7023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16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3508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07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52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6994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5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277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3577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470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545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745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0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9381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0119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1297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315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591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054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2411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631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752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9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0468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357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408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01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21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941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64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328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3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8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554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672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4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8664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059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325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637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33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64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08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983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0578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00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296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71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373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16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559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634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9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1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708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2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0963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172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222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684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8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4" w:space="6" w:color="B9B9B9"/>
            <w:right w:val="none" w:sz="0" w:space="0" w:color="auto"/>
          </w:divBdr>
          <w:divsChild>
            <w:div w:id="365106518">
              <w:marLeft w:val="0"/>
              <w:marRight w:val="5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6750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618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27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514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8103017">
                  <w:marLeft w:val="0"/>
                  <w:marRight w:val="0"/>
                  <w:marTop w:val="0"/>
                  <w:marBottom w:val="0"/>
                  <w:divBdr>
                    <w:top w:val="dotted" w:sz="4" w:space="0" w:color="3F3F3F"/>
                    <w:left w:val="dotted" w:sz="4" w:space="0" w:color="3F3F3F"/>
                    <w:bottom w:val="dotted" w:sz="4" w:space="0" w:color="3F3F3F"/>
                    <w:right w:val="dotted" w:sz="4" w:space="0" w:color="3F3F3F"/>
                  </w:divBdr>
                </w:div>
              </w:divsChild>
            </w:div>
          </w:divsChild>
        </w:div>
        <w:div w:id="774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4" w:space="6" w:color="B9B9B9"/>
            <w:right w:val="none" w:sz="0" w:space="0" w:color="auto"/>
          </w:divBdr>
          <w:divsChild>
            <w:div w:id="1040521486">
              <w:marLeft w:val="0"/>
              <w:marRight w:val="5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11107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5205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5877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30560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704505">
                  <w:marLeft w:val="0"/>
                  <w:marRight w:val="0"/>
                  <w:marTop w:val="0"/>
                  <w:marBottom w:val="0"/>
                  <w:divBdr>
                    <w:top w:val="dotted" w:sz="4" w:space="0" w:color="3F3F3F"/>
                    <w:left w:val="dotted" w:sz="4" w:space="0" w:color="3F3F3F"/>
                    <w:bottom w:val="dotted" w:sz="4" w:space="0" w:color="3F3F3F"/>
                    <w:right w:val="dotted" w:sz="4" w:space="0" w:color="3F3F3F"/>
                  </w:divBdr>
                </w:div>
              </w:divsChild>
            </w:div>
            <w:div w:id="174845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1501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single" w:sz="4" w:space="6" w:color="B9B9B9"/>
            <w:right w:val="none" w:sz="0" w:space="0" w:color="auto"/>
          </w:divBdr>
          <w:divsChild>
            <w:div w:id="61224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40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499892">
                  <w:marLeft w:val="0"/>
                  <w:marRight w:val="0"/>
                  <w:marTop w:val="0"/>
                  <w:marBottom w:val="0"/>
                  <w:divBdr>
                    <w:top w:val="dotted" w:sz="4" w:space="0" w:color="3F3F3F"/>
                    <w:left w:val="dotted" w:sz="4" w:space="0" w:color="3F3F3F"/>
                    <w:bottom w:val="dotted" w:sz="4" w:space="0" w:color="3F3F3F"/>
                    <w:right w:val="dotted" w:sz="4" w:space="0" w:color="3F3F3F"/>
                  </w:divBdr>
                </w:div>
                <w:div w:id="20339194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3004417">
              <w:marLeft w:val="0"/>
              <w:marRight w:val="5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85405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67387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33757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39533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023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219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332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43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95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0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31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1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2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26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1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3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2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6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8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0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1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4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4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20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9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05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06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7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43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48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6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68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4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27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60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2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496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1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24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85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16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9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8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5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4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9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7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6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6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0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1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1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7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3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3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69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74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9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1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2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91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3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85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51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9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1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1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91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03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74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99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99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4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3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55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4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44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2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5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22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73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25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09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07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3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8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5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0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86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005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94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6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860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1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7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8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4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7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44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2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8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3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03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4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50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74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0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40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4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3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8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9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04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3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2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5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348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964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92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05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88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30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08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3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2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73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6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1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0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0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96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7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9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5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2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9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87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90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9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6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03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4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3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8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64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9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29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1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34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554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2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4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95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73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9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7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4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90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4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92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5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17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32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9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3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8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05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4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6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5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8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8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232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16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7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1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5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6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61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59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97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7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26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6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0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7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90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7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8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1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1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1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2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94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65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8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25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53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0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77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7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1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0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44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7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00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28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8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1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45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1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39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52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1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9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00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73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50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42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6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0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93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5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57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0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89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5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2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9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7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43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8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21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3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315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01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1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18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4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1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3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7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8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8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72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0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4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87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46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1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0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0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9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41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81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0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1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0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932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7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21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1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4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23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8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32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5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6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9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0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5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20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04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60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79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7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80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69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7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37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4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65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7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33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73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0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488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5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0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8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0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47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1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1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2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9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5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50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75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3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38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2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70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43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5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70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89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37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33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5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96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6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7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9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64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8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3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0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8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7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1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5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61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1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7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92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0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31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4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68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4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1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0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745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12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3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79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338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8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2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1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6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0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1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5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330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2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3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005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373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448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571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0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1851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375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7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1500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14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420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540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4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955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3453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652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03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49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875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3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849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039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1864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70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984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14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817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8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23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4693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7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547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0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932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09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0833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98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467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806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458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198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17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2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3921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462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4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972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168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893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083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277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321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667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2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4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4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9330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0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054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395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780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286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3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72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142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6774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51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795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70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7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016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03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084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177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369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756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098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2949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414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563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608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1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28343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3413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14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363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382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45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81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41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306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683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569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8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2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7727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5697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78703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7252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8784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36942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957464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56806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8122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072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69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704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2743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342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617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733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79252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001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191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391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464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36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81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71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850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921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79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7747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846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307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739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7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541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2421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4661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659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77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781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77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2451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316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901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61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8203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281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28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936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2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133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04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2500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320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634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4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9074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7293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955822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7370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3374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4814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6060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2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094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481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177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260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445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69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528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69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839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86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88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102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3739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12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643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28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222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253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515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4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996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3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187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392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427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532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24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848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02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2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52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3792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73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958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9638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033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462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11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6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0069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48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18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3918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542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7762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8513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1970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16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4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385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4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8533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042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57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165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281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698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744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3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816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764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593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621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858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24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198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276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398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1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513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709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72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80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65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24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362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4381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16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780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283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3578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675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701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4524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251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26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594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403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0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94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804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097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560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637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118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759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908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04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145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294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564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7679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68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093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870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8389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1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884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0350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151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229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43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71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536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877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0711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47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3383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06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5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8070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502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961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110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28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303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2322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309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0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085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78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735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16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0033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3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153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4665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001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127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1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63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705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848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5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47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089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3553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4377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52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699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705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9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47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5534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628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791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2806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7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977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5871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0932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290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562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2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7054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486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017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215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452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526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130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915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8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583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299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329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566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758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33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21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1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336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801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1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1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23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46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390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040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03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4524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4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646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8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162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54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125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4239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19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5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157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268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686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7325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083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1812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00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59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460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537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802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046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188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16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4265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5803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962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279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305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00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742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98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49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354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545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739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006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24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050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25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167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21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361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628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916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8286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5513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016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290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329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524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9789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25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3968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14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665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87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792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25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84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098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321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488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827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1909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0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296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56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564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003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876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0191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143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7245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72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8749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15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89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83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3750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48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45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570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642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793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5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389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880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762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955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146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16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920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635184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18518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263414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345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9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218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4607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62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16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067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2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118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4569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72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88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44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9036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5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5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6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4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230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4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70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37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269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20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495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275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165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392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541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660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1924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0480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914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235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2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313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653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772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042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34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237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509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622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744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967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470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192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6691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7384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818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0545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475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666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09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73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10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5862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047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241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23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65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393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88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7083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2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901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16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41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2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140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406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39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945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062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3320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44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250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7163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912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056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1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44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82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15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753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523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14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366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82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453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390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139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1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261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6009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5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189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646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6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182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448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568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619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221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759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5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01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01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0041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343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16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459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08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50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25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997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077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30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771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969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96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700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083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9336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079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02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03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3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89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390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852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927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4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436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08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849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44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0504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113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554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48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2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73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8161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476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73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664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3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28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517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711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982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40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993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1704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3683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559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793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481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755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872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3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7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598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604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21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89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7959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447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028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24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373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566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839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20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1501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532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680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805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7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073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563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460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352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4523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764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39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11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3842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035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43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690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709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273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3493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539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657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882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01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03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060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072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32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93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19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080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670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1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14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2726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1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465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80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332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773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86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390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26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4324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504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770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8899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004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2755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350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18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620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05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052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199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3908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111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23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01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30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4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979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627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476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8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7499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8209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20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0632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26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399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476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867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520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666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717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52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635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978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17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219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03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77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6811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869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4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219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333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718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94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2602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524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255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371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9838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224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339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18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191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419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8003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0759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213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21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269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39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416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653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990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068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381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459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04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5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967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32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3114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967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351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4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8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8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806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930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122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4634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4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9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2676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701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089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1622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344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243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547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091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083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81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1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9380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1260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282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4693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18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520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96630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057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1272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64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3939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5612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244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60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50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5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827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8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285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54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869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398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13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059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140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507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22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597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13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53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989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3009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369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4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17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786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028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9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367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6104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28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875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271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91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4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3395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676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0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189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2583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5293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453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2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112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609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030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344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60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464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04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851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3134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59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63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74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1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104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4278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6243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771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7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15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891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28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5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66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398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469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049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01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438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99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359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19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6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936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60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273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136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549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786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37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79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833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203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326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6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07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787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054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486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55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06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08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1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757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169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041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6801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79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2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945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258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522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252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377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50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761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84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26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29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00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0325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107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6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3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37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64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55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280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327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0739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2235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534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97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798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5995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0752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261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42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3828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529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46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52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992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082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385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3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454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961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038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2282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427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5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19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619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11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83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535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7325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9805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078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5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7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927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14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84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387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30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431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579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3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619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939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163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202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43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592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811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0551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1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4664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120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592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668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10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979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597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5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896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88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095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594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2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69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964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96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0900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82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752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444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717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906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2953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4904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20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5634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173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221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566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634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00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5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145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677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2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49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870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944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37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380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454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574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717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43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843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037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272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257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149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97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01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4204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761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01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7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2210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608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0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805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270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4580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7685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6190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66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7689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964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77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78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08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325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36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544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6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64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272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4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93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45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7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006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20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124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10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169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703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896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970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555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15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8634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277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397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476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521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668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7124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863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053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662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3963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6330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6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905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899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37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483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60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6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7965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23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8653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141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12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3263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669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912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445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566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839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10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980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744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176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86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072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2203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339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77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685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00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147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258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3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79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27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575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02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6475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88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40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691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111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229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501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957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97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1983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4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28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267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163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2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458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0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65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79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01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080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53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165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909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197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641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272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153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383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79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848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01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55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08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353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426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9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143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92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8943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934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03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2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4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04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355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545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854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038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0464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0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1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472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4695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01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28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22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4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245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13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21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358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823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087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432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5554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087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11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88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480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593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7859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052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35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13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7882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833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906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5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8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4412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751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23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172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05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6733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869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143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261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328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7993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67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98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959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234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2222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2048151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53392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7392890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67376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3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6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6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0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1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84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197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40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1846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2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14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2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76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9563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92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494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33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507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9950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0337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649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731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380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5005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24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834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381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723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343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036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468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17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6610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115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82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924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4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201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42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389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42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2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3118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580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426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11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08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5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469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549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8164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9320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316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4739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87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883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667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169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438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7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587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629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6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8534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973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091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167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244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1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365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825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0180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88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747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332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6402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71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31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28676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099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4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175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256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04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295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40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487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752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949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025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797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992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81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602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912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108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304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23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98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48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6924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842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5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497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09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613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00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958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463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734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47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876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9274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3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386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50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1649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5347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0652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29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237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5066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8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9685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40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94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37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929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008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0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5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89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539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43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48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9710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048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09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511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03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6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87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431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19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61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864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77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83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460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93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71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172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250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43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8789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704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900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021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39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67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2097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32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598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596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02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675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492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755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896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0658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2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32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087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59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8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9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6008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4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5259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645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0263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4885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79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32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873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295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98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147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679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4103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6875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534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7564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47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6493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7974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802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209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63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767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8370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035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21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6133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963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05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075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539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615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03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8828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29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90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7279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238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315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70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503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69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7750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045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474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547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1888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008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98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73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280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4750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416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6664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9333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0508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122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44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3194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469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658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779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971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0513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245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89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817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214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6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57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51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05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400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322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713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63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573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589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559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363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675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8673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1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7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144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3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676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3282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598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034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7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41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688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764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495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5340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143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685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7328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43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150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17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729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8445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54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02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308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476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649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034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17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159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150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8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2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546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0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199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2771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737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806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09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88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11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5852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2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653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00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745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166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06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2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55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3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5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183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856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932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938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2510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317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663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23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174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13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592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710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24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34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41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481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283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3302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7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790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23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6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52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07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4464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524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980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0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641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718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12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1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01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291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32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873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06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4131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7972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068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257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4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457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182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994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1133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2590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304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571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19601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7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6161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267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852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3922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18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783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83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133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188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237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5305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41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02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1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081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26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543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659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09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859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3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135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3959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26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9692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201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160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354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582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627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04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820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969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430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18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92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850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34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328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69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670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16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7877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01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13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5933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632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706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828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53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96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169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248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39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638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898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34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43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50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601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949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3293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09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479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73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103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14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834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061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33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452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527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37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641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222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7650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10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369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764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31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72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4870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803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23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955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411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653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068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889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459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501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312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0402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04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05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3513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419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568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885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342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492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86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90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97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267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423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586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7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662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14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3161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428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103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5843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65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160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03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54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7495661">
          <w:marLeft w:val="0"/>
          <w:marRight w:val="336"/>
          <w:marTop w:val="120"/>
          <w:marBottom w:val="19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101680">
              <w:marLeft w:val="0"/>
              <w:marRight w:val="0"/>
              <w:marTop w:val="0"/>
              <w:marBottom w:val="0"/>
              <w:divBdr>
                <w:top w:val="single" w:sz="4" w:space="0" w:color="CCCCCC"/>
                <w:left w:val="single" w:sz="4" w:space="0" w:color="CCCCCC"/>
                <w:bottom w:val="single" w:sz="4" w:space="0" w:color="CCCCCC"/>
                <w:right w:val="single" w:sz="4" w:space="0" w:color="CCCCCC"/>
              </w:divBdr>
              <w:divsChild>
                <w:div w:id="1592858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5624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10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6230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860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932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7277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290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701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900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804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50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626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751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013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05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5510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6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61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0745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251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523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640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9074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2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544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3217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08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482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976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5646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023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38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144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19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258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3319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12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413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678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139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48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453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719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840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1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9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917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684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836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153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14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21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8763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1919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4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8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537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651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255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845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9263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2640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24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7715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7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964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229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3831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4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428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095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077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47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735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72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546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13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656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7365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45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927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116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8132680">
          <w:marLeft w:val="89"/>
          <w:marRight w:val="8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8171620">
              <w:marLeft w:val="89"/>
              <w:marRight w:val="89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53596345">
          <w:marLeft w:val="89"/>
          <w:marRight w:val="8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22812">
          <w:marLeft w:val="89"/>
          <w:marRight w:val="89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42400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286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429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02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775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168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944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282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00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668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086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8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85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06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978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0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1740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4808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553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635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896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90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923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4043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752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868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017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2571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599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43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671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866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983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1786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6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4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757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878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7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943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531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07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684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800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259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383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533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8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915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1079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230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01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3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036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1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155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754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19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2655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16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268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1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0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7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53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40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8575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27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304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730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9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923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18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194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575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967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155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473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0892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395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941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9713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5839962">
                  <w:marLeft w:val="0"/>
                  <w:marRight w:val="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24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01928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005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5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584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5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057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77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859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170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23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700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3900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092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2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99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748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68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131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73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3303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402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5220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670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999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67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363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76788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55283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815490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05746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863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02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4424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6347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7077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8574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052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1721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631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08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45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757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6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99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31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480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257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5270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0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643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14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90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451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145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612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760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49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071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723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800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2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307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650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838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846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18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56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63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114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08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078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1228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71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38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7301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0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41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429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502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3105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974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969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08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11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086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159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112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8548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06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248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732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474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5930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10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55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55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861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22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629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558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26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30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05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820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0152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11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288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02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480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4938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136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12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47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2524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163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434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668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7904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03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979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054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325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5653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09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712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949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292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486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0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143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213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986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111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3363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449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530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03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185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03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90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96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7603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027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145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2955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02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076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463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06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11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682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9951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88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265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306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5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19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229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3454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3506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620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88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9327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540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928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044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315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6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09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06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1622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70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7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552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628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8179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0116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160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359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33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70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476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551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25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9666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26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09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283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521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12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7845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858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938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4374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27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252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48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4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287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6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4416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631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828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0939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588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9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1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674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796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402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6023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13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14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57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0650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177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2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368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26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14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259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943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972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3740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443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641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831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956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15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292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4130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08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683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457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28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577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20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074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186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98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98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37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42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0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24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231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94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878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96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198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27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269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537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805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384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37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576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04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3863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622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7720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160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357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621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128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79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0832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3503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659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662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776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314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515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8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898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7972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14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093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361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817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943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52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0173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210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51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20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594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2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4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9359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128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03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207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401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9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05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9823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099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38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79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61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946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27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1422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216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06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83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562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1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871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019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2590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81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90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3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6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19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721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08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777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6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70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56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760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144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3383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564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148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8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991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105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188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649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8423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845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3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086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159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1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06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310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766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77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2728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26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469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152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2735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342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468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929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6593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0454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352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40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275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564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3546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745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3968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007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2829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68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666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937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737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173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4342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13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61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585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711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825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73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169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162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242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361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895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02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9473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88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097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330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01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401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5993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06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2094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331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450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595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5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517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835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82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78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565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755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1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20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21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22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289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08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411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82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9867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183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331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04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7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721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835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5742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8430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49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154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373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538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073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1964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2720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123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58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4595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8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042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15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189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27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497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6245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8968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29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235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04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812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10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5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157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394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467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472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7828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849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23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390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436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584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75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68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968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51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8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9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183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356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622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23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702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2784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03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472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69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6703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939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5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0843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211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8663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5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27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638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2475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5583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747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021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167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93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7543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4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39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942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1394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521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20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6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7976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258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519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6445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839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5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267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098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742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876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999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142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7286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800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994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839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037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456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5276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842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920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783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418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89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693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767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2663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4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8813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1184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76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313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584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6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6990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378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113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503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36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4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7422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892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0888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157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350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078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589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856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0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641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005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282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3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33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597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742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0542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5162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636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6676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4668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099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172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23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3661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635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053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978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21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0994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17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9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830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7945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0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1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066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04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447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837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12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88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639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399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840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954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0326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19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225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3435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420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877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2622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308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226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7701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1559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737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83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196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2704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370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539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655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738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805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32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463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023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08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508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01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45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166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04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82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426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940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010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5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07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277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0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393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740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364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14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637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3610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551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6295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1896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1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871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946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255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3279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4472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6739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2971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329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5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23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28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098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54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17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366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486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299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32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836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333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602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525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203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9206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33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1842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43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7183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0311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256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225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47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760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02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225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01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852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075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134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2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8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49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21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6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89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192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314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507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8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776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037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04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548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19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4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081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46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0512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033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241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16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463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13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83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5900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851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926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51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052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204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970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5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359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626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4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937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3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5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2838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20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744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9375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055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132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02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321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1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43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590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7110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7538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219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09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562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0190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041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4546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010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675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715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8726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8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330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23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296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87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7590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839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027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300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491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32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5620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16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4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266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4610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48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845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919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038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189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572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497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694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770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55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182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22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493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574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71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195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222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464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864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272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6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29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435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7791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34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894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89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041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5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231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548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744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9380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4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085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03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163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274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664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0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513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0510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122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5631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090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289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824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68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359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481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25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53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7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2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41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0552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053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9858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29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324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9799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0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24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0961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750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337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4810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53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681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797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867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263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5979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6421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032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1120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44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688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110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3022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877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0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6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957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94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2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61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53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728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800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99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14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533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8409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21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4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6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1605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9585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158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277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53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40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6149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7395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313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0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95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685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74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274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31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7811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04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004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198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311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6576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8970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248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970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39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242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360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7465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1610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285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360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32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4723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453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1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24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6719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7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747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8643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318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5162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669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713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00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2444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513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6315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4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2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364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555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947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598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676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65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871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72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871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910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370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518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907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2200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9879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1454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189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296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486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3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4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608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6484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188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58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3758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7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976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576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6512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956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573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91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92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84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77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227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464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610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929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20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4633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967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069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10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388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4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775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546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9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081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352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470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588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047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6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95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07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86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590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703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240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06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9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893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088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4779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550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135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284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792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131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17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3589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175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58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60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61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623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24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53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099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1703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556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05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5754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4052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527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673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21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8728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333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795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836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030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684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880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217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19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4948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63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876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068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2649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22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057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54605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16186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9666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3407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108002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9994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3033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12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59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962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73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0834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878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88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692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5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889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6545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045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1993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777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2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237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35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016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545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9644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27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280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471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6632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739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056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1269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8971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048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3658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86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896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900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43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283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22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99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012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208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83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673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747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84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054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03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254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20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524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7183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07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78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298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414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518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6343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7174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953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0212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2980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4490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137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214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486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529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020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75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678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17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5945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066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4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79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847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2635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380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455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46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103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1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376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490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35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9151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297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29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5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687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7644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99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2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537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6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60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064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848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19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114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386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290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48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649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9655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27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808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2453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391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583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2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7033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164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61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434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515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31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628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077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094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016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07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283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517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6681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743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7862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322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8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447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591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096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243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359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439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555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635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9903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21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09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139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540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5549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7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7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752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23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3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215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9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714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258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144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9145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0318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75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17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219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445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1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23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069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025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21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294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8779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0714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14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89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55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3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98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02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5334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338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34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5781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09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647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8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9217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37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067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01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2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193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7658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112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180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4986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692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4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583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961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34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079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269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611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04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888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459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37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580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804025">
      <w:marLeft w:val="0"/>
      <w:marRight w:val="0"/>
      <w:marTop w:val="0"/>
      <w:marBottom w:val="0"/>
      <w:divBdr>
        <w:top w:val="single" w:sz="6" w:space="9" w:color="EEEEEE"/>
        <w:left w:val="single" w:sz="6" w:space="9" w:color="EEEEEE"/>
        <w:bottom w:val="single" w:sz="6" w:space="9" w:color="EEEEEE"/>
        <w:right w:val="single" w:sz="6" w:space="9" w:color="EEEEEE"/>
      </w:divBdr>
    </w:div>
    <w:div w:id="12506252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51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52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7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082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7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63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1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429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9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09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12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086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74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275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150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397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869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591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37050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045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1283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137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43638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49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28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630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093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326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787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10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47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398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6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712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095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175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564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27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831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949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1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022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3679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06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480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5562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068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362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484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5266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988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255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5719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19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722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83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4489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4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71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417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54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993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386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534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727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067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460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842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36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37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112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421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576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770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957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964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83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153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2332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70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6953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6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928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02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077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4613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663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3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503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67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853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22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973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045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60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510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813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2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428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84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1262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3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16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052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1724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67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434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0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5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64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11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904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549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3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1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971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47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922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08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557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627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96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940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90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4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599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52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79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865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015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13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11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2519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3319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400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905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063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5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637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8310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104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295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486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563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760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876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071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145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263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335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491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5248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76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09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36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09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448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26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527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991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1081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31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2992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3724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8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8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6494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176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717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19579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035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4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5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228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5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46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47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13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87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690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878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1518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415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613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8810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23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02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07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534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654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844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21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965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040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16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230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91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4984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889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229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212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13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935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45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206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394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9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8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02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50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312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704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856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974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043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552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6319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03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777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087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3589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7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9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011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134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399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1588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1743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22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399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512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86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9825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25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6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97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099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363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44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11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362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672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53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56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2603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4028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675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871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6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87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4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70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638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53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1839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875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905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103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4929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686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1464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8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534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604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45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61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17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80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191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6484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22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7683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0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22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0962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3024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17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495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692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38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79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879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551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9615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462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542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123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686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735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926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122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273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5855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657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28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971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20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23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14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389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024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781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584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695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282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5453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17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15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870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890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079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163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936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465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660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02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1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972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1280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89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882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555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24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29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305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9003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1310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05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09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13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7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550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666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014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453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448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843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1785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059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2544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2712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489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55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08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5993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791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00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71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915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5234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644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7944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5983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373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453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45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688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073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001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32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26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726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1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849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962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58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887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42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3099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504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621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766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8413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233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96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8150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274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50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385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8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657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737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8569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00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01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117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463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780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698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82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39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085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05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276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4734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551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33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1999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6711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055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4363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5898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825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904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091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169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290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36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44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632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899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0220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2160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20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52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382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941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2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254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6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3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70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979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330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639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10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979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0225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42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483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2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4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72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1408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487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37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8749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945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145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452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3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645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4844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4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187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57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3814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8399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910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11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22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223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4919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0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47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3393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4615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7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538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145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5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725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7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808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9209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268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6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4654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575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9215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381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573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3528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1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8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74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56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2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9697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771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847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8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37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0397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1551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305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427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1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80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011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272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9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270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3160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512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733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72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152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18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3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6258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7008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236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6270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936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092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1333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4000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549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574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864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5983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251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4463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761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9810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89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142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560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25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385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3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7831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7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1722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1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48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4465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220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9611706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1692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3818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669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563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9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2797044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60217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367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038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89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5360624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272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2600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6469659">
              <w:marLeft w:val="0"/>
              <w:marRight w:val="0"/>
              <w:marTop w:val="6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8537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96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57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7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1876628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65885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4192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2761144">
              <w:marLeft w:val="0"/>
              <w:marRight w:val="0"/>
              <w:marTop w:val="6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2488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696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112461">
              <w:marLeft w:val="0"/>
              <w:marRight w:val="0"/>
              <w:marTop w:val="6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4388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592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0219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0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662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0526472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71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05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13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45133999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02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703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665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5898009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4212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6256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61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1134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3102071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69089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901162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52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71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6364107">
                  <w:marLeft w:val="0"/>
                  <w:marRight w:val="24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8596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706055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488743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020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217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245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300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109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329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4525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529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182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487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2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6839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5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028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2923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39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40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343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72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75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877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0740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188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4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391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3435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056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3653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452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78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649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3040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72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76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89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078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152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4651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6610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15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346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8503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9218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307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7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8509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237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353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432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5049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10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012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04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050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0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205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467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55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860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121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778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28944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0945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1640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6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3657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751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941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74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790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5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84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251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322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47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909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028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100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296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371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7510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8764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45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217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406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5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26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793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16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93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993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3805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455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797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035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0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5723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641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629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026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109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6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2282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55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456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536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996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2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13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190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2664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08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79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5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770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9930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23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2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4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815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277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71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941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8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958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002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349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616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852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389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464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852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043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357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507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626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776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73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278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625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66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11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6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087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130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323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544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787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08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368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630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04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781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29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8983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23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4419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561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829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3599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401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134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253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410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125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645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06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181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569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19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7896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04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910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067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33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18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24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293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486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76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6078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992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1435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266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838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12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68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427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279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87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5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88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899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486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6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8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48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02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5212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6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856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90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2888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6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4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0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8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358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7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9147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899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62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298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2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302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4983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572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06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11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026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416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5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16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92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8805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223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885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021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73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48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3233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084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1143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279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42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623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768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15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616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003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126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274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3185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5123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64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82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851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972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092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505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7461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9409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0180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96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00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49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94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4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7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093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59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0607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25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396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2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08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978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46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246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438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445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514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17070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798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74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6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067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454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717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66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868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4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39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77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49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3341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567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77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69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757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75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879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52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459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283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53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7270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2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17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922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1877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6550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727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917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304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418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617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731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925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062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06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493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664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729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9258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115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2392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435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3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60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508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654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6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237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38898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352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91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399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861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364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435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902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248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583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364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554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96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094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13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483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673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7905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821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518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7164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6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87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367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945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6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219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411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600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0693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12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255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378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29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3532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5398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0134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218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043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3644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11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183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02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447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86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758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304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960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689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7623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179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421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608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724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927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068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112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7966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92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214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6501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09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1591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885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962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007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1993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57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104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33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999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008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118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01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2690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393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511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706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2410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023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972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092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2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932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5932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148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781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4978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057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28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3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6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632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782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1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902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1746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8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17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60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823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4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948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4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0953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335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59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821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591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066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1363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332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15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791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9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70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1752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16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8352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89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640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1416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3372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07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685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148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335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531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2913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1128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2591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51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108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377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005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266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5403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5405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11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686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7294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2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46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46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391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5391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775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503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700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78948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50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61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7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6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3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75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5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0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87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797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04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49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59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7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131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6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55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03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02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69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9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8427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5443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931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80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46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5083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7040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357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48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629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24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825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938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06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211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03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475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598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741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4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131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210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15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94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708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1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907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636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30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412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81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81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800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68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290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333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404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6045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202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7930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667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67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8730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518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5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25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596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853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53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566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952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45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8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99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82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999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068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343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533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731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4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7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684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0697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185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378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771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8482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21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688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12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3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902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958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154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753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7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494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696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14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124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386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536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089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22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930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043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24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250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4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0474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166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58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237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09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1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54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3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48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52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53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6982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21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2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087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33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2844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4008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2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3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663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26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14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859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200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586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005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7033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2870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7075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015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165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209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357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4773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023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7533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24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475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526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981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1049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324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449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021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1720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488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6783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948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0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89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881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6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069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94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10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95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2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367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6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5625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8258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68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570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69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1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14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2271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21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96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153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221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3440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4187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4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1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682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790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383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576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701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919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042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062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12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383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5780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22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68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768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036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235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349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221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4294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89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890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539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9325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197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320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8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063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780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8534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6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365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240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317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8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363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431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844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781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892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1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10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279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477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27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631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8956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5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29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135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397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475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19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588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2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8663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331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9407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6628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08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2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788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857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9981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245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364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5153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75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73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4781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53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521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92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830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44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332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444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519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712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831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20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982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298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419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5612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5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1029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4945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563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757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9543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073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526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8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261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3023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69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0373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108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26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226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576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613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53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615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5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578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1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239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384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4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847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9686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0394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23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770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886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2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082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470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21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88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81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314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472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171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2473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582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76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777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0910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1672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67464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20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136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98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480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554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67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6694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12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790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5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5567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55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758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121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486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631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832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9513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093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16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60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292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7953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869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060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9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497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6904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8824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028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07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14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3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41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954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8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269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185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0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613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5741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6499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766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3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73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117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386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503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887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035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303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543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8833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391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55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662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193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312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08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5784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704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508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629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015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33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234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3569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4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818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087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2817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21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3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662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26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81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73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9774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49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552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629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829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13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33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285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4002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80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5994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9068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604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0614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3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28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74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65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6388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718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285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829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9807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19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49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29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369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567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756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9481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027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658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97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3413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7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188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215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4093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6485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800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17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996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12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303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4940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6503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110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13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1516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65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6126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726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80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197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581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7334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01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851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236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09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382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625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776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35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1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428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503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272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3922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69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471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661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27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21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64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4722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663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2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854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18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512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16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044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0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0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824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942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014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81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7849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862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053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15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1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7823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052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363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4439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630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826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47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975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19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094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483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828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746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984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12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0638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378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402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23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9100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563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7630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05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1457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01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4890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804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5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996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24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03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072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267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74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10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111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098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116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225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427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6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577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41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888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958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3009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61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058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9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81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30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267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38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468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5376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928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384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507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65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971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4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4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6263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0073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7622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468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16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587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7109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8861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46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053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516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631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4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61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167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245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480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5534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824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407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667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742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130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053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09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5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138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5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891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980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1050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5670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977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024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104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215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413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676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60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70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2215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407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599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94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067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183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04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455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599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793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917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371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54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1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639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63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58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9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098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959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01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00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497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611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221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4580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4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12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190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4603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8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68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842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9160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191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3816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6190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19674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34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7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421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20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688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765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024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349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470379">
      <w:marLeft w:val="0"/>
      <w:marRight w:val="0"/>
      <w:marTop w:val="0"/>
      <w:marBottom w:val="0"/>
      <w:divBdr>
        <w:top w:val="single" w:sz="6" w:space="9" w:color="EEEEEE"/>
        <w:left w:val="single" w:sz="6" w:space="9" w:color="EEEEEE"/>
        <w:bottom w:val="single" w:sz="6" w:space="9" w:color="EEEEEE"/>
        <w:right w:val="single" w:sz="6" w:space="9" w:color="EEEEEE"/>
      </w:divBdr>
    </w:div>
    <w:div w:id="1573848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929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007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195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4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53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067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773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0505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1598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2378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626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20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66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9733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159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28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25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7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384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3269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933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32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9795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392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12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516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8977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50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287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363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9972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142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062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477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559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481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717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252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225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6383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788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224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36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0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36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7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140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299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487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984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464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140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10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1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539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532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3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606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58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258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4974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6913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733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5760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6174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762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885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958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079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341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802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581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656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4598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503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652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044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233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2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3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07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5489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2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698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4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965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98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423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21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4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1231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22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391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5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586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658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783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19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64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153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36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433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782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42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288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30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670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665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981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107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0583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1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14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865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707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368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2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756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011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605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717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062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258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333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54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38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13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715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838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91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79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1844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711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760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08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4890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3610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1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193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218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152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45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606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721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921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116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260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14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23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28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617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40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080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2315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15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691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081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9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42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653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118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2391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390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27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2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56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60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544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41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967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040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550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509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090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4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9333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2820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2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929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1300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23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94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9730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173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7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17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7944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912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173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4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70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710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78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72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293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02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47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095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89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295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4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531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40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1889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338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525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3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9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228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8440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59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2609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02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63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379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49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8355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229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494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6864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81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951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2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43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5386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013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9944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018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074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386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494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649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1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965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9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99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500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35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540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735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808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2733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513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927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2443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10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6267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0423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357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434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021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283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593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723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0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740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979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495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4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055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1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444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6341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12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982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89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752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09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287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00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628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822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023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07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4773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863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257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4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637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7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2971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371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87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924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31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2963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3412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13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550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069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452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676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44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987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033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31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298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8124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41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419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3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5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079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1979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51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344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9960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003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070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3873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58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505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0452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07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619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06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1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0830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04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2785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399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5444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219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6608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051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3227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03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269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9274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45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8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280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0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5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4361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00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7501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893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2879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594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42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2501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64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65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32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31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8727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216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336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04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484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993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330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24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106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644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22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96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296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3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6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536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7624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454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150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22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290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538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256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731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185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02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5792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849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033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117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20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304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04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40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82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882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9611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077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273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4283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620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931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1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55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268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35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60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659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2683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51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118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240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549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771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04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428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546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737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252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395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5929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0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7847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933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325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443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5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5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36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896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5531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165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747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331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937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247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641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760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980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1716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41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804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7609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951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1473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10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4844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533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6012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39913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518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645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91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104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255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3739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761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542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3454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062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346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6577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01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030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1458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08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656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917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40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1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383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20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503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768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13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3043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620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392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4653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16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27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928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47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7823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61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313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505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894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8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018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35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268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69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6987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4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44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210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75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476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50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664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60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0515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324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16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521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6666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051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2505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320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557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635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06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120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51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7537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24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78316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95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141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36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364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53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676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7560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211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408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6000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867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4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76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1391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9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30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3319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02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7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28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50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295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59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29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044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99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00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37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68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91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57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993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787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992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67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71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337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7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6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3074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460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503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00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964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7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690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607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7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38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3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076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2746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300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38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08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6119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50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196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17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6092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45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851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023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0390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5035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976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777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9623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089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506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3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8133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65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1626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1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662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6627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39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778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932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248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2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439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29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631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974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96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3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87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208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065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74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212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2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053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1735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3664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28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177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245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413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064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49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22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758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8729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37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018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143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23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599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0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601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22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796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0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257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379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29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603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85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0333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71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57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38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1091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76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884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072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43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345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8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53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2670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3359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16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653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16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036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1104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4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6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423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575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965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502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3458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466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541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24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16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58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66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4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3133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700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2392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283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5065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204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889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81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83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2850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473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6222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2031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68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592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85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934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00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126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202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7880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554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899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020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55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0907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290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03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711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945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09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212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598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2077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27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3308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599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718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870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1362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324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4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4465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1750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38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1398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87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408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751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442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190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263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284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33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607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872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912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65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3045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2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201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766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04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076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1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6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379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4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7671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346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534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5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269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408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926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00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191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2630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3111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3768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038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45058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45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5915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860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784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079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39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2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900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5144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627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044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2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4354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701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28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1603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03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480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2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95546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440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513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09040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3239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441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444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1634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170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679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8744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9410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025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137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03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671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94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140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29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46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464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453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526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9897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256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76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564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642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299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2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535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1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612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762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800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69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2672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4189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11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501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6504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7992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8453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502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6523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724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841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16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916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9109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909989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92271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305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420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842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55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57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959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73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82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348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180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191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69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494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110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689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84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080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3893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81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654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780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0049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194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27012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57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58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160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1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312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622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07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013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542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12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62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886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08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7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80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4673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55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8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9787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824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9714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290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3143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01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558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6329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095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8940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558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592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1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071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0544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28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29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174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4448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3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85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96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043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93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2946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558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766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195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20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2908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605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7225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8770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070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515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4536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5987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8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8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033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260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49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451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647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884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60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296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68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59577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026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233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263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18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211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266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189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381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96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47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51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6985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9959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46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522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5864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732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851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74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076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17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199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270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583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731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9274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162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043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477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19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30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280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589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37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9775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439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7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519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898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5154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631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058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09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752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8267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743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873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289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868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86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4793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5230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7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596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8359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125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1794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679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5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7562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257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298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649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054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19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62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1531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376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42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43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1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39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60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8870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8844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1940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343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579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659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998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114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18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3892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5049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159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351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4248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68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887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161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046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16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620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389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9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6593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5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165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240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211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393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49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168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55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359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548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6255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700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8929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018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162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398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742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476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49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9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206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707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76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17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251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234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3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3637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707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8313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3635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11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119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4850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558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304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676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8239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0668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336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5273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600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90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067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178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52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51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8376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638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3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99564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07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487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756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35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335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4114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217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799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9965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070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1114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098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7683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65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1879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422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887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812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3499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7372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850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17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190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315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6728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7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29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12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894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281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356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01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940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737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204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3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0079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471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4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855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59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397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25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0980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3148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442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28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629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821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482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5951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0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135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5205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671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3910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544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0627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325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21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7162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8318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49791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174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4858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59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5667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410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465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995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186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257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2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46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6502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682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69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112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524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6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349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036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23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493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571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682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657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877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169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144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651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8471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9184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90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195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4979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501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58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462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1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2344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153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276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3467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5462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569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8569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8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9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34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71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9752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043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1638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145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3858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03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8987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88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285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473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274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697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888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90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091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3276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589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7456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74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593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88651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585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134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3247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907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6655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788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175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424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173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82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64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57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285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29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332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4818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04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792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8667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2520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329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400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19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7898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833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83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985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027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027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174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25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2922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370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91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36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9091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05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413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818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15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219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8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339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4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4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1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1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84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2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9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3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4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9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1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52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78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4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7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27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9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8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93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5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104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7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15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33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6452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5325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649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803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86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379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651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305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17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883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948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09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8877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6189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148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347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7324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3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33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4340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582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0462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3545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620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79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769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2000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399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659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084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197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1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320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1201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244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189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438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977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42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282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706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825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6935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209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969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597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1793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2957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6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3717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5163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6383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756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81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84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244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19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2871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020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6793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870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985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00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642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9173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062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779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796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53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296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55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836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55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493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763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3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654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805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067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3116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7664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8412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15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66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71152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0774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3455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14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4264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99272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19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1221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2683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580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560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26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273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0412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621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7780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283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670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0114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65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3243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474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661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0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786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57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862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0485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4395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5188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787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853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49793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0948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3632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5092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7507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044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94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0964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1377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823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375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6943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518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790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10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938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33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329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521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7881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567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99498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0982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332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08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3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797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741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0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990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455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726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917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0651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183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92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157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101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71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71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5736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767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4641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6832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951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44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4634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650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802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3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4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997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231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307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4554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47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0403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550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576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598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1615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498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888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1564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4665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735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8107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9270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395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511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779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0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3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042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165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11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7748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59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08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1670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111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211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1549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1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406364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474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29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2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899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18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33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634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65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8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270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828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9020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367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10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4850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59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7506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201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6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44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899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9828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334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703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2523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6872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9055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217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86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343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562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687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9984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53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5333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096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650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21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265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9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7244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85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62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148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8800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122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6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611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777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808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9235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040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18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5849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9623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2312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06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377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162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815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03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2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20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321865">
          <w:marLeft w:val="166"/>
          <w:marRight w:val="166"/>
          <w:marTop w:val="55"/>
          <w:marBottom w:val="55"/>
          <w:divBdr>
            <w:top w:val="single" w:sz="4" w:space="3" w:color="000000"/>
            <w:left w:val="single" w:sz="4" w:space="3" w:color="000000"/>
            <w:bottom w:val="single" w:sz="4" w:space="3" w:color="000000"/>
            <w:right w:val="single" w:sz="4" w:space="3" w:color="000000"/>
          </w:divBdr>
        </w:div>
        <w:div w:id="1969045998">
          <w:marLeft w:val="166"/>
          <w:marRight w:val="166"/>
          <w:marTop w:val="55"/>
          <w:marBottom w:val="55"/>
          <w:divBdr>
            <w:top w:val="single" w:sz="4" w:space="3" w:color="000000"/>
            <w:left w:val="single" w:sz="4" w:space="3" w:color="000000"/>
            <w:bottom w:val="single" w:sz="4" w:space="3" w:color="000000"/>
            <w:right w:val="single" w:sz="4" w:space="3" w:color="000000"/>
          </w:divBdr>
        </w:div>
        <w:div w:id="2101481880">
          <w:marLeft w:val="166"/>
          <w:marRight w:val="166"/>
          <w:marTop w:val="55"/>
          <w:marBottom w:val="55"/>
          <w:divBdr>
            <w:top w:val="single" w:sz="4" w:space="3" w:color="000000"/>
            <w:left w:val="single" w:sz="4" w:space="3" w:color="000000"/>
            <w:bottom w:val="single" w:sz="4" w:space="3" w:color="000000"/>
            <w:right w:val="single" w:sz="4" w:space="3" w:color="000000"/>
          </w:divBdr>
        </w:div>
      </w:divsChild>
    </w:div>
    <w:div w:id="1898274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8530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33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978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693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96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247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215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3923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9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15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73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169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410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58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8961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942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8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139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2848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98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473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51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27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595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674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508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872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043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05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472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19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6664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062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53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254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221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369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5616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08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9819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884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481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5569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6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9449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33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870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870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9865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379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4044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987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370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492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69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645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8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220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689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883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141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827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850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771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9198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8856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0361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52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7653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0009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5402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54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1189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3134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6623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8971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28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4970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41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2412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4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4295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6993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964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0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40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284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384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397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0842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2089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20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667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859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34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981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319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10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712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74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0930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422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290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5159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283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6297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752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366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4024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2089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331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5190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694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43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6744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912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35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640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785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907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24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03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829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477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0988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894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44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4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9963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021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139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8453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0700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304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00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451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647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297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0323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51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152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27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300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759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10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8860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9542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54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685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8859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922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269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039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9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579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769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12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1612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4244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170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1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185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6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7455235">
          <w:marLeft w:val="0"/>
          <w:marRight w:val="0"/>
          <w:marTop w:val="0"/>
          <w:marBottom w:val="64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7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2279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3524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24721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46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128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6571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732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299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930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120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389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507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626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7832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12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361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792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880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910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1617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397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90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471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5171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7113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864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00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9811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01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2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774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2447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7141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8988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75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771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219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481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5576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049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681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753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275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304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98703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216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4859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5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19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47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92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684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872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5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946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838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876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55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9549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031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8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4933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114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13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6882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8048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9492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149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267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729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804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920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24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90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726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90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9910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273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2276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244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4976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039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1542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0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807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0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59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9047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3836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099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3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6994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27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9635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0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4714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5477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736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2816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42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2462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517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6314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855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0479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96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827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012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8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9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09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7453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942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07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62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41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982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3689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567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6360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150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2946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27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6755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8283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191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069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2184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330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4133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5577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22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8758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99876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143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584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410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7958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8006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1847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570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911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1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6857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06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34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701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7279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8019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9950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1903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281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11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3124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0340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232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3508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541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36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083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574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9578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274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58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6619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07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82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051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0774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050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5889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659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853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675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62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699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02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7794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9693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618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164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836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146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086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1328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2057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4737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7442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8645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243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5135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9006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099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636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9035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59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33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3336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405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7891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4010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5931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638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9856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5647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350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9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9078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219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95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88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0454397">
              <w:marLeft w:val="1612"/>
              <w:marRight w:val="1612"/>
              <w:marTop w:val="0"/>
              <w:marBottom w:val="0"/>
              <w:divBdr>
                <w:top w:val="none" w:sz="0" w:space="0" w:color="808080"/>
                <w:left w:val="dotted" w:sz="4" w:space="3" w:color="808080"/>
                <w:bottom w:val="none" w:sz="0" w:space="0" w:color="808080"/>
                <w:right w:val="none" w:sz="0" w:space="3" w:color="808080"/>
              </w:divBdr>
            </w:div>
          </w:divsChild>
        </w:div>
      </w:divsChild>
    </w:div>
    <w:div w:id="19791400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257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325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384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4116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6028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912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3823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451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5739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0350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0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3814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5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005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5693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612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8873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2993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5390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91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7354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0035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013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8519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9270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026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037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20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81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4578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581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460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574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6173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773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127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4697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664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1254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471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584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6638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7350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8529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4311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088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512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6570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46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708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894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9686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3549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476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6249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7435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8943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35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9426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2847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3583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02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78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598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939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2535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4478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84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100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2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3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7143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175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2176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12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437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3755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910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82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013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677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410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1838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076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079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982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60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183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8365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372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5689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11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6126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0742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1447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10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15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97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5291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724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8472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9664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231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78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693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2249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5003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65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2674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3881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463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586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625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36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110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005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85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3866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07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8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697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3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960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471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552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1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690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26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198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2013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399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5928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445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7793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760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400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0534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58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494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13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0965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400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1695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2864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356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3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57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062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3296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5926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53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7172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69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4449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119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8324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0268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98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3723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265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01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0228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49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146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135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64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606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933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141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258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13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163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104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1130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000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381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454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1495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217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5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2999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62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464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532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658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876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1886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044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05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578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98482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824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2340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034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3466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5439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083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884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9606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273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668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656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7342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934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521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840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677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1196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91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629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4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1629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86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358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4782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670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9370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289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1593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68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39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831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266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846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3808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1344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470563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57406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411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861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385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9409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81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83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495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2508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3995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4402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02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973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667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3673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6381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706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81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293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373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7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217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259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024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78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479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159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7212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332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182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2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3304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022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4503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15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21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5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97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5641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8330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029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4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46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99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4934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9532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072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189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6772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8720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18164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26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02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3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199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233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768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71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0730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149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3494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878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0028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916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2351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55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562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116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666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740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05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078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125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2811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5139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7811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858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7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28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9762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124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3643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5144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08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943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356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6701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0110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128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2036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3300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6656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58618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054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3225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5626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909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22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216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4877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90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874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94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215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2164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4808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055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6819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0600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53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2614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7953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37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6472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17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8410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177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14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0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22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0000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2640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326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5765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9671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5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0392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04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3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3854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504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8891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109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258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2773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135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19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6552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00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986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46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464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0740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3939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5835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7299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274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185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1593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31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03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60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9671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015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57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2368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773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7420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4716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5864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854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589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05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90230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096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2406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5124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7070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285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28953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24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6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700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10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213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5995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0204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52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46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5955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8612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258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565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6406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854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053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85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985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740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5680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05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9462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098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1001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51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212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931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087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14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4860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69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75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990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2566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721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072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0667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0697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2567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3312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52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4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2658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6370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83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695725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6471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0321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82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6409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598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68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491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690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3860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72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4588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8503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0442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063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574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9630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0047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720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16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3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5480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1235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2774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38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3176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06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261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58191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706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371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2822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5058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22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0924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0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8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402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858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98352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0092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12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2588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6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8592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9782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25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56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516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2949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3210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362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4447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518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8234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0166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2937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043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677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27550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189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060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340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99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0299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969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2985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4451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58344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1486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2199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3001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45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4158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5640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89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82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2342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0264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078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223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9945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787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3817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0185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5301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907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03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1156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3082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6193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840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747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1551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300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53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63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64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46100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287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7789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043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0031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7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1939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19409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4649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6963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3099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23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5054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6186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7186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7748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940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0811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2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633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8870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868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5849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3974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9365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1231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203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3949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4322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10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042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8505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0464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190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212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752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4785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70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862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2101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6701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7130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8675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73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609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637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62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09646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12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530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170030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780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6026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4086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484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8417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0645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4521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5728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6911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762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8337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1050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45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4889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5718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141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6835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186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7504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2633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379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7718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9222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34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305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4537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510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6927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1527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2274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4239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0766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672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5451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8110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26897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465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607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791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7812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14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0442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69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539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05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6215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8161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818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88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5953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4545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84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7889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75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20641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3923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5135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634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085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8582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4017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101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559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059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749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743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978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28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1362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588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2589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260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2130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52544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7185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8662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28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333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4461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6424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27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088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979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1741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4841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59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5681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55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3935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68355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71175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8345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09083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02583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2225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3368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2058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2139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1467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41411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65062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9143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1842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3083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33223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6944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619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322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03455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2277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32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77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176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917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8836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071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148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2227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42101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5355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2664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0783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12058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2725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8524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58247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8041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23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084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3884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6517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77519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899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31104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8185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1605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23103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3559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5475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97391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713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1967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3915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45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66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30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58380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1229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1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9760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04810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796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2851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35844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988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2038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162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016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27989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599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3604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5474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73983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398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24646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10012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2499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55847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9042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013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17413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17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1435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488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9467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121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23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55366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91622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4542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45307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116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2655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5980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60312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7199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886449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03163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262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226610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48896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95703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020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3705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1466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07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03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0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0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8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10743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379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617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14751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8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07210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0730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380069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2106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277059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10799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37894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647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8440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268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88897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9967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0815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8585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6019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11450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0383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96322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18147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165882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23671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239916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37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57283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youtube.com/watch?v=u5khY6d3qds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www.youtube.com/watch?v=TI_ZV-5WHi4" TargetMode="External"/><Relationship Id="rId14" Type="http://schemas.openxmlformats.org/officeDocument/2006/relationships/hyperlink" Target="https://community.element14.com/technologies/power-management/b/blog/posts/how-to-compute-the-average-versus-the-rms-value-of-a-pwm-waveform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000-Riscy-Work\004-Template\001-Office07\002-RD-Master-Portrai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0A80C7B-D768-4ECE-A21F-1B5394590A2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002-RD-Master-Portrait.dotx</Template>
  <TotalTime>4147</TotalTime>
  <Pages>6</Pages>
  <Words>279</Words>
  <Characters>1591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tal Vision</Company>
  <LinksUpToDate>false</LinksUpToDate>
  <CharactersWithSpaces>1867</CharactersWithSpaces>
  <SharedDoc>false</SharedDoc>
  <HLinks>
    <vt:vector size="6" baseType="variant">
      <vt:variant>
        <vt:i4>196614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41897629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ichard Payne</dc:creator>
  <cp:lastModifiedBy>Richard Payne</cp:lastModifiedBy>
  <cp:revision>11</cp:revision>
  <cp:lastPrinted>2015-05-02T06:00:00Z</cp:lastPrinted>
  <dcterms:created xsi:type="dcterms:W3CDTF">2022-07-03T18:55:00Z</dcterms:created>
  <dcterms:modified xsi:type="dcterms:W3CDTF">2022-07-06T16:01:00Z</dcterms:modified>
</cp:coreProperties>
</file>